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EBD875" w14:textId="115F0B8E" w:rsidR="005C6A81" w:rsidRPr="005C6A81" w:rsidRDefault="00077071" w:rsidP="00B866AA">
      <w:pPr>
        <w:pStyle w:val="IOSHeading1"/>
      </w:pPr>
      <w:r w:rsidRPr="005C6A81">
        <w:rPr>
          <w:noProof/>
          <w:lang w:eastAsia="en-AU"/>
        </w:rPr>
        <w:drawing>
          <wp:inline distT="0" distB="0" distL="0" distR="0" wp14:anchorId="6E2E95F2" wp14:editId="0C3B4E91">
            <wp:extent cx="1737360" cy="536448"/>
            <wp:effectExtent l="0" t="0" r="0" b="0"/>
            <wp:docPr id="1" name="Picture 1" descr="NSW Government Education Public School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B866AA">
        <w:t xml:space="preserve"> </w:t>
      </w:r>
      <w:r w:rsidR="00B866AA" w:rsidRPr="00B866AA">
        <w:t>Moving me</w:t>
      </w:r>
      <w:r w:rsidR="00B866AA">
        <w:t xml:space="preserve"> – Early Stage 1</w:t>
      </w:r>
    </w:p>
    <w:p w14:paraId="0FDBCB10" w14:textId="77777777" w:rsidR="005C6A81" w:rsidRPr="005C6A81" w:rsidRDefault="005C6A81" w:rsidP="00A65FEA">
      <w:pPr>
        <w:pStyle w:val="IOSheading2"/>
      </w:pPr>
      <w:r w:rsidRPr="005C6A81">
        <w:t>Content overview</w:t>
      </w:r>
    </w:p>
    <w:p w14:paraId="7E09CE05" w14:textId="227661AF" w:rsidR="005C6A81" w:rsidRPr="007D6325" w:rsidRDefault="00B866AA" w:rsidP="007D6325">
      <w:pPr>
        <w:pStyle w:val="IOSbodytext"/>
      </w:pPr>
      <w:r>
        <w:t>This unit of work</w:t>
      </w:r>
      <w:r w:rsidR="005C6A81" w:rsidRPr="007D6325">
        <w:t xml:space="preserve"> develops students’ physical competencies and awareness of the body in time and space. Students respond expressively through movement to a range of stimuli, including imagery from direct, everyday experience. They are provided with an opportunity to watch others dancing and to talk about their experiences.</w:t>
      </w:r>
      <w:r w:rsidR="00652DD4">
        <w:t xml:space="preserve"> It links to both the Creative Arts and PDHPE syllabus documents.</w:t>
      </w:r>
    </w:p>
    <w:p w14:paraId="7572A56A" w14:textId="021129D1" w:rsidR="002C2AED" w:rsidRDefault="005C6A81" w:rsidP="00765483">
      <w:pPr>
        <w:pStyle w:val="IOSbodytext"/>
      </w:pPr>
      <w:r w:rsidRPr="00765483">
        <w:rPr>
          <w:rStyle w:val="IOSboldtextChar"/>
        </w:rPr>
        <w:t>Lesson 1: Using space</w:t>
      </w:r>
    </w:p>
    <w:p w14:paraId="5DC55607" w14:textId="4A40C34D" w:rsidR="005C6A81" w:rsidRPr="00765483" w:rsidRDefault="005C6A81" w:rsidP="00765483">
      <w:pPr>
        <w:pStyle w:val="IOSbodytext"/>
        <w:rPr>
          <w:rStyle w:val="IOSbodytextChar"/>
        </w:rPr>
      </w:pPr>
      <w:r w:rsidRPr="00765483">
        <w:rPr>
          <w:rStyle w:val="IOSbodytextChar"/>
        </w:rPr>
        <w:t>Students explore the use of personal space and set the rules for using the general space in the room.</w:t>
      </w:r>
    </w:p>
    <w:p w14:paraId="31913B1D" w14:textId="677DD545" w:rsidR="002C2AED" w:rsidRDefault="005C6A81" w:rsidP="00765483">
      <w:pPr>
        <w:pStyle w:val="IOSbodytext"/>
      </w:pPr>
      <w:r w:rsidRPr="00765483">
        <w:rPr>
          <w:rStyle w:val="IOSboldtextChar"/>
        </w:rPr>
        <w:t>Lesson 2: Using body parts</w:t>
      </w:r>
    </w:p>
    <w:p w14:paraId="7CD6D172" w14:textId="2B958EB8" w:rsidR="005C6A81" w:rsidRPr="00765483" w:rsidRDefault="005C6A81" w:rsidP="00765483">
      <w:pPr>
        <w:pStyle w:val="IOSbodytext"/>
        <w:rPr>
          <w:rStyle w:val="IOSbodytextChar"/>
        </w:rPr>
      </w:pPr>
      <w:r w:rsidRPr="00765483">
        <w:rPr>
          <w:rStyle w:val="IOSbodytextChar"/>
        </w:rPr>
        <w:t>Students focus on ways in which different parts of the body can move, and begin developing a vocabulary for talking about dance.</w:t>
      </w:r>
    </w:p>
    <w:p w14:paraId="2390F1C0" w14:textId="0BC44106" w:rsidR="002C2AED" w:rsidRDefault="005C6A81" w:rsidP="00A412D1">
      <w:pPr>
        <w:pStyle w:val="IOSbodytext"/>
      </w:pPr>
      <w:r w:rsidRPr="00A412D1">
        <w:rPr>
          <w:rStyle w:val="IOSboldtextChar"/>
        </w:rPr>
        <w:t>Lesson 3: Travelling</w:t>
      </w:r>
    </w:p>
    <w:p w14:paraId="7980299F" w14:textId="0A97227A" w:rsidR="005C6A81" w:rsidRPr="005C6A81" w:rsidRDefault="005C6A81" w:rsidP="00A412D1">
      <w:pPr>
        <w:pStyle w:val="IOSbodytext"/>
      </w:pPr>
      <w:r w:rsidRPr="005C6A81">
        <w:t>Students explore the ways in which they can travel around the space and look at the range of movement possibilities involved. The lesson examines how locomotor movement can change when performed at a different level.</w:t>
      </w:r>
    </w:p>
    <w:p w14:paraId="63125FFC" w14:textId="02FF3B01" w:rsidR="002C2AED" w:rsidRDefault="005C6A81" w:rsidP="00A412D1">
      <w:pPr>
        <w:pStyle w:val="IOSbodytext"/>
      </w:pPr>
      <w:r w:rsidRPr="00A412D1">
        <w:rPr>
          <w:rStyle w:val="IOSboldtextChar"/>
        </w:rPr>
        <w:t>Lesson 4: Body shapes</w:t>
      </w:r>
    </w:p>
    <w:p w14:paraId="0B64BB10" w14:textId="52F93331" w:rsidR="005C6A81" w:rsidRPr="005C6A81" w:rsidRDefault="005C6A81" w:rsidP="00A412D1">
      <w:pPr>
        <w:pStyle w:val="IOSbodytext"/>
      </w:pPr>
      <w:r w:rsidRPr="005C6A81">
        <w:t>Students investigate the use of personal space by using their bodies and parts of their bodies to make shapes.</w:t>
      </w:r>
    </w:p>
    <w:p w14:paraId="3D2DC72D" w14:textId="14875535" w:rsidR="002C2AED" w:rsidRDefault="005C6A81" w:rsidP="00B44822">
      <w:pPr>
        <w:pStyle w:val="IOSbodytext"/>
      </w:pPr>
      <w:r w:rsidRPr="00B44822">
        <w:rPr>
          <w:rStyle w:val="IOSboldtextChar"/>
        </w:rPr>
        <w:t>Lesson 5: Everyday dance</w:t>
      </w:r>
    </w:p>
    <w:p w14:paraId="02617135" w14:textId="203EE42A" w:rsidR="005C6A81" w:rsidRPr="005C6A81" w:rsidRDefault="005C6A81" w:rsidP="00B44822">
      <w:pPr>
        <w:pStyle w:val="IOSbodytext"/>
      </w:pPr>
      <w:r w:rsidRPr="00B44822">
        <w:t>Students</w:t>
      </w:r>
      <w:r w:rsidRPr="005C6A81">
        <w:t xml:space="preserve"> explore everyday actions which form the basis of a short sequence to be developed in the next lesson.</w:t>
      </w:r>
    </w:p>
    <w:p w14:paraId="27C3D86E" w14:textId="77777777" w:rsidR="002C2AED" w:rsidRDefault="005C6A81" w:rsidP="0000346E">
      <w:pPr>
        <w:pStyle w:val="IOSbodytext"/>
        <w:rPr>
          <w:rStyle w:val="IOSboldtextChar"/>
        </w:rPr>
      </w:pPr>
      <w:r w:rsidRPr="00B44822">
        <w:rPr>
          <w:rStyle w:val="IOSboldtextChar"/>
        </w:rPr>
        <w:t>Lesson 6: The painting dance</w:t>
      </w:r>
    </w:p>
    <w:p w14:paraId="1D34A409" w14:textId="44553E2C" w:rsidR="005C6A81" w:rsidRPr="005C6A81" w:rsidRDefault="005C6A81" w:rsidP="0000346E">
      <w:pPr>
        <w:pStyle w:val="IOSbodytext"/>
      </w:pPr>
      <w:r w:rsidRPr="005C6A81">
        <w:t>Students explore how the actions chosen for the sequence can be performed in relation to the elements of dance.</w:t>
      </w:r>
    </w:p>
    <w:p w14:paraId="0785BB46" w14:textId="77777777" w:rsidR="005C6A81" w:rsidRPr="005C6A81" w:rsidRDefault="005C6A81" w:rsidP="00A65FEA">
      <w:pPr>
        <w:pStyle w:val="IOSheading2"/>
      </w:pPr>
      <w:r w:rsidRPr="00A65FEA">
        <w:lastRenderedPageBreak/>
        <w:t>Outcomes</w:t>
      </w:r>
      <w:r w:rsidRPr="005C6A81">
        <w:t xml:space="preserve"> and indicators</w:t>
      </w:r>
    </w:p>
    <w:p w14:paraId="59D1A4F1" w14:textId="496EA273" w:rsidR="00D56C1E" w:rsidRDefault="005C6A81" w:rsidP="002C2AED">
      <w:pPr>
        <w:pStyle w:val="IOSbodytext"/>
      </w:pPr>
      <w:r w:rsidRPr="006115B4">
        <w:t>In the lesson programs, a sample indicator is someti</w:t>
      </w:r>
      <w:r w:rsidR="00652DD4">
        <w:t xml:space="preserve">mes applicable to two outcomes </w:t>
      </w:r>
      <w:r w:rsidRPr="006115B4">
        <w:t>e.g. Performing</w:t>
      </w:r>
      <w:r w:rsidR="00652DD4">
        <w:t xml:space="preserve"> (P),</w:t>
      </w:r>
      <w:r w:rsidRPr="006115B4">
        <w:t xml:space="preserve"> </w:t>
      </w:r>
      <w:r w:rsidR="00652DD4">
        <w:t xml:space="preserve">Composing (C) or </w:t>
      </w:r>
      <w:r w:rsidRPr="006115B4">
        <w:t>Appreciating</w:t>
      </w:r>
      <w:r w:rsidR="00652DD4">
        <w:t xml:space="preserve"> (A) (Creative Arts)</w:t>
      </w:r>
      <w:r w:rsidRPr="006115B4">
        <w:t xml:space="preserve">; </w:t>
      </w:r>
      <w:r w:rsidR="00652DD4">
        <w:t>Dance</w:t>
      </w:r>
      <w:r w:rsidRPr="006115B4">
        <w:t xml:space="preserve"> </w:t>
      </w:r>
      <w:r w:rsidR="00652DD4">
        <w:t>(DA) or</w:t>
      </w:r>
      <w:r w:rsidRPr="006115B4">
        <w:t xml:space="preserve"> Moving</w:t>
      </w:r>
      <w:r w:rsidR="00652DD4">
        <w:t xml:space="preserve"> (MO) (PDHPE). The double-coding (e.g</w:t>
      </w:r>
      <w:r w:rsidRPr="006115B4">
        <w:t>. P,</w:t>
      </w:r>
      <w:r w:rsidR="00BC2A90">
        <w:t xml:space="preserve"> </w:t>
      </w:r>
      <w:r w:rsidRPr="006115B4">
        <w:t>A) is used to show the integral relationship between the outcomes.</w:t>
      </w:r>
      <w:r w:rsidR="00652DD4">
        <w:t xml:space="preserve"> Lesson numbers are referred to as L then the number of the specific lesson e.g. Lesson 1 is L1.</w:t>
      </w:r>
    </w:p>
    <w:p w14:paraId="0033A8C4" w14:textId="2DE46F49" w:rsidR="000E0014" w:rsidRPr="000E0014" w:rsidRDefault="000E0014" w:rsidP="000E0014">
      <w:pPr>
        <w:tabs>
          <w:tab w:val="left" w:pos="567"/>
          <w:tab w:val="left" w:pos="1134"/>
          <w:tab w:val="left" w:pos="1701"/>
          <w:tab w:val="left" w:pos="2268"/>
          <w:tab w:val="left" w:pos="2835"/>
          <w:tab w:val="left" w:pos="3402"/>
        </w:tabs>
        <w:spacing w:before="80" w:line="240" w:lineRule="atLeast"/>
        <w:ind w:right="567"/>
        <w:rPr>
          <w:rFonts w:eastAsia="SimSun"/>
          <w:szCs w:val="22"/>
          <w:lang w:val="en-US"/>
        </w:rPr>
      </w:pPr>
      <w:r w:rsidRPr="000E0014">
        <w:rPr>
          <w:rFonts w:ascii="Helvetica" w:eastAsia="SimSun" w:hAnsi="Helvetica"/>
          <w:sz w:val="18"/>
          <w:szCs w:val="18"/>
          <w:lang w:eastAsia="zh-CN"/>
        </w:rPr>
        <w:t xml:space="preserve">This document references the </w:t>
      </w:r>
      <w:hyperlink r:id="rId9" w:history="1">
        <w:r w:rsidRPr="000E0014">
          <w:rPr>
            <w:rFonts w:ascii="Helvetica" w:eastAsia="SimSun" w:hAnsi="Helvetica"/>
            <w:color w:val="0000FF"/>
            <w:sz w:val="18"/>
            <w:szCs w:val="18"/>
            <w:u w:val="single"/>
            <w:lang w:eastAsia="zh-CN"/>
          </w:rPr>
          <w:t>PDHPE K-6 Syllabus</w:t>
        </w:r>
      </w:hyperlink>
      <w:r w:rsidRPr="000E0014">
        <w:rPr>
          <w:rFonts w:ascii="Helvetica" w:eastAsia="SimSun" w:hAnsi="Helvetica"/>
          <w:sz w:val="18"/>
          <w:szCs w:val="18"/>
          <w:lang w:eastAsia="zh-CN"/>
        </w:rPr>
        <w:t xml:space="preserve"> © 2007 </w:t>
      </w:r>
      <w:hyperlink r:id="rId10" w:history="1">
        <w:r w:rsidRPr="000E0014">
          <w:rPr>
            <w:rFonts w:ascii="Helvetica" w:eastAsia="SimSun" w:hAnsi="Helvetica"/>
            <w:color w:val="0000FF"/>
            <w:sz w:val="18"/>
            <w:szCs w:val="18"/>
            <w:u w:val="single"/>
            <w:lang w:eastAsia="zh-CN"/>
          </w:rPr>
          <w:t>Copyright Board of Studies NSW</w:t>
        </w:r>
      </w:hyperlink>
      <w:r w:rsidRPr="000E0014">
        <w:rPr>
          <w:rFonts w:ascii="Helvetica" w:eastAsia="SimSun" w:hAnsi="Helvetica"/>
          <w:sz w:val="18"/>
          <w:szCs w:val="18"/>
          <w:lang w:eastAsia="zh-CN"/>
        </w:rPr>
        <w:t xml:space="preserve"> for and on behalf of the Crown in right of the State of New South Wales.</w:t>
      </w:r>
    </w:p>
    <w:p w14:paraId="0C4C3323" w14:textId="5AB1A8D6" w:rsidR="005C6A81" w:rsidRPr="005C6A81" w:rsidRDefault="005C6A81" w:rsidP="00A755E6">
      <w:pPr>
        <w:pStyle w:val="IOSheading3"/>
        <w:spacing w:after="240"/>
      </w:pPr>
      <w:r w:rsidRPr="005C6A81">
        <w:t>Creative Arts</w:t>
      </w:r>
    </w:p>
    <w:p w14:paraId="162DC69C" w14:textId="12A4DD23" w:rsidR="006113AD" w:rsidRDefault="0024736F" w:rsidP="00A755E6">
      <w:pPr>
        <w:pStyle w:val="IOSbodytext"/>
        <w:tabs>
          <w:tab w:val="clear" w:pos="1701"/>
          <w:tab w:val="clear" w:pos="2268"/>
          <w:tab w:val="clear" w:pos="2835"/>
          <w:tab w:val="clear" w:pos="3402"/>
          <w:tab w:val="left" w:pos="3544"/>
        </w:tabs>
        <w:spacing w:before="120" w:after="120"/>
      </w:pPr>
      <w:r w:rsidRPr="0024736F">
        <w:rPr>
          <w:rStyle w:val="IOSboldtextChar"/>
        </w:rPr>
        <w:t>Performing outcome DAES1.1</w:t>
      </w:r>
    </w:p>
    <w:p w14:paraId="2B8FD521" w14:textId="77777777" w:rsidR="00D56C1E" w:rsidRDefault="005C6A81" w:rsidP="006113AD">
      <w:pPr>
        <w:pStyle w:val="IOSbodytext"/>
        <w:tabs>
          <w:tab w:val="clear" w:pos="1701"/>
          <w:tab w:val="clear" w:pos="2268"/>
          <w:tab w:val="clear" w:pos="2835"/>
          <w:tab w:val="clear" w:pos="3402"/>
          <w:tab w:val="left" w:pos="3544"/>
        </w:tabs>
      </w:pPr>
      <w:r w:rsidRPr="005C6A81">
        <w:t xml:space="preserve">The student participates in dance activities and demonstrates an awareness of body parts, control over movement and </w:t>
      </w:r>
      <w:r w:rsidR="00D56C1E">
        <w:t>expressive qualities.</w:t>
      </w:r>
    </w:p>
    <w:p w14:paraId="11E33442" w14:textId="47F01C1E" w:rsidR="005C6A81" w:rsidRPr="005C6A81" w:rsidRDefault="005C6A81" w:rsidP="00D56C1E">
      <w:pPr>
        <w:pStyle w:val="IOSList"/>
      </w:pPr>
      <w:r w:rsidRPr="005C6A81">
        <w:t>Students might:</w:t>
      </w:r>
    </w:p>
    <w:p w14:paraId="54588EB5" w14:textId="77777777" w:rsidR="005C6A81" w:rsidRPr="005C6A81" w:rsidRDefault="005C6A81" w:rsidP="006113AD">
      <w:pPr>
        <w:pStyle w:val="IOSList10"/>
        <w:numPr>
          <w:ilvl w:val="0"/>
          <w:numId w:val="33"/>
        </w:numPr>
        <w:tabs>
          <w:tab w:val="clear" w:pos="1701"/>
          <w:tab w:val="clear" w:pos="2268"/>
          <w:tab w:val="clear" w:pos="2835"/>
          <w:tab w:val="clear" w:pos="3402"/>
          <w:tab w:val="left" w:pos="3544"/>
        </w:tabs>
      </w:pPr>
      <w:r w:rsidRPr="005C6A81">
        <w:t>understand the meaning of “working in your own space” (L1)</w:t>
      </w:r>
    </w:p>
    <w:p w14:paraId="6467A193" w14:textId="77777777" w:rsidR="005C6A81" w:rsidRPr="005C6A81" w:rsidRDefault="005C6A81" w:rsidP="006113AD">
      <w:pPr>
        <w:pStyle w:val="IOSList10"/>
        <w:numPr>
          <w:ilvl w:val="0"/>
          <w:numId w:val="33"/>
        </w:numPr>
        <w:tabs>
          <w:tab w:val="clear" w:pos="1701"/>
          <w:tab w:val="clear" w:pos="2268"/>
          <w:tab w:val="clear" w:pos="2835"/>
          <w:tab w:val="clear" w:pos="3402"/>
          <w:tab w:val="left" w:pos="3544"/>
        </w:tabs>
      </w:pPr>
      <w:r w:rsidRPr="005C6A81">
        <w:t>travel around the space in a variety of ways, without contacting others (L1)</w:t>
      </w:r>
    </w:p>
    <w:p w14:paraId="76AE6CD9" w14:textId="77777777" w:rsidR="005C6A81" w:rsidRPr="005C6A81" w:rsidRDefault="005C6A81" w:rsidP="006113AD">
      <w:pPr>
        <w:pStyle w:val="IOSList10"/>
        <w:numPr>
          <w:ilvl w:val="0"/>
          <w:numId w:val="33"/>
        </w:numPr>
        <w:tabs>
          <w:tab w:val="clear" w:pos="1701"/>
          <w:tab w:val="clear" w:pos="2268"/>
          <w:tab w:val="clear" w:pos="2835"/>
          <w:tab w:val="clear" w:pos="3402"/>
          <w:tab w:val="left" w:pos="3544"/>
        </w:tabs>
      </w:pPr>
      <w:r w:rsidRPr="005C6A81">
        <w:t>perform a sequence of movements using different parts of the body (L2)</w:t>
      </w:r>
    </w:p>
    <w:p w14:paraId="1C92C8FB" w14:textId="77777777" w:rsidR="005C6A81" w:rsidRPr="005C6A81" w:rsidRDefault="005C6A81" w:rsidP="006113AD">
      <w:pPr>
        <w:pStyle w:val="IOSList10"/>
        <w:numPr>
          <w:ilvl w:val="0"/>
          <w:numId w:val="33"/>
        </w:numPr>
        <w:tabs>
          <w:tab w:val="clear" w:pos="1701"/>
          <w:tab w:val="clear" w:pos="2268"/>
          <w:tab w:val="clear" w:pos="2835"/>
          <w:tab w:val="clear" w:pos="3402"/>
          <w:tab w:val="left" w:pos="3544"/>
        </w:tabs>
      </w:pPr>
      <w:r w:rsidRPr="005C6A81">
        <w:t>move freely while exploring a range of locomotor movements (L3)</w:t>
      </w:r>
    </w:p>
    <w:p w14:paraId="4634FA4F" w14:textId="77777777" w:rsidR="005C6A81" w:rsidRPr="005C6A81" w:rsidRDefault="005C6A81" w:rsidP="006113AD">
      <w:pPr>
        <w:pStyle w:val="IOSList10"/>
        <w:numPr>
          <w:ilvl w:val="0"/>
          <w:numId w:val="33"/>
        </w:numPr>
        <w:tabs>
          <w:tab w:val="clear" w:pos="1701"/>
          <w:tab w:val="clear" w:pos="2268"/>
          <w:tab w:val="clear" w:pos="2835"/>
          <w:tab w:val="clear" w:pos="3402"/>
          <w:tab w:val="left" w:pos="3544"/>
        </w:tabs>
      </w:pPr>
      <w:r w:rsidRPr="005C6A81">
        <w:t>explore level and dynamics while travelling (L3)</w:t>
      </w:r>
    </w:p>
    <w:p w14:paraId="79737A38" w14:textId="77777777" w:rsidR="005C6A81" w:rsidRPr="005C6A81" w:rsidRDefault="005C6A81" w:rsidP="006113AD">
      <w:pPr>
        <w:pStyle w:val="IOSList10"/>
        <w:numPr>
          <w:ilvl w:val="0"/>
          <w:numId w:val="33"/>
        </w:numPr>
        <w:tabs>
          <w:tab w:val="clear" w:pos="1701"/>
          <w:tab w:val="clear" w:pos="2268"/>
          <w:tab w:val="clear" w:pos="2835"/>
          <w:tab w:val="clear" w:pos="3402"/>
          <w:tab w:val="left" w:pos="3544"/>
        </w:tabs>
      </w:pPr>
      <w:r w:rsidRPr="005C6A81">
        <w:t>show shapes to others in the class and copy the shapes made by others (L4)</w:t>
      </w:r>
    </w:p>
    <w:p w14:paraId="5E24A829" w14:textId="77777777" w:rsidR="005C6A81" w:rsidRDefault="005C6A81" w:rsidP="006113AD">
      <w:pPr>
        <w:pStyle w:val="IOSList10"/>
        <w:numPr>
          <w:ilvl w:val="0"/>
          <w:numId w:val="33"/>
        </w:numPr>
        <w:tabs>
          <w:tab w:val="clear" w:pos="1701"/>
          <w:tab w:val="clear" w:pos="2268"/>
          <w:tab w:val="clear" w:pos="2835"/>
          <w:tab w:val="clear" w:pos="3402"/>
          <w:tab w:val="left" w:pos="3544"/>
        </w:tabs>
      </w:pPr>
      <w:r w:rsidRPr="005C6A81">
        <w:t>practise and perform an individual sequence (L6)</w:t>
      </w:r>
    </w:p>
    <w:p w14:paraId="0EFB1C40" w14:textId="77777777" w:rsidR="006113AD" w:rsidRDefault="005C6A81" w:rsidP="006113AD">
      <w:pPr>
        <w:pStyle w:val="IOSbodytext"/>
        <w:tabs>
          <w:tab w:val="clear" w:pos="1701"/>
          <w:tab w:val="clear" w:pos="2268"/>
          <w:tab w:val="clear" w:pos="2835"/>
          <w:tab w:val="clear" w:pos="3402"/>
          <w:tab w:val="left" w:pos="3544"/>
        </w:tabs>
        <w:spacing w:before="240" w:after="120"/>
      </w:pPr>
      <w:r w:rsidRPr="0024736F">
        <w:rPr>
          <w:rStyle w:val="IOSboldtextChar"/>
        </w:rPr>
        <w:t>Composing DAES1.2</w:t>
      </w:r>
    </w:p>
    <w:p w14:paraId="295605B6" w14:textId="77777777" w:rsidR="00D56C1E" w:rsidRDefault="005C6A81" w:rsidP="00A755E6">
      <w:pPr>
        <w:pStyle w:val="IOSbodytext"/>
        <w:tabs>
          <w:tab w:val="clear" w:pos="1701"/>
          <w:tab w:val="clear" w:pos="2268"/>
          <w:tab w:val="clear" w:pos="2835"/>
          <w:tab w:val="clear" w:pos="3402"/>
          <w:tab w:val="left" w:pos="3544"/>
        </w:tabs>
        <w:spacing w:after="120"/>
      </w:pPr>
      <w:r w:rsidRPr="005C6A81">
        <w:t>The student explores movement in response to stimulus to ex</w:t>
      </w:r>
      <w:r w:rsidR="00D56C1E">
        <w:t>press ideas, feelings or moods.</w:t>
      </w:r>
    </w:p>
    <w:p w14:paraId="55F06F4B" w14:textId="6425DE86" w:rsidR="005C6A81" w:rsidRPr="005C6A81" w:rsidRDefault="005C6A81" w:rsidP="00D56C1E">
      <w:pPr>
        <w:pStyle w:val="IOSList"/>
      </w:pPr>
      <w:r w:rsidRPr="005C6A81">
        <w:t>Students might:</w:t>
      </w:r>
    </w:p>
    <w:p w14:paraId="03EA745B" w14:textId="77777777" w:rsidR="005C6A81" w:rsidRPr="005C6A81" w:rsidRDefault="005C6A81" w:rsidP="006113AD">
      <w:pPr>
        <w:pStyle w:val="IOSList10"/>
        <w:numPr>
          <w:ilvl w:val="0"/>
          <w:numId w:val="34"/>
        </w:numPr>
        <w:tabs>
          <w:tab w:val="clear" w:pos="1701"/>
          <w:tab w:val="clear" w:pos="2268"/>
          <w:tab w:val="clear" w:pos="2835"/>
          <w:tab w:val="clear" w:pos="3402"/>
          <w:tab w:val="left" w:pos="3544"/>
        </w:tabs>
      </w:pPr>
      <w:r w:rsidRPr="005C6A81">
        <w:t>make movements using one body part (L2)</w:t>
      </w:r>
    </w:p>
    <w:p w14:paraId="547E6DF2" w14:textId="77777777" w:rsidR="005C6A81" w:rsidRPr="005C6A81" w:rsidRDefault="005C6A81" w:rsidP="006113AD">
      <w:pPr>
        <w:pStyle w:val="IOSList10"/>
        <w:numPr>
          <w:ilvl w:val="0"/>
          <w:numId w:val="34"/>
        </w:numPr>
        <w:tabs>
          <w:tab w:val="clear" w:pos="1701"/>
          <w:tab w:val="clear" w:pos="2268"/>
          <w:tab w:val="clear" w:pos="2835"/>
          <w:tab w:val="clear" w:pos="3402"/>
          <w:tab w:val="left" w:pos="3544"/>
        </w:tabs>
      </w:pPr>
      <w:r w:rsidRPr="005C6A81">
        <w:t>make and explore body shapes to express an idea (L4)</w:t>
      </w:r>
    </w:p>
    <w:p w14:paraId="114CC12C" w14:textId="77777777" w:rsidR="005C6A81" w:rsidRPr="005C6A81" w:rsidRDefault="005C6A81" w:rsidP="006113AD">
      <w:pPr>
        <w:pStyle w:val="IOSList10"/>
        <w:numPr>
          <w:ilvl w:val="0"/>
          <w:numId w:val="34"/>
        </w:numPr>
        <w:tabs>
          <w:tab w:val="clear" w:pos="1701"/>
          <w:tab w:val="clear" w:pos="2268"/>
          <w:tab w:val="clear" w:pos="2835"/>
          <w:tab w:val="clear" w:pos="3402"/>
          <w:tab w:val="left" w:pos="3544"/>
        </w:tabs>
      </w:pPr>
      <w:r w:rsidRPr="005C6A81">
        <w:t>participate actively in dance-making (L5)</w:t>
      </w:r>
    </w:p>
    <w:p w14:paraId="489B69CF" w14:textId="77777777" w:rsidR="005C6A81" w:rsidRPr="005C6A81" w:rsidRDefault="005C6A81" w:rsidP="006113AD">
      <w:pPr>
        <w:pStyle w:val="IOSList10"/>
        <w:numPr>
          <w:ilvl w:val="0"/>
          <w:numId w:val="34"/>
        </w:numPr>
        <w:tabs>
          <w:tab w:val="clear" w:pos="1701"/>
          <w:tab w:val="clear" w:pos="2268"/>
          <w:tab w:val="clear" w:pos="2835"/>
          <w:tab w:val="clear" w:pos="3402"/>
          <w:tab w:val="left" w:pos="3544"/>
        </w:tabs>
      </w:pPr>
      <w:r w:rsidRPr="005C6A81">
        <w:t>interpret an everyday activity through movement (L5)</w:t>
      </w:r>
    </w:p>
    <w:p w14:paraId="0D370637" w14:textId="77777777" w:rsidR="005C6A81" w:rsidRPr="005C6A81" w:rsidRDefault="005C6A81" w:rsidP="006113AD">
      <w:pPr>
        <w:pStyle w:val="IOSList10"/>
        <w:numPr>
          <w:ilvl w:val="0"/>
          <w:numId w:val="34"/>
        </w:numPr>
        <w:tabs>
          <w:tab w:val="clear" w:pos="1701"/>
          <w:tab w:val="clear" w:pos="2268"/>
          <w:tab w:val="clear" w:pos="2835"/>
          <w:tab w:val="clear" w:pos="3402"/>
          <w:tab w:val="left" w:pos="3544"/>
        </w:tabs>
      </w:pPr>
      <w:r w:rsidRPr="005C6A81">
        <w:t>develop a sequence of actions that begin to tell a story (L5)</w:t>
      </w:r>
    </w:p>
    <w:p w14:paraId="12F6218F" w14:textId="77777777" w:rsidR="005C6A81" w:rsidRDefault="005C6A81" w:rsidP="006113AD">
      <w:pPr>
        <w:pStyle w:val="IOSList10"/>
        <w:numPr>
          <w:ilvl w:val="0"/>
          <w:numId w:val="34"/>
        </w:numPr>
        <w:tabs>
          <w:tab w:val="clear" w:pos="1701"/>
          <w:tab w:val="clear" w:pos="2268"/>
          <w:tab w:val="clear" w:pos="2835"/>
          <w:tab w:val="clear" w:pos="3402"/>
          <w:tab w:val="left" w:pos="3544"/>
        </w:tabs>
      </w:pPr>
      <w:r w:rsidRPr="005C6A81">
        <w:t>vary a sequence using the elements of dance (L6).</w:t>
      </w:r>
    </w:p>
    <w:p w14:paraId="442CA865" w14:textId="70E8BCCD" w:rsidR="006113AD" w:rsidRDefault="005C6A81" w:rsidP="006113AD">
      <w:pPr>
        <w:pStyle w:val="IOSbodytext"/>
        <w:tabs>
          <w:tab w:val="clear" w:pos="1701"/>
          <w:tab w:val="clear" w:pos="2268"/>
          <w:tab w:val="clear" w:pos="2835"/>
          <w:tab w:val="clear" w:pos="3402"/>
          <w:tab w:val="left" w:pos="3544"/>
        </w:tabs>
        <w:spacing w:before="240" w:after="120"/>
      </w:pPr>
      <w:r w:rsidRPr="0024736F">
        <w:rPr>
          <w:rStyle w:val="IOSboldtextChar"/>
        </w:rPr>
        <w:t>Appreciating DAES1.3</w:t>
      </w:r>
    </w:p>
    <w:p w14:paraId="43570690" w14:textId="0044F7F2" w:rsidR="005C6A81" w:rsidRPr="005C6A81" w:rsidRDefault="005C6A81" w:rsidP="00A755E6">
      <w:pPr>
        <w:pStyle w:val="IOSbodytext"/>
        <w:tabs>
          <w:tab w:val="clear" w:pos="1701"/>
          <w:tab w:val="clear" w:pos="2268"/>
          <w:tab w:val="clear" w:pos="2835"/>
          <w:tab w:val="clear" w:pos="3402"/>
          <w:tab w:val="left" w:pos="3544"/>
        </w:tabs>
        <w:spacing w:after="120"/>
      </w:pPr>
      <w:r w:rsidRPr="005C6A81">
        <w:t>The student responds to and communicates about the dances they view and/or experience.</w:t>
      </w:r>
    </w:p>
    <w:p w14:paraId="7CA39E8C" w14:textId="77777777" w:rsidR="005C6A81" w:rsidRPr="005C6A81" w:rsidRDefault="005C6A81" w:rsidP="00D56C1E">
      <w:pPr>
        <w:pStyle w:val="IOSList"/>
      </w:pPr>
      <w:r w:rsidRPr="005C6A81">
        <w:t>Students might:</w:t>
      </w:r>
    </w:p>
    <w:p w14:paraId="2C0651B4" w14:textId="77777777" w:rsidR="005C6A81" w:rsidRPr="005C6A81" w:rsidRDefault="005C6A81" w:rsidP="002C2AED">
      <w:pPr>
        <w:pStyle w:val="IOSList10"/>
        <w:numPr>
          <w:ilvl w:val="0"/>
          <w:numId w:val="35"/>
        </w:numPr>
      </w:pPr>
      <w:r w:rsidRPr="005C6A81">
        <w:t>actively respond to dance activities through listening, talking and moving (L1)</w:t>
      </w:r>
    </w:p>
    <w:p w14:paraId="09792F26" w14:textId="77777777" w:rsidR="005C6A81" w:rsidRPr="005C6A81" w:rsidRDefault="005C6A81" w:rsidP="002C2AED">
      <w:pPr>
        <w:pStyle w:val="IOSList10"/>
        <w:numPr>
          <w:ilvl w:val="0"/>
          <w:numId w:val="35"/>
        </w:numPr>
      </w:pPr>
      <w:r w:rsidRPr="005C6A81">
        <w:lastRenderedPageBreak/>
        <w:t>show movements to others in the class and talk about the dancing they have done (L2)</w:t>
      </w:r>
    </w:p>
    <w:p w14:paraId="09128698" w14:textId="77777777" w:rsidR="005C6A81" w:rsidRPr="005C6A81" w:rsidRDefault="005C6A81" w:rsidP="002C2AED">
      <w:pPr>
        <w:pStyle w:val="IOSList10"/>
        <w:numPr>
          <w:ilvl w:val="0"/>
          <w:numId w:val="35"/>
        </w:numPr>
      </w:pPr>
      <w:r w:rsidRPr="005C6A81">
        <w:t>observe and discuss movement patterns (L3)</w:t>
      </w:r>
    </w:p>
    <w:p w14:paraId="26C23B21" w14:textId="77777777" w:rsidR="005C6A81" w:rsidRPr="005C6A81" w:rsidRDefault="005C6A81" w:rsidP="002C2AED">
      <w:pPr>
        <w:pStyle w:val="IOSList10"/>
        <w:numPr>
          <w:ilvl w:val="0"/>
          <w:numId w:val="35"/>
        </w:numPr>
      </w:pPr>
      <w:r w:rsidRPr="005C6A81">
        <w:t>discuss why some shapes are more difficult to make than others (L4)</w:t>
      </w:r>
    </w:p>
    <w:p w14:paraId="04632687" w14:textId="77777777" w:rsidR="005C6A81" w:rsidRPr="005C6A81" w:rsidRDefault="005C6A81" w:rsidP="002C2AED">
      <w:pPr>
        <w:pStyle w:val="IOSList10"/>
        <w:numPr>
          <w:ilvl w:val="0"/>
          <w:numId w:val="35"/>
        </w:numPr>
      </w:pPr>
      <w:r w:rsidRPr="005C6A81">
        <w:t>discuss how actions can change by manipulating the elements of dance (L6).</w:t>
      </w:r>
    </w:p>
    <w:p w14:paraId="6AC9ABBC" w14:textId="77777777" w:rsidR="005C6A81" w:rsidRPr="005C6A81" w:rsidRDefault="005C6A81" w:rsidP="00D56C1E">
      <w:pPr>
        <w:pStyle w:val="IOSheading3"/>
      </w:pPr>
      <w:r w:rsidRPr="005C6A81">
        <w:t>PDHPE</w:t>
      </w:r>
    </w:p>
    <w:p w14:paraId="55CE28F5" w14:textId="4FC0100E" w:rsidR="005C6A81" w:rsidRPr="005C6A81" w:rsidRDefault="00934139" w:rsidP="00D26C40">
      <w:pPr>
        <w:pStyle w:val="IOSboldtext"/>
        <w:spacing w:before="240" w:after="120"/>
      </w:pPr>
      <w:r>
        <w:t>Dance outcome DAESI.7</w:t>
      </w:r>
    </w:p>
    <w:p w14:paraId="62504001" w14:textId="77777777" w:rsidR="00587F0F" w:rsidRDefault="005C6A81" w:rsidP="005C6A81">
      <w:pPr>
        <w:tabs>
          <w:tab w:val="left" w:pos="567"/>
          <w:tab w:val="left" w:pos="1134"/>
          <w:tab w:val="left" w:pos="1701"/>
          <w:tab w:val="left" w:pos="2268"/>
          <w:tab w:val="left" w:pos="2835"/>
          <w:tab w:val="left" w:pos="3402"/>
        </w:tabs>
        <w:spacing w:after="240" w:line="300" w:lineRule="auto"/>
        <w:rPr>
          <w:rFonts w:eastAsia="SimSun"/>
          <w:lang w:eastAsia="zh-CN"/>
        </w:rPr>
      </w:pPr>
      <w:r w:rsidRPr="005C6A81">
        <w:rPr>
          <w:rFonts w:eastAsia="SimSun"/>
          <w:lang w:eastAsia="zh-CN"/>
        </w:rPr>
        <w:t xml:space="preserve">The student: moves </w:t>
      </w:r>
      <w:r w:rsidR="00587F0F">
        <w:rPr>
          <w:rFonts w:eastAsia="SimSun"/>
          <w:lang w:eastAsia="zh-CN"/>
        </w:rPr>
        <w:t>in response to various stimuli.</w:t>
      </w:r>
    </w:p>
    <w:p w14:paraId="61061AF0" w14:textId="3BB45602" w:rsidR="005C6A81" w:rsidRPr="005C6A81" w:rsidRDefault="005C6A81" w:rsidP="00587F0F">
      <w:pPr>
        <w:pStyle w:val="IOSList"/>
      </w:pPr>
      <w:r w:rsidRPr="005C6A81">
        <w:t>Students might:</w:t>
      </w:r>
    </w:p>
    <w:p w14:paraId="42446485" w14:textId="77777777" w:rsidR="005C6A81" w:rsidRPr="005C6A81" w:rsidRDefault="005C6A81" w:rsidP="002C2AED">
      <w:pPr>
        <w:pStyle w:val="IOSList10"/>
        <w:numPr>
          <w:ilvl w:val="0"/>
          <w:numId w:val="36"/>
        </w:numPr>
      </w:pPr>
      <w:r w:rsidRPr="005C6A81">
        <w:t>vary locomotor movements through space, such as high/low and direction (L1)</w:t>
      </w:r>
    </w:p>
    <w:p w14:paraId="54D11B68" w14:textId="77777777" w:rsidR="005C6A81" w:rsidRPr="005C6A81" w:rsidRDefault="005C6A81" w:rsidP="002C2AED">
      <w:pPr>
        <w:pStyle w:val="IOSList10"/>
        <w:numPr>
          <w:ilvl w:val="0"/>
          <w:numId w:val="36"/>
        </w:numPr>
      </w:pPr>
      <w:r w:rsidRPr="005C6A81">
        <w:t>demonstrate simple sequences of movement (L2)</w:t>
      </w:r>
    </w:p>
    <w:p w14:paraId="75153D7E" w14:textId="77777777" w:rsidR="005C6A81" w:rsidRPr="005C6A81" w:rsidRDefault="005C6A81" w:rsidP="002C2AED">
      <w:pPr>
        <w:pStyle w:val="IOSList10"/>
        <w:numPr>
          <w:ilvl w:val="0"/>
          <w:numId w:val="36"/>
        </w:numPr>
      </w:pPr>
      <w:r w:rsidRPr="005C6A81">
        <w:t>modify a dance sequence in a variety of ways (L2)</w:t>
      </w:r>
    </w:p>
    <w:p w14:paraId="4AE50D60" w14:textId="77777777" w:rsidR="005C6A81" w:rsidRPr="005C6A81" w:rsidRDefault="005C6A81" w:rsidP="002C2AED">
      <w:pPr>
        <w:pStyle w:val="IOSList10"/>
        <w:numPr>
          <w:ilvl w:val="0"/>
          <w:numId w:val="36"/>
        </w:numPr>
      </w:pPr>
      <w:r w:rsidRPr="005C6A81">
        <w:t>explore different levels and directions (L3)</w:t>
      </w:r>
    </w:p>
    <w:p w14:paraId="503EE66E" w14:textId="77777777" w:rsidR="005C6A81" w:rsidRPr="005C6A81" w:rsidRDefault="005C6A81" w:rsidP="002C2AED">
      <w:pPr>
        <w:pStyle w:val="IOSList10"/>
        <w:numPr>
          <w:ilvl w:val="0"/>
          <w:numId w:val="36"/>
        </w:numPr>
      </w:pPr>
      <w:r w:rsidRPr="005C6A81">
        <w:t>perform a sequence of movement using various body parts (L4)</w:t>
      </w:r>
    </w:p>
    <w:p w14:paraId="181AD98A" w14:textId="77777777" w:rsidR="005C6A81" w:rsidRPr="005C6A81" w:rsidRDefault="005C6A81" w:rsidP="002C2AED">
      <w:pPr>
        <w:pStyle w:val="IOSList10"/>
        <w:numPr>
          <w:ilvl w:val="0"/>
          <w:numId w:val="36"/>
        </w:numPr>
      </w:pPr>
      <w:r w:rsidRPr="005C6A81">
        <w:t>participate actively in dance-making (L5)</w:t>
      </w:r>
    </w:p>
    <w:p w14:paraId="591832DC" w14:textId="77777777" w:rsidR="005C6A81" w:rsidRPr="005C6A81" w:rsidRDefault="005C6A81" w:rsidP="002C2AED">
      <w:pPr>
        <w:pStyle w:val="IOSList10"/>
        <w:numPr>
          <w:ilvl w:val="0"/>
          <w:numId w:val="36"/>
        </w:numPr>
      </w:pPr>
      <w:r w:rsidRPr="005C6A81">
        <w:t>practise and perform an individual sequence (L6).</w:t>
      </w:r>
    </w:p>
    <w:p w14:paraId="106416D0" w14:textId="00A295B9" w:rsidR="005C6A81" w:rsidRPr="005C6A81" w:rsidRDefault="00934139" w:rsidP="00D26C40">
      <w:pPr>
        <w:pStyle w:val="IOSboldtext"/>
        <w:spacing w:before="240" w:after="120"/>
      </w:pPr>
      <w:r>
        <w:t>Moving MOES1.4</w:t>
      </w:r>
    </w:p>
    <w:p w14:paraId="0E97B7E3" w14:textId="77777777" w:rsidR="00587F0F" w:rsidRDefault="005C6A81" w:rsidP="005C6A81">
      <w:pPr>
        <w:tabs>
          <w:tab w:val="left" w:pos="567"/>
          <w:tab w:val="left" w:pos="1134"/>
          <w:tab w:val="left" w:pos="1701"/>
          <w:tab w:val="left" w:pos="2268"/>
          <w:tab w:val="left" w:pos="2835"/>
          <w:tab w:val="left" w:pos="3402"/>
        </w:tabs>
        <w:spacing w:after="240" w:line="300" w:lineRule="auto"/>
        <w:rPr>
          <w:rFonts w:eastAsia="SimSun"/>
          <w:lang w:eastAsia="zh-CN"/>
        </w:rPr>
      </w:pPr>
      <w:r w:rsidRPr="005C6A81">
        <w:rPr>
          <w:rFonts w:eastAsia="SimSun"/>
          <w:lang w:eastAsia="zh-CN"/>
        </w:rPr>
        <w:t>The student: demonstrates a general awareness of how basic movement skills apply in play and other int</w:t>
      </w:r>
      <w:r w:rsidR="00587F0F">
        <w:rPr>
          <w:rFonts w:eastAsia="SimSun"/>
          <w:lang w:eastAsia="zh-CN"/>
        </w:rPr>
        <w:t>roductory movement experiences.</w:t>
      </w:r>
    </w:p>
    <w:p w14:paraId="6ACBEAD3" w14:textId="6D76479E" w:rsidR="005C6A81" w:rsidRPr="005C6A81" w:rsidRDefault="005C6A81" w:rsidP="00587F0F">
      <w:pPr>
        <w:pStyle w:val="IOSList"/>
      </w:pPr>
      <w:r w:rsidRPr="005C6A81">
        <w:t>Students might:</w:t>
      </w:r>
    </w:p>
    <w:p w14:paraId="2BFC8283"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maintain stillness of the head and trunk when balancing (L1)</w:t>
      </w:r>
    </w:p>
    <w:p w14:paraId="112797C3"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develop a dance sequence using action cards (L2)</w:t>
      </w:r>
    </w:p>
    <w:p w14:paraId="36F5C1D9"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perform a sequence of movements using different parts of the body (L2)</w:t>
      </w:r>
    </w:p>
    <w:p w14:paraId="0D1A698B"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stretch and curl the body at different levels (high and low) (L3)</w:t>
      </w:r>
    </w:p>
    <w:p w14:paraId="494FA674"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make and explore body shapes (L4)</w:t>
      </w:r>
    </w:p>
    <w:p w14:paraId="0FB18962"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develop a sequence of movement (L5)</w:t>
      </w:r>
    </w:p>
    <w:p w14:paraId="28F034E4" w14:textId="77777777" w:rsidR="005C6A81" w:rsidRPr="002C2AED" w:rsidRDefault="005C6A81" w:rsidP="002C2AED">
      <w:pPr>
        <w:pStyle w:val="ListParagraph"/>
        <w:numPr>
          <w:ilvl w:val="0"/>
          <w:numId w:val="37"/>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120"/>
        <w:ind w:right="1134"/>
        <w:rPr>
          <w:rFonts w:eastAsia="SimSun"/>
          <w:lang w:eastAsia="zh-CN"/>
        </w:rPr>
      </w:pPr>
      <w:r w:rsidRPr="002C2AED">
        <w:rPr>
          <w:rFonts w:eastAsia="SimSun"/>
          <w:lang w:eastAsia="zh-CN"/>
        </w:rPr>
        <w:t>practise and perform movement sequences (L6).</w:t>
      </w:r>
    </w:p>
    <w:p w14:paraId="2229E2D3" w14:textId="6DA67587" w:rsidR="005C6A81" w:rsidRPr="005C6A81" w:rsidRDefault="005C6A81" w:rsidP="00CE1C35">
      <w:pPr>
        <w:pStyle w:val="IOSHeading1"/>
      </w:pPr>
      <w:r w:rsidRPr="005C6A81">
        <w:lastRenderedPageBreak/>
        <w:t>Lesson 1: Using space</w:t>
      </w:r>
    </w:p>
    <w:p w14:paraId="3BEF83E2" w14:textId="709A0357" w:rsidR="005C6A81" w:rsidRPr="005C6A81" w:rsidRDefault="005C6A81" w:rsidP="00CE1C35">
      <w:pPr>
        <w:pStyle w:val="IOSheading2"/>
      </w:pPr>
      <w:r w:rsidRPr="005C6A81">
        <w:t>S</w:t>
      </w:r>
      <w:r w:rsidR="00FB33C3">
        <w:t>ample i</w:t>
      </w:r>
      <w:r w:rsidR="006113AD">
        <w:t>ndicators</w:t>
      </w:r>
    </w:p>
    <w:p w14:paraId="6EA336A9" w14:textId="77777777" w:rsidR="005C6A81" w:rsidRPr="005C6A81" w:rsidRDefault="005C6A81" w:rsidP="00A26624">
      <w:pPr>
        <w:pStyle w:val="IOSList"/>
      </w:pPr>
      <w:r w:rsidRPr="005C6A81">
        <w:t>Students might:</w:t>
      </w:r>
    </w:p>
    <w:p w14:paraId="0674EF21" w14:textId="77777777" w:rsidR="005C6A81" w:rsidRPr="005C6A81" w:rsidRDefault="005C6A81" w:rsidP="00D144E9">
      <w:pPr>
        <w:pStyle w:val="IOSList1"/>
      </w:pPr>
      <w:r w:rsidRPr="005C6A81">
        <w:t>actively respond to dance activities through listening, talking and moving (P,A)</w:t>
      </w:r>
    </w:p>
    <w:p w14:paraId="4F0670AC" w14:textId="77777777" w:rsidR="005C6A81" w:rsidRPr="005C6A81" w:rsidRDefault="005C6A81" w:rsidP="00D144E9">
      <w:pPr>
        <w:pStyle w:val="IOSList1"/>
      </w:pPr>
      <w:r w:rsidRPr="005C6A81">
        <w:t>understand the meaning of “working in your own space” (P)</w:t>
      </w:r>
    </w:p>
    <w:p w14:paraId="451D4C5A" w14:textId="77777777" w:rsidR="005C6A81" w:rsidRPr="005C6A81" w:rsidRDefault="005C6A81" w:rsidP="00D144E9">
      <w:pPr>
        <w:pStyle w:val="IOSList1"/>
      </w:pPr>
      <w:r w:rsidRPr="005C6A81">
        <w:t>travel around the space in a variety of ways, without contacting others (P)</w:t>
      </w:r>
    </w:p>
    <w:p w14:paraId="1006F8AF" w14:textId="77777777" w:rsidR="005C6A81" w:rsidRPr="005C6A81" w:rsidRDefault="005C6A81" w:rsidP="00D144E9">
      <w:pPr>
        <w:pStyle w:val="IOSList1"/>
      </w:pPr>
      <w:r w:rsidRPr="005C6A81">
        <w:t>vary locomotor movements through space, such as high/low and direction (DA)</w:t>
      </w:r>
    </w:p>
    <w:p w14:paraId="116AD689" w14:textId="77777777" w:rsidR="008E75C2" w:rsidRDefault="005C6A81" w:rsidP="008E75C2">
      <w:pPr>
        <w:pStyle w:val="IOSList1"/>
      </w:pPr>
      <w:r w:rsidRPr="005C6A81">
        <w:t>maintain stillness of the head and trunk when balancing (MO).</w:t>
      </w:r>
    </w:p>
    <w:p w14:paraId="74F4CF3C" w14:textId="4AB4F520" w:rsidR="005C6A81" w:rsidRPr="005C6A81" w:rsidRDefault="008E75C2" w:rsidP="008E75C2">
      <w:pPr>
        <w:pStyle w:val="IOSList1"/>
      </w:pPr>
      <w:r>
        <w:br w:type="page"/>
      </w:r>
    </w:p>
    <w:tbl>
      <w:tblPr>
        <w:tblStyle w:val="TableGrid"/>
        <w:tblW w:w="10800" w:type="dxa"/>
        <w:tblInd w:w="108" w:type="dxa"/>
        <w:tblLayout w:type="fixed"/>
        <w:tblLook w:val="04A0" w:firstRow="1" w:lastRow="0" w:firstColumn="1" w:lastColumn="0" w:noHBand="0" w:noVBand="1"/>
        <w:tblDescription w:val="Lesson 1: Using space Learning experience, music and teaching notes"/>
      </w:tblPr>
      <w:tblGrid>
        <w:gridCol w:w="5953"/>
        <w:gridCol w:w="1418"/>
        <w:gridCol w:w="3429"/>
      </w:tblGrid>
      <w:tr w:rsidR="005C6A81" w:rsidRPr="005C6A81" w14:paraId="0F0D0072" w14:textId="77777777" w:rsidTr="00A05F8C">
        <w:trPr>
          <w:tblHeader/>
        </w:trPr>
        <w:tc>
          <w:tcPr>
            <w:tcW w:w="5953" w:type="dxa"/>
            <w:tcBorders>
              <w:bottom w:val="single" w:sz="4" w:space="0" w:color="auto"/>
            </w:tcBorders>
          </w:tcPr>
          <w:p w14:paraId="001D0A7B" w14:textId="77777777" w:rsidR="005C6A81" w:rsidRPr="005C6A81" w:rsidRDefault="005C6A81" w:rsidP="00D41211">
            <w:pPr>
              <w:pStyle w:val="IOStableheader"/>
              <w:keepNext w:val="0"/>
              <w:keepLines w:val="0"/>
            </w:pPr>
            <w:bookmarkStart w:id="0" w:name="ColumnTitle_1"/>
            <w:r w:rsidRPr="005C6A81">
              <w:lastRenderedPageBreak/>
              <w:t>Learning experiences</w:t>
            </w:r>
          </w:p>
        </w:tc>
        <w:tc>
          <w:tcPr>
            <w:tcW w:w="1418" w:type="dxa"/>
            <w:tcBorders>
              <w:bottom w:val="single" w:sz="4" w:space="0" w:color="auto"/>
            </w:tcBorders>
          </w:tcPr>
          <w:p w14:paraId="7527B0FA" w14:textId="38802D76" w:rsidR="005C6A81" w:rsidRPr="005C6A81" w:rsidRDefault="00A05F8C" w:rsidP="00D41211">
            <w:pPr>
              <w:pStyle w:val="IOStableheader"/>
              <w:keepNext w:val="0"/>
              <w:keepLines w:val="0"/>
            </w:pPr>
            <w:r>
              <w:t>Resources</w:t>
            </w:r>
          </w:p>
        </w:tc>
        <w:tc>
          <w:tcPr>
            <w:tcW w:w="3429" w:type="dxa"/>
            <w:tcBorders>
              <w:bottom w:val="single" w:sz="4" w:space="0" w:color="auto"/>
            </w:tcBorders>
          </w:tcPr>
          <w:p w14:paraId="0EBD4BAE" w14:textId="77777777" w:rsidR="005C6A81" w:rsidRPr="005C6A81" w:rsidRDefault="005C6A81" w:rsidP="00D41211">
            <w:pPr>
              <w:pStyle w:val="IOStableheader"/>
              <w:keepNext w:val="0"/>
              <w:keepLines w:val="0"/>
            </w:pPr>
            <w:r w:rsidRPr="005C6A81">
              <w:t>Teaching notes</w:t>
            </w:r>
          </w:p>
        </w:tc>
      </w:tr>
      <w:bookmarkEnd w:id="0"/>
      <w:tr w:rsidR="005C6A81" w:rsidRPr="005C6A81" w14:paraId="5F9932C2" w14:textId="77777777" w:rsidTr="00A05F8C">
        <w:tc>
          <w:tcPr>
            <w:tcW w:w="5953" w:type="dxa"/>
            <w:tcBorders>
              <w:bottom w:val="nil"/>
            </w:tcBorders>
          </w:tcPr>
          <w:p w14:paraId="00D6CBAB" w14:textId="0651A33F" w:rsidR="005C6A81" w:rsidRPr="005C6A81" w:rsidRDefault="00B12A40" w:rsidP="004C2CBB">
            <w:pPr>
              <w:pStyle w:val="IOStabletext"/>
              <w:keepNext w:val="0"/>
            </w:pPr>
            <w:r>
              <w:t>Play movement game Near and F</w:t>
            </w:r>
            <w:r w:rsidR="005C6A81" w:rsidRPr="005C6A81">
              <w:t>ar to warm-up the students:</w:t>
            </w:r>
          </w:p>
          <w:p w14:paraId="4B4FFFB7" w14:textId="77777777" w:rsidR="005C6A81" w:rsidRPr="005C6A81" w:rsidRDefault="005C6A81" w:rsidP="004C2CBB">
            <w:pPr>
              <w:pStyle w:val="IOStabletext"/>
              <w:keepNext w:val="0"/>
            </w:pPr>
            <w:r w:rsidRPr="005C6A81">
              <w:t>On the teacher’s signal, the group moves:</w:t>
            </w:r>
          </w:p>
          <w:p w14:paraId="5711E9D8" w14:textId="77777777" w:rsidR="005C6A81" w:rsidRPr="005C6A81" w:rsidRDefault="005C6A81" w:rsidP="004C2CBB">
            <w:pPr>
              <w:pStyle w:val="IOStablelist"/>
              <w:keepNext w:val="0"/>
              <w:ind w:left="346"/>
            </w:pPr>
            <w:r w:rsidRPr="005C6A81">
              <w:t>as close as possible to each other in the centre of the room without touching.</w:t>
            </w:r>
          </w:p>
          <w:p w14:paraId="6544EB05" w14:textId="77777777" w:rsidR="005C6A81" w:rsidRPr="005C6A81" w:rsidRDefault="005C6A81" w:rsidP="004C2CBB">
            <w:pPr>
              <w:pStyle w:val="IOStablelist"/>
              <w:keepNext w:val="0"/>
              <w:ind w:left="346"/>
            </w:pPr>
            <w:r w:rsidRPr="005C6A81">
              <w:t>as far away from each other as possible.</w:t>
            </w:r>
          </w:p>
          <w:p w14:paraId="1FF8F9B5" w14:textId="77777777" w:rsidR="005C6A81" w:rsidRPr="005C6A81" w:rsidRDefault="005C6A81" w:rsidP="004C2CBB">
            <w:pPr>
              <w:pStyle w:val="IOStabletext"/>
              <w:keepNext w:val="0"/>
            </w:pPr>
            <w:r w:rsidRPr="005C6A81">
              <w:t>Repeat several times, moving in a variety of ways.</w:t>
            </w:r>
          </w:p>
        </w:tc>
        <w:tc>
          <w:tcPr>
            <w:tcW w:w="1418" w:type="dxa"/>
            <w:tcBorders>
              <w:bottom w:val="nil"/>
            </w:tcBorders>
          </w:tcPr>
          <w:p w14:paraId="2D9054E5" w14:textId="77777777" w:rsidR="005C6A81" w:rsidRPr="005C6A81" w:rsidRDefault="005C6A81" w:rsidP="004C2CBB">
            <w:pPr>
              <w:pStyle w:val="IOStabletext"/>
              <w:keepNext w:val="0"/>
            </w:pPr>
            <w:r w:rsidRPr="005C6A81">
              <w:t>None</w:t>
            </w:r>
            <w:bookmarkStart w:id="1" w:name="_GoBack"/>
            <w:bookmarkEnd w:id="1"/>
          </w:p>
        </w:tc>
        <w:tc>
          <w:tcPr>
            <w:tcW w:w="3429" w:type="dxa"/>
            <w:tcBorders>
              <w:bottom w:val="nil"/>
            </w:tcBorders>
          </w:tcPr>
          <w:p w14:paraId="15159B41" w14:textId="77777777" w:rsidR="005C6A81" w:rsidRPr="005C6A81" w:rsidRDefault="005C6A81" w:rsidP="004C2CBB">
            <w:pPr>
              <w:pStyle w:val="IOStabletext"/>
              <w:keepNext w:val="0"/>
            </w:pPr>
            <w:r w:rsidRPr="005C6A81">
              <w:t>Encourage students to vary:</w:t>
            </w:r>
          </w:p>
          <w:p w14:paraId="78F1B9B8" w14:textId="77777777" w:rsidR="005C6A81" w:rsidRPr="005C6A81" w:rsidRDefault="005C6A81" w:rsidP="004C2CBB">
            <w:pPr>
              <w:pStyle w:val="IOStablelist"/>
              <w:keepNext w:val="0"/>
              <w:tabs>
                <w:tab w:val="clear" w:pos="567"/>
                <w:tab w:val="left" w:pos="771"/>
              </w:tabs>
              <w:ind w:left="346"/>
            </w:pPr>
            <w:r w:rsidRPr="005C6A81">
              <w:t>the locomotor patterns e.g. marching, sliding, hopping</w:t>
            </w:r>
          </w:p>
          <w:p w14:paraId="6D3D314C" w14:textId="74C3F270" w:rsidR="005C6A81" w:rsidRPr="003C41A7" w:rsidRDefault="005C6A81" w:rsidP="004C2CBB">
            <w:pPr>
              <w:pStyle w:val="IOStablelist"/>
              <w:keepNext w:val="0"/>
              <w:tabs>
                <w:tab w:val="clear" w:pos="567"/>
                <w:tab w:val="left" w:pos="771"/>
              </w:tabs>
              <w:ind w:left="346"/>
            </w:pPr>
            <w:r w:rsidRPr="005C6A81">
              <w:t>the base of support e.g. on bottoms, stomachs and backs.</w:t>
            </w:r>
          </w:p>
        </w:tc>
      </w:tr>
      <w:tr w:rsidR="005C6A81" w:rsidRPr="005C6A81" w14:paraId="3EFC85CF" w14:textId="77777777" w:rsidTr="00A05F8C">
        <w:tc>
          <w:tcPr>
            <w:tcW w:w="5953" w:type="dxa"/>
            <w:tcBorders>
              <w:top w:val="nil"/>
              <w:bottom w:val="nil"/>
            </w:tcBorders>
          </w:tcPr>
          <w:p w14:paraId="133D29F3" w14:textId="77777777" w:rsidR="005C6A81" w:rsidRPr="005C6A81" w:rsidRDefault="005C6A81" w:rsidP="004C2CBB">
            <w:pPr>
              <w:pStyle w:val="IOStabletext"/>
              <w:keepNext w:val="0"/>
            </w:pPr>
            <w:r w:rsidRPr="005C6A81">
              <w:t>Direct students to explore their use of personal space in the room:</w:t>
            </w:r>
          </w:p>
          <w:p w14:paraId="2C7F1137" w14:textId="77777777" w:rsidR="005C6A81" w:rsidRPr="005C6A81" w:rsidRDefault="005C6A81" w:rsidP="004C2CBB">
            <w:pPr>
              <w:pStyle w:val="IOStablelist"/>
              <w:keepNext w:val="0"/>
              <w:ind w:left="346"/>
            </w:pPr>
            <w:r w:rsidRPr="005C6A81">
              <w:t>Find a space alone. Come to me; now we are all crowded.</w:t>
            </w:r>
          </w:p>
          <w:p w14:paraId="21C43ED4" w14:textId="77777777" w:rsidR="005C6A81" w:rsidRPr="005C6A81" w:rsidRDefault="005C6A81" w:rsidP="004C2CBB">
            <w:pPr>
              <w:pStyle w:val="IOStablelist"/>
              <w:keepNext w:val="0"/>
              <w:ind w:left="346"/>
            </w:pPr>
            <w:r w:rsidRPr="005C6A81">
              <w:t>Find a space alone. Sit in your space. Come to me, without touching anyone.</w:t>
            </w:r>
          </w:p>
          <w:p w14:paraId="3C6A8881" w14:textId="2C5EA26F" w:rsidR="005C6A81" w:rsidRPr="005C6A81" w:rsidRDefault="005C6A81" w:rsidP="004C2CBB">
            <w:pPr>
              <w:pStyle w:val="IOStablelist"/>
              <w:keepNext w:val="0"/>
              <w:ind w:left="346"/>
            </w:pPr>
            <w:r w:rsidRPr="005C6A81">
              <w:t>Find a space of your own on the other side of the room. Spin around in your space. Make a big shape in your space to fill it up. Lie down, long and thin, in your space.</w:t>
            </w:r>
          </w:p>
        </w:tc>
        <w:tc>
          <w:tcPr>
            <w:tcW w:w="1418" w:type="dxa"/>
            <w:tcBorders>
              <w:top w:val="nil"/>
              <w:bottom w:val="nil"/>
            </w:tcBorders>
          </w:tcPr>
          <w:p w14:paraId="5E03937B" w14:textId="77777777" w:rsidR="005C6A81" w:rsidRPr="005C6A81" w:rsidRDefault="005C6A81" w:rsidP="004C2CBB">
            <w:pPr>
              <w:pStyle w:val="IOStabletext"/>
              <w:keepNext w:val="0"/>
            </w:pPr>
            <w:r w:rsidRPr="005C6A81">
              <w:t>None</w:t>
            </w:r>
          </w:p>
        </w:tc>
        <w:tc>
          <w:tcPr>
            <w:tcW w:w="3429" w:type="dxa"/>
            <w:tcBorders>
              <w:top w:val="nil"/>
              <w:bottom w:val="nil"/>
            </w:tcBorders>
          </w:tcPr>
          <w:p w14:paraId="4A3DBA16" w14:textId="77777777" w:rsidR="005C6A81" w:rsidRPr="005C6A81" w:rsidRDefault="005C6A81" w:rsidP="004C2CBB">
            <w:pPr>
              <w:pStyle w:val="IOStabletext"/>
              <w:keepNext w:val="0"/>
            </w:pPr>
            <w:r w:rsidRPr="005C6A81">
              <w:t>This activity develops students’ understanding of “find a space of your own” for future lessons.</w:t>
            </w:r>
          </w:p>
          <w:p w14:paraId="7A9B9DAA" w14:textId="26009F22" w:rsidR="005C6A81" w:rsidRPr="005C6A81" w:rsidRDefault="005C6A81" w:rsidP="004C2CBB">
            <w:pPr>
              <w:pStyle w:val="IOStabletext"/>
              <w:keepNext w:val="0"/>
            </w:pPr>
            <w:r w:rsidRPr="005C6A81">
              <w:t>Remind students that, if they touch anyone as they do the activity, the chosen space was not large enough.</w:t>
            </w:r>
          </w:p>
        </w:tc>
      </w:tr>
      <w:tr w:rsidR="00083DB4" w:rsidRPr="005C6A81" w14:paraId="1D1CFC28" w14:textId="77777777" w:rsidTr="00A05F8C">
        <w:tc>
          <w:tcPr>
            <w:tcW w:w="5953" w:type="dxa"/>
            <w:tcBorders>
              <w:top w:val="nil"/>
              <w:bottom w:val="nil"/>
            </w:tcBorders>
          </w:tcPr>
          <w:p w14:paraId="78A62432" w14:textId="77777777" w:rsidR="00083DB4" w:rsidRPr="005C6A81" w:rsidRDefault="00083DB4" w:rsidP="004C2CBB">
            <w:pPr>
              <w:pStyle w:val="IOStabletext"/>
              <w:keepNext w:val="0"/>
            </w:pPr>
            <w:r w:rsidRPr="005C6A81">
              <w:t>Develop students’ understandings about the use of space as they move about the room:</w:t>
            </w:r>
          </w:p>
          <w:p w14:paraId="18C795BE" w14:textId="774079F6" w:rsidR="00083DB4" w:rsidRPr="005C6A81" w:rsidRDefault="00083DB4" w:rsidP="00A26624">
            <w:pPr>
              <w:pStyle w:val="IOStablelist"/>
              <w:keepNext w:val="0"/>
              <w:ind w:left="346"/>
            </w:pPr>
            <w:r w:rsidRPr="005C6A81">
              <w:t>Stand in your space. Walk towards the nearest wall, without touching others.</w:t>
            </w:r>
          </w:p>
          <w:p w14:paraId="3BC84C00" w14:textId="7F93CD19" w:rsidR="00083DB4" w:rsidRPr="005C6A81" w:rsidRDefault="00083DB4" w:rsidP="00A26624">
            <w:pPr>
              <w:pStyle w:val="IOStablelist"/>
              <w:keepNext w:val="0"/>
              <w:ind w:left="346"/>
            </w:pPr>
            <w:r w:rsidRPr="005C6A81">
              <w:t>Walk to the opposite wall without touching anyone.</w:t>
            </w:r>
          </w:p>
          <w:p w14:paraId="373C9930" w14:textId="77777777" w:rsidR="00A26624" w:rsidRDefault="00083DB4" w:rsidP="00A26624">
            <w:pPr>
              <w:pStyle w:val="IOStablelist"/>
              <w:ind w:left="346"/>
            </w:pPr>
            <w:r w:rsidRPr="005C6A81">
              <w:t>Walk anywhere in the room, avoiding other people</w:t>
            </w:r>
          </w:p>
          <w:p w14:paraId="214E9D6F" w14:textId="2ACD8843" w:rsidR="00A26624" w:rsidRPr="00083DB4" w:rsidRDefault="00A26624" w:rsidP="00A26624">
            <w:pPr>
              <w:pStyle w:val="IOStabletext"/>
              <w:keepNext w:val="0"/>
            </w:pPr>
            <w:r w:rsidRPr="00083DB4">
              <w:t>Repeat this activity, varying ways of travelling, building up to running activities, e.g. run, lifting the knees high; run sideways; run with the head pushed forward.</w:t>
            </w:r>
          </w:p>
          <w:p w14:paraId="5FFA5E46" w14:textId="09180597" w:rsidR="00A26624" w:rsidRPr="00083DB4" w:rsidRDefault="00A26624" w:rsidP="00A26624">
            <w:pPr>
              <w:pStyle w:val="IOStabletext"/>
              <w:keepNext w:val="0"/>
            </w:pPr>
            <w:r w:rsidRPr="00083DB4">
              <w:t xml:space="preserve">Alternate marching at normal speed with marching in slow motion for cool-down. Use </w:t>
            </w:r>
            <w:r w:rsidR="00B12A40">
              <w:t>drumming</w:t>
            </w:r>
            <w:r w:rsidRPr="00083DB4">
              <w:t xml:space="preserve"> signals:</w:t>
            </w:r>
          </w:p>
          <w:p w14:paraId="22FF910D" w14:textId="77777777" w:rsidR="00A26624" w:rsidRPr="00083DB4" w:rsidRDefault="00A26624" w:rsidP="00A26624">
            <w:pPr>
              <w:pStyle w:val="IOStablelist"/>
              <w:keepNext w:val="0"/>
              <w:ind w:left="346"/>
            </w:pPr>
            <w:r w:rsidRPr="00083DB4">
              <w:t>One tap: normal speed,</w:t>
            </w:r>
          </w:p>
          <w:p w14:paraId="416C6F99" w14:textId="77777777" w:rsidR="00A26624" w:rsidRPr="00083DB4" w:rsidRDefault="00A26624" w:rsidP="00A26624">
            <w:pPr>
              <w:pStyle w:val="IOStablelist"/>
              <w:keepNext w:val="0"/>
              <w:ind w:left="346"/>
            </w:pPr>
            <w:r w:rsidRPr="00083DB4">
              <w:t>Two taps: slow motion,</w:t>
            </w:r>
          </w:p>
          <w:p w14:paraId="5C50A08F" w14:textId="29945642" w:rsidR="00083DB4" w:rsidRPr="003C41A7" w:rsidRDefault="00A26624" w:rsidP="00A26624">
            <w:pPr>
              <w:pStyle w:val="IOStablelist"/>
              <w:keepNext w:val="0"/>
              <w:ind w:left="346"/>
            </w:pPr>
            <w:r>
              <w:t>Three taps: stop.</w:t>
            </w:r>
          </w:p>
        </w:tc>
        <w:tc>
          <w:tcPr>
            <w:tcW w:w="1418" w:type="dxa"/>
            <w:tcBorders>
              <w:top w:val="nil"/>
              <w:bottom w:val="nil"/>
            </w:tcBorders>
          </w:tcPr>
          <w:p w14:paraId="19E0DCAE" w14:textId="71948FB4" w:rsidR="00F5729F" w:rsidRDefault="00083DB4" w:rsidP="004C2CBB">
            <w:pPr>
              <w:pStyle w:val="IOStabletext"/>
              <w:keepNext w:val="0"/>
            </w:pPr>
            <w:r w:rsidRPr="005C6A81">
              <w:t>None</w:t>
            </w:r>
          </w:p>
          <w:p w14:paraId="1C2C7B0C" w14:textId="4AAB35EA" w:rsidR="00083DB4" w:rsidRPr="005C6A81" w:rsidRDefault="00B12A40" w:rsidP="00B12A40">
            <w:pPr>
              <w:pStyle w:val="IOStabletext"/>
              <w:keepNext w:val="0"/>
              <w:spacing w:before="1440"/>
              <w:ind w:right="-10"/>
            </w:pPr>
            <w:r>
              <w:t>Drum</w:t>
            </w:r>
            <w:r w:rsidR="00F5729F" w:rsidRPr="00083DB4">
              <w:t xml:space="preserve"> or </w:t>
            </w:r>
            <w:r>
              <w:t>claves (</w:t>
            </w:r>
            <w:r w:rsidR="00F5729F" w:rsidRPr="00083DB4">
              <w:t>rhythm sticks</w:t>
            </w:r>
            <w:r>
              <w:t>)</w:t>
            </w:r>
          </w:p>
        </w:tc>
        <w:tc>
          <w:tcPr>
            <w:tcW w:w="3429" w:type="dxa"/>
            <w:tcBorders>
              <w:top w:val="nil"/>
              <w:bottom w:val="nil"/>
            </w:tcBorders>
          </w:tcPr>
          <w:p w14:paraId="717940D1" w14:textId="77777777" w:rsidR="00083DB4" w:rsidRPr="005C6A81" w:rsidRDefault="00083DB4" w:rsidP="004C2CBB">
            <w:pPr>
              <w:pStyle w:val="IOStabletext"/>
              <w:keepNext w:val="0"/>
            </w:pPr>
            <w:r w:rsidRPr="005C6A81">
              <w:t>Establish rules and aims regarding movement activities around the room by:</w:t>
            </w:r>
          </w:p>
          <w:p w14:paraId="53B87A60" w14:textId="77777777" w:rsidR="00083DB4" w:rsidRPr="005C6A81" w:rsidRDefault="00083DB4" w:rsidP="004C2CBB">
            <w:pPr>
              <w:pStyle w:val="IOStablelist"/>
              <w:keepNext w:val="0"/>
              <w:tabs>
                <w:tab w:val="clear" w:pos="567"/>
                <w:tab w:val="left" w:pos="771"/>
              </w:tabs>
              <w:ind w:left="346"/>
            </w:pPr>
            <w:r w:rsidRPr="005C6A81">
              <w:t>defining the movement space</w:t>
            </w:r>
          </w:p>
          <w:p w14:paraId="673B96CE" w14:textId="77777777" w:rsidR="00083DB4" w:rsidRPr="005C6A81" w:rsidRDefault="00083DB4" w:rsidP="004C2CBB">
            <w:pPr>
              <w:pStyle w:val="IOStablelist"/>
              <w:keepNext w:val="0"/>
              <w:tabs>
                <w:tab w:val="clear" w:pos="567"/>
                <w:tab w:val="left" w:pos="771"/>
              </w:tabs>
              <w:ind w:left="346"/>
            </w:pPr>
            <w:r w:rsidRPr="005C6A81">
              <w:t>discouraging talking while following direct instruction from the teacher (allow time for discussion when appropriate)</w:t>
            </w:r>
          </w:p>
          <w:p w14:paraId="7415462F" w14:textId="77777777" w:rsidR="00083DB4" w:rsidRPr="005C6A81" w:rsidRDefault="00083DB4" w:rsidP="004C2CBB">
            <w:pPr>
              <w:pStyle w:val="IOStablelist"/>
              <w:keepNext w:val="0"/>
              <w:tabs>
                <w:tab w:val="clear" w:pos="567"/>
                <w:tab w:val="left" w:pos="771"/>
              </w:tabs>
              <w:ind w:left="346"/>
            </w:pPr>
            <w:r w:rsidRPr="005C6A81">
              <w:t>prohibiting contact with other students</w:t>
            </w:r>
          </w:p>
          <w:p w14:paraId="6F3261BF" w14:textId="77777777" w:rsidR="00083DB4" w:rsidRPr="005C6A81" w:rsidRDefault="00083DB4" w:rsidP="004C2CBB">
            <w:pPr>
              <w:pStyle w:val="IOStablelist"/>
              <w:keepNext w:val="0"/>
              <w:tabs>
                <w:tab w:val="clear" w:pos="567"/>
                <w:tab w:val="left" w:pos="771"/>
              </w:tabs>
              <w:ind w:left="346"/>
            </w:pPr>
            <w:r w:rsidRPr="005C6A81">
              <w:t>ensuring students initially travel in the same direction (in a classroom, draw arrows on the carpet)</w:t>
            </w:r>
          </w:p>
          <w:p w14:paraId="7ADCD325" w14:textId="77777777" w:rsidR="00083DB4" w:rsidRPr="005C6A81" w:rsidRDefault="00083DB4" w:rsidP="004C2CBB">
            <w:pPr>
              <w:pStyle w:val="IOStablelist"/>
              <w:keepNext w:val="0"/>
              <w:tabs>
                <w:tab w:val="clear" w:pos="567"/>
                <w:tab w:val="left" w:pos="771"/>
              </w:tabs>
              <w:ind w:left="346"/>
            </w:pPr>
            <w:r w:rsidRPr="005C6A81">
              <w:t>prohibiting stopping (if students stop, they must leave the space)</w:t>
            </w:r>
          </w:p>
          <w:p w14:paraId="049D2EE7" w14:textId="77777777" w:rsidR="00083DB4" w:rsidRPr="005C6A81" w:rsidRDefault="00083DB4" w:rsidP="004C2CBB">
            <w:pPr>
              <w:pStyle w:val="IOStablelist"/>
              <w:keepNext w:val="0"/>
              <w:tabs>
                <w:tab w:val="clear" w:pos="567"/>
                <w:tab w:val="left" w:pos="771"/>
              </w:tabs>
              <w:ind w:left="346"/>
            </w:pPr>
            <w:r w:rsidRPr="005C6A81">
              <w:t>developing skills to avoid collisions: use of peripheral vision, moving feet quickly if they think they may bump, swaying their body to the side.</w:t>
            </w:r>
          </w:p>
        </w:tc>
      </w:tr>
      <w:tr w:rsidR="00083DB4" w:rsidRPr="005C6A81" w14:paraId="18E73D4B" w14:textId="77777777" w:rsidTr="00A05F8C">
        <w:tc>
          <w:tcPr>
            <w:tcW w:w="5953" w:type="dxa"/>
            <w:tcBorders>
              <w:top w:val="nil"/>
              <w:bottom w:val="single" w:sz="4" w:space="0" w:color="auto"/>
            </w:tcBorders>
          </w:tcPr>
          <w:p w14:paraId="546F7150" w14:textId="77777777" w:rsidR="00083DB4" w:rsidRPr="00083DB4" w:rsidRDefault="00083DB4" w:rsidP="004C2CBB">
            <w:pPr>
              <w:pStyle w:val="IOStabletext"/>
              <w:keepNext w:val="0"/>
            </w:pPr>
            <w:r w:rsidRPr="00083DB4">
              <w:t>Students discuss:</w:t>
            </w:r>
          </w:p>
          <w:p w14:paraId="03DA671C" w14:textId="0A824E0C" w:rsidR="00083DB4" w:rsidRPr="005C6A81" w:rsidRDefault="00083DB4" w:rsidP="004C2CBB">
            <w:pPr>
              <w:pStyle w:val="IOStabletext"/>
              <w:keepNext w:val="0"/>
            </w:pPr>
            <w:r w:rsidRPr="00083DB4">
              <w:t>What did you do to avoid bumping into someone?</w:t>
            </w:r>
          </w:p>
        </w:tc>
        <w:tc>
          <w:tcPr>
            <w:tcW w:w="1418" w:type="dxa"/>
            <w:tcBorders>
              <w:top w:val="nil"/>
              <w:bottom w:val="single" w:sz="4" w:space="0" w:color="auto"/>
            </w:tcBorders>
          </w:tcPr>
          <w:p w14:paraId="6CB260AE" w14:textId="3D90404A" w:rsidR="00083DB4" w:rsidRPr="00083DB4" w:rsidRDefault="00083DB4" w:rsidP="004C2CBB">
            <w:pPr>
              <w:pStyle w:val="IOStabletext"/>
              <w:keepNext w:val="0"/>
            </w:pPr>
          </w:p>
        </w:tc>
        <w:tc>
          <w:tcPr>
            <w:tcW w:w="3429" w:type="dxa"/>
            <w:tcBorders>
              <w:top w:val="nil"/>
              <w:bottom w:val="single" w:sz="4" w:space="0" w:color="auto"/>
            </w:tcBorders>
          </w:tcPr>
          <w:p w14:paraId="6C16F1CF" w14:textId="77777777" w:rsidR="00083DB4" w:rsidRPr="005C6A81" w:rsidRDefault="00083DB4" w:rsidP="00187AE8">
            <w:pPr>
              <w:pStyle w:val="IOStabletextbold"/>
            </w:pPr>
            <w:r w:rsidRPr="005C6A81">
              <w:t>Extension</w:t>
            </w:r>
          </w:p>
          <w:p w14:paraId="47478A3C" w14:textId="77777777" w:rsidR="00083DB4" w:rsidRPr="005C6A81" w:rsidRDefault="00083DB4" w:rsidP="00187AE8">
            <w:pPr>
              <w:pStyle w:val="IOStablelist"/>
              <w:keepNext w:val="0"/>
              <w:tabs>
                <w:tab w:val="clear" w:pos="567"/>
                <w:tab w:val="left" w:pos="771"/>
              </w:tabs>
              <w:spacing w:before="0" w:after="0"/>
              <w:ind w:left="346" w:hanging="357"/>
            </w:pPr>
            <w:r w:rsidRPr="005C6A81">
              <w:t>Repeat the activities in a smaller space.</w:t>
            </w:r>
          </w:p>
          <w:p w14:paraId="6E003467" w14:textId="6591193E" w:rsidR="00083DB4" w:rsidRPr="005C6A81" w:rsidRDefault="00083DB4" w:rsidP="004C2CBB">
            <w:pPr>
              <w:pStyle w:val="IOStablelist"/>
              <w:keepNext w:val="0"/>
              <w:tabs>
                <w:tab w:val="clear" w:pos="567"/>
                <w:tab w:val="left" w:pos="771"/>
              </w:tabs>
              <w:ind w:left="346"/>
            </w:pPr>
            <w:r w:rsidRPr="005C6A81">
              <w:t>Introduce different locomotor patterns to reinforce the effective use of space.</w:t>
            </w:r>
          </w:p>
        </w:tc>
      </w:tr>
    </w:tbl>
    <w:p w14:paraId="293C2744" w14:textId="77777777" w:rsidR="005C6A81" w:rsidRPr="005C6A81" w:rsidRDefault="005C6A81" w:rsidP="00A755E6">
      <w:pPr>
        <w:pStyle w:val="IOSheading3"/>
        <w:keepNext w:val="0"/>
        <w:pageBreakBefore/>
      </w:pPr>
      <w:r w:rsidRPr="005C6A81">
        <w:lastRenderedPageBreak/>
        <w:t>Resources</w:t>
      </w:r>
    </w:p>
    <w:p w14:paraId="03BB1A62" w14:textId="28C2624F" w:rsidR="005C6A81" w:rsidRPr="005C6A81" w:rsidRDefault="00B12A40" w:rsidP="00CE1C35">
      <w:pPr>
        <w:pStyle w:val="IOSList1"/>
      </w:pPr>
      <w:r>
        <w:t>Drum</w:t>
      </w:r>
      <w:r w:rsidR="005C6A81" w:rsidRPr="005C6A81">
        <w:t xml:space="preserve"> or </w:t>
      </w:r>
      <w:r>
        <w:t>claves (</w:t>
      </w:r>
      <w:r w:rsidR="005C6A81" w:rsidRPr="005C6A81">
        <w:t>rhythm sticks</w:t>
      </w:r>
      <w:r>
        <w:t>)</w:t>
      </w:r>
      <w:r w:rsidR="005C6A81" w:rsidRPr="005C6A81">
        <w:t xml:space="preserve"> for signals.</w:t>
      </w:r>
    </w:p>
    <w:p w14:paraId="1AD66ADB" w14:textId="77777777" w:rsidR="005C6A81" w:rsidRPr="005C6A81" w:rsidRDefault="005C6A81" w:rsidP="00CE1C35">
      <w:pPr>
        <w:pStyle w:val="IOSheading3"/>
      </w:pPr>
      <w:r w:rsidRPr="005C6A81">
        <w:t>Language</w:t>
      </w:r>
    </w:p>
    <w:p w14:paraId="1AB7857C" w14:textId="77777777" w:rsidR="00653D7F" w:rsidRDefault="00653D7F" w:rsidP="00CE1C35">
      <w:pPr>
        <w:pStyle w:val="IOSList"/>
        <w:sectPr w:rsidR="00653D7F" w:rsidSect="00B12A40">
          <w:headerReference w:type="default" r:id="rId11"/>
          <w:footerReference w:type="default" r:id="rId12"/>
          <w:pgSz w:w="11900" w:h="16840"/>
          <w:pgMar w:top="720" w:right="720" w:bottom="720" w:left="720" w:header="567" w:footer="567" w:gutter="0"/>
          <w:cols w:space="708"/>
          <w:docGrid w:linePitch="326"/>
        </w:sectPr>
      </w:pPr>
    </w:p>
    <w:p w14:paraId="2ECE120D" w14:textId="5059A90F" w:rsidR="005C6A81" w:rsidRPr="005C6A81" w:rsidRDefault="005C6A81" w:rsidP="00CE1C35">
      <w:pPr>
        <w:pStyle w:val="IOSList"/>
      </w:pPr>
      <w:r w:rsidRPr="005C6A81">
        <w:t>near</w:t>
      </w:r>
    </w:p>
    <w:p w14:paraId="329742EE" w14:textId="77777777" w:rsidR="005C6A81" w:rsidRPr="005C6A81" w:rsidRDefault="005C6A81" w:rsidP="00CE1C35">
      <w:pPr>
        <w:pStyle w:val="IOSList"/>
      </w:pPr>
      <w:r w:rsidRPr="005C6A81">
        <w:t>backwards</w:t>
      </w:r>
    </w:p>
    <w:p w14:paraId="6FEF85DD" w14:textId="77777777" w:rsidR="005C6A81" w:rsidRPr="005C6A81" w:rsidRDefault="005C6A81" w:rsidP="00CE1C35">
      <w:pPr>
        <w:pStyle w:val="IOSList"/>
      </w:pPr>
      <w:r w:rsidRPr="005C6A81">
        <w:t>close</w:t>
      </w:r>
    </w:p>
    <w:p w14:paraId="52EF7495" w14:textId="77777777" w:rsidR="005C6A81" w:rsidRPr="005C6A81" w:rsidRDefault="005C6A81" w:rsidP="00CE1C35">
      <w:pPr>
        <w:pStyle w:val="IOSList"/>
      </w:pPr>
      <w:r w:rsidRPr="005C6A81">
        <w:t>sideways</w:t>
      </w:r>
    </w:p>
    <w:p w14:paraId="4758575D" w14:textId="77777777" w:rsidR="005C6A81" w:rsidRPr="005C6A81" w:rsidRDefault="005C6A81" w:rsidP="00CE1C35">
      <w:pPr>
        <w:pStyle w:val="IOSList"/>
      </w:pPr>
      <w:r w:rsidRPr="005C6A81">
        <w:t>far</w:t>
      </w:r>
    </w:p>
    <w:p w14:paraId="231C5F75" w14:textId="77777777" w:rsidR="005C6A81" w:rsidRPr="005C6A81" w:rsidRDefault="005C6A81" w:rsidP="00CE1C35">
      <w:pPr>
        <w:pStyle w:val="IOSList"/>
      </w:pPr>
      <w:r w:rsidRPr="005C6A81">
        <w:t>opposite</w:t>
      </w:r>
    </w:p>
    <w:p w14:paraId="1286C8B9" w14:textId="77777777" w:rsidR="005C6A81" w:rsidRPr="005C6A81" w:rsidRDefault="005C6A81" w:rsidP="00CE1C35">
      <w:pPr>
        <w:pStyle w:val="IOSList"/>
      </w:pPr>
      <w:r w:rsidRPr="005C6A81">
        <w:t>crowded</w:t>
      </w:r>
    </w:p>
    <w:p w14:paraId="57CF240B" w14:textId="77777777" w:rsidR="005C6A81" w:rsidRPr="005C6A81" w:rsidRDefault="005C6A81" w:rsidP="00CE1C35">
      <w:pPr>
        <w:pStyle w:val="IOSList"/>
      </w:pPr>
      <w:r w:rsidRPr="005C6A81">
        <w:t>apart</w:t>
      </w:r>
    </w:p>
    <w:p w14:paraId="40A694BC" w14:textId="77777777" w:rsidR="005C6A81" w:rsidRPr="005C6A81" w:rsidRDefault="005C6A81" w:rsidP="00CE1C35">
      <w:pPr>
        <w:pStyle w:val="IOSList"/>
      </w:pPr>
      <w:r w:rsidRPr="005C6A81">
        <w:t>space</w:t>
      </w:r>
    </w:p>
    <w:p w14:paraId="51A4C8DD" w14:textId="77777777" w:rsidR="005C6A81" w:rsidRPr="005C6A81" w:rsidRDefault="005C6A81" w:rsidP="00CE1C35">
      <w:pPr>
        <w:pStyle w:val="IOSList"/>
      </w:pPr>
      <w:r w:rsidRPr="005C6A81">
        <w:t>beside</w:t>
      </w:r>
    </w:p>
    <w:p w14:paraId="39BA9496" w14:textId="77777777" w:rsidR="005C6A81" w:rsidRPr="005C6A81" w:rsidRDefault="005C6A81" w:rsidP="00CE1C35">
      <w:pPr>
        <w:pStyle w:val="IOSList"/>
      </w:pPr>
      <w:r w:rsidRPr="005C6A81">
        <w:t>spin</w:t>
      </w:r>
    </w:p>
    <w:p w14:paraId="45E31137" w14:textId="77777777" w:rsidR="005C6A81" w:rsidRPr="005C6A81" w:rsidRDefault="005C6A81" w:rsidP="00CE1C35">
      <w:pPr>
        <w:pStyle w:val="IOSList"/>
      </w:pPr>
      <w:r w:rsidRPr="005C6A81">
        <w:t>big</w:t>
      </w:r>
    </w:p>
    <w:p w14:paraId="331832D6" w14:textId="77777777" w:rsidR="005C6A81" w:rsidRPr="005C6A81" w:rsidRDefault="005C6A81" w:rsidP="00CE1C35">
      <w:pPr>
        <w:pStyle w:val="IOSList"/>
      </w:pPr>
      <w:r w:rsidRPr="005C6A81">
        <w:t>small</w:t>
      </w:r>
    </w:p>
    <w:p w14:paraId="42631D00" w14:textId="77777777" w:rsidR="005C6A81" w:rsidRPr="005C6A81" w:rsidRDefault="005C6A81" w:rsidP="00CE1C35">
      <w:pPr>
        <w:pStyle w:val="IOSList"/>
      </w:pPr>
      <w:r w:rsidRPr="005C6A81">
        <w:t>forwards</w:t>
      </w:r>
    </w:p>
    <w:p w14:paraId="2EE91AB5" w14:textId="77777777" w:rsidR="00653D7F" w:rsidRDefault="00653D7F" w:rsidP="003B4A8B">
      <w:pPr>
        <w:pStyle w:val="IOSheading2"/>
        <w:sectPr w:rsidR="00653D7F" w:rsidSect="00653D7F">
          <w:type w:val="continuous"/>
          <w:pgSz w:w="11900" w:h="16840"/>
          <w:pgMar w:top="958" w:right="567" w:bottom="567" w:left="567" w:header="567" w:footer="567" w:gutter="0"/>
          <w:cols w:num="2" w:space="708"/>
        </w:sectPr>
      </w:pPr>
    </w:p>
    <w:p w14:paraId="6F5C59FF" w14:textId="2488CB39" w:rsidR="005C6A81" w:rsidRPr="00CE1C35" w:rsidRDefault="005C6A81" w:rsidP="009401FA">
      <w:pPr>
        <w:pStyle w:val="IOSheading2"/>
        <w:spacing w:before="600"/>
      </w:pPr>
      <w:r w:rsidRPr="00CE1C35">
        <w:t>Elements of dance</w:t>
      </w:r>
    </w:p>
    <w:p w14:paraId="44F5730A" w14:textId="77777777" w:rsidR="005C6A81" w:rsidRPr="005C6A81" w:rsidRDefault="005C6A81" w:rsidP="006115B4">
      <w:pPr>
        <w:pStyle w:val="IOSheading3"/>
      </w:pPr>
      <w:r w:rsidRPr="005C6A81">
        <w:t>Action</w:t>
      </w:r>
    </w:p>
    <w:p w14:paraId="174B1396" w14:textId="77777777" w:rsidR="005C6A81" w:rsidRPr="005C6A81" w:rsidRDefault="005C6A81" w:rsidP="006115B4">
      <w:pPr>
        <w:pStyle w:val="IOSList1"/>
      </w:pPr>
      <w:r w:rsidRPr="005C6A81">
        <w:t>Perform locomotor movements: walking, running.</w:t>
      </w:r>
    </w:p>
    <w:p w14:paraId="363B29E0" w14:textId="77777777" w:rsidR="005C6A81" w:rsidRPr="005C6A81" w:rsidRDefault="005C6A81" w:rsidP="006115B4">
      <w:pPr>
        <w:pStyle w:val="IOSheading3"/>
      </w:pPr>
      <w:r w:rsidRPr="006115B4">
        <w:t>Space</w:t>
      </w:r>
    </w:p>
    <w:p w14:paraId="16C23BB0" w14:textId="77777777" w:rsidR="005C6A81" w:rsidRPr="005C6A81" w:rsidRDefault="005C6A81" w:rsidP="006115B4">
      <w:pPr>
        <w:pStyle w:val="IOSList1"/>
      </w:pPr>
      <w:r w:rsidRPr="005C6A81">
        <w:t>Explore personal space.</w:t>
      </w:r>
    </w:p>
    <w:p w14:paraId="34788317" w14:textId="77777777" w:rsidR="005C6A81" w:rsidRPr="005C6A81" w:rsidRDefault="005C6A81" w:rsidP="006115B4">
      <w:pPr>
        <w:pStyle w:val="IOSList1"/>
      </w:pPr>
      <w:r w:rsidRPr="005C6A81">
        <w:t>Explore general space.</w:t>
      </w:r>
    </w:p>
    <w:p w14:paraId="0E49CD05" w14:textId="77777777" w:rsidR="005C6A81" w:rsidRPr="005C6A81" w:rsidRDefault="005C6A81" w:rsidP="006115B4">
      <w:pPr>
        <w:pStyle w:val="IOSheading3"/>
      </w:pPr>
      <w:r w:rsidRPr="005C6A81">
        <w:t>Relationships</w:t>
      </w:r>
    </w:p>
    <w:p w14:paraId="404AED1E" w14:textId="77777777" w:rsidR="005C6A81" w:rsidRPr="005C6A81" w:rsidRDefault="005C6A81" w:rsidP="006115B4">
      <w:pPr>
        <w:pStyle w:val="IOSList1"/>
      </w:pPr>
      <w:r w:rsidRPr="005C6A81">
        <w:t>Explore movement as an individual.</w:t>
      </w:r>
    </w:p>
    <w:p w14:paraId="15776980" w14:textId="77777777" w:rsidR="005C6A81" w:rsidRPr="005C6A81" w:rsidRDefault="005C6A81" w:rsidP="006115B4">
      <w:pPr>
        <w:pStyle w:val="IOSList1"/>
      </w:pPr>
      <w:r w:rsidRPr="005C6A81">
        <w:t>Explore movement as an individual within a group.</w:t>
      </w:r>
    </w:p>
    <w:p w14:paraId="190B70F3" w14:textId="77777777" w:rsidR="005C6A81" w:rsidRPr="005C6A81" w:rsidRDefault="005C6A81" w:rsidP="006115B4">
      <w:pPr>
        <w:pStyle w:val="IOSheading3"/>
      </w:pPr>
      <w:r w:rsidRPr="005C6A81">
        <w:t>Assessment</w:t>
      </w:r>
    </w:p>
    <w:p w14:paraId="66F8C6DC" w14:textId="77777777" w:rsidR="005C6A81" w:rsidRPr="005C6A81" w:rsidRDefault="005C6A81" w:rsidP="00F01D0A">
      <w:pPr>
        <w:pStyle w:val="IOSList"/>
      </w:pPr>
      <w:r w:rsidRPr="005C6A81">
        <w:t>Were the students able to:</w:t>
      </w:r>
    </w:p>
    <w:p w14:paraId="70F1C2AE" w14:textId="77777777" w:rsidR="005C6A81" w:rsidRPr="005C6A81" w:rsidRDefault="005C6A81" w:rsidP="006115B4">
      <w:pPr>
        <w:pStyle w:val="IOSList1"/>
      </w:pPr>
      <w:r w:rsidRPr="005C6A81">
        <w:t>find “a space of their own” in which to work?</w:t>
      </w:r>
    </w:p>
    <w:p w14:paraId="05C68879" w14:textId="77777777" w:rsidR="005C6A81" w:rsidRPr="005C6A81" w:rsidRDefault="005C6A81" w:rsidP="006115B4">
      <w:pPr>
        <w:pStyle w:val="IOSList1"/>
      </w:pPr>
      <w:r w:rsidRPr="005C6A81">
        <w:t>move freely around the space?</w:t>
      </w:r>
    </w:p>
    <w:p w14:paraId="2C6E35CB" w14:textId="77777777" w:rsidR="005C6A81" w:rsidRPr="005C6A81" w:rsidRDefault="005C6A81" w:rsidP="006115B4">
      <w:pPr>
        <w:pStyle w:val="IOSList1"/>
      </w:pPr>
      <w:r w:rsidRPr="005C6A81">
        <w:t>crowd the room?</w:t>
      </w:r>
    </w:p>
    <w:p w14:paraId="1B126A31" w14:textId="77777777" w:rsidR="005C6A81" w:rsidRPr="005C6A81" w:rsidRDefault="005C6A81" w:rsidP="006115B4">
      <w:pPr>
        <w:pStyle w:val="IOSList1"/>
      </w:pPr>
      <w:r w:rsidRPr="005C6A81">
        <w:t>demonstrate their understanding of the rules?</w:t>
      </w:r>
    </w:p>
    <w:p w14:paraId="2C808B2E" w14:textId="77777777" w:rsidR="005C6A81" w:rsidRPr="005C6A81" w:rsidRDefault="005C6A81" w:rsidP="00D144E9">
      <w:pPr>
        <w:pStyle w:val="IOSHeading1"/>
      </w:pPr>
      <w:r w:rsidRPr="005C6A81">
        <w:lastRenderedPageBreak/>
        <w:t>Lesson 2: Using body parts</w:t>
      </w:r>
    </w:p>
    <w:p w14:paraId="5A683216" w14:textId="77777777" w:rsidR="005C6A81" w:rsidRPr="005C6A81" w:rsidRDefault="005C6A81" w:rsidP="00EB4CA7">
      <w:pPr>
        <w:pStyle w:val="IOSheading2"/>
      </w:pPr>
      <w:r w:rsidRPr="005C6A81">
        <w:t>Sample indicators</w:t>
      </w:r>
    </w:p>
    <w:p w14:paraId="6A564FAE" w14:textId="77777777" w:rsidR="005C6A81" w:rsidRPr="005C6A81" w:rsidRDefault="005C6A81" w:rsidP="008239F9">
      <w:pPr>
        <w:pStyle w:val="IOSList"/>
      </w:pPr>
      <w:r w:rsidRPr="005C6A81">
        <w:t>Students might:</w:t>
      </w:r>
    </w:p>
    <w:p w14:paraId="0C3BB050" w14:textId="56AB5056" w:rsidR="005C6A81" w:rsidRPr="005C6A81" w:rsidRDefault="005C6A81" w:rsidP="00EB4CA7">
      <w:pPr>
        <w:pStyle w:val="IOSList1"/>
      </w:pPr>
      <w:r w:rsidRPr="005C6A81">
        <w:t>perform a sequence of movements using different parts of the body (P) (DA)</w:t>
      </w:r>
    </w:p>
    <w:p w14:paraId="68E7A854" w14:textId="0535C990" w:rsidR="005C6A81" w:rsidRPr="005C6A81" w:rsidRDefault="005C6A81" w:rsidP="00EB4CA7">
      <w:pPr>
        <w:pStyle w:val="IOSList1"/>
      </w:pPr>
      <w:r w:rsidRPr="005C6A81">
        <w:t>make movements using one body part (C)</w:t>
      </w:r>
    </w:p>
    <w:p w14:paraId="1A31925B" w14:textId="7B825660" w:rsidR="005C6A81" w:rsidRPr="005C6A81" w:rsidRDefault="005C6A81" w:rsidP="00EB4CA7">
      <w:pPr>
        <w:pStyle w:val="IOSList1"/>
      </w:pPr>
      <w:r w:rsidRPr="005C6A81">
        <w:t>show movements to others in the class and talk about the dancing they have done (A)</w:t>
      </w:r>
    </w:p>
    <w:p w14:paraId="7AC87FDA" w14:textId="5238A280" w:rsidR="005C6A81" w:rsidRPr="005C6A81" w:rsidRDefault="005C6A81" w:rsidP="00EB4CA7">
      <w:pPr>
        <w:pStyle w:val="IOSList1"/>
      </w:pPr>
      <w:r w:rsidRPr="005C6A81">
        <w:t>demonstrate simple sequences of movement (DA)</w:t>
      </w:r>
    </w:p>
    <w:p w14:paraId="7FE151C1" w14:textId="61BEEBA1" w:rsidR="005C6A81" w:rsidRPr="005C6A81" w:rsidRDefault="005C6A81" w:rsidP="00EB4CA7">
      <w:pPr>
        <w:pStyle w:val="IOSList1"/>
        <w:rPr>
          <w:rFonts w:eastAsiaTheme="minorEastAsia"/>
          <w:lang w:eastAsia="en-US"/>
        </w:rPr>
      </w:pPr>
      <w:r w:rsidRPr="005C6A81">
        <w:t>develop a sequence of movement using action cards (MO).</w:t>
      </w:r>
    </w:p>
    <w:tbl>
      <w:tblPr>
        <w:tblStyle w:val="TableGrid"/>
        <w:tblW w:w="10771" w:type="dxa"/>
        <w:tblInd w:w="108" w:type="dxa"/>
        <w:tblLayout w:type="fixed"/>
        <w:tblLook w:val="04A0" w:firstRow="1" w:lastRow="0" w:firstColumn="1" w:lastColumn="0" w:noHBand="0" w:noVBand="1"/>
        <w:tblDescription w:val="Lesson 2: Using the body parts - table identifying learning experience, music and teaching notes"/>
      </w:tblPr>
      <w:tblGrid>
        <w:gridCol w:w="6094"/>
        <w:gridCol w:w="1419"/>
        <w:gridCol w:w="3258"/>
      </w:tblGrid>
      <w:tr w:rsidR="00D144E9" w:rsidRPr="005C6A81" w14:paraId="20ECF7BA" w14:textId="77777777" w:rsidTr="00A05F8C">
        <w:trPr>
          <w:tblHeader/>
        </w:trPr>
        <w:tc>
          <w:tcPr>
            <w:tcW w:w="6094" w:type="dxa"/>
            <w:tcBorders>
              <w:bottom w:val="single" w:sz="4" w:space="0" w:color="auto"/>
            </w:tcBorders>
          </w:tcPr>
          <w:p w14:paraId="74C67336" w14:textId="77777777" w:rsidR="00D144E9" w:rsidRPr="005C6A81" w:rsidRDefault="00D144E9" w:rsidP="00D63913">
            <w:pPr>
              <w:pStyle w:val="IOStableheader"/>
            </w:pPr>
            <w:bookmarkStart w:id="2" w:name="ColumnTitle_2"/>
            <w:r w:rsidRPr="005C6A81">
              <w:lastRenderedPageBreak/>
              <w:t>Learning experiences</w:t>
            </w:r>
          </w:p>
        </w:tc>
        <w:tc>
          <w:tcPr>
            <w:tcW w:w="1419" w:type="dxa"/>
            <w:tcBorders>
              <w:bottom w:val="single" w:sz="4" w:space="0" w:color="auto"/>
            </w:tcBorders>
          </w:tcPr>
          <w:p w14:paraId="7C3ECCFC" w14:textId="0BEDBE53" w:rsidR="00D144E9" w:rsidRPr="005C6A81" w:rsidRDefault="00A05F8C" w:rsidP="00D63913">
            <w:pPr>
              <w:pStyle w:val="IOStableheader"/>
            </w:pPr>
            <w:r>
              <w:t>Resources</w:t>
            </w:r>
          </w:p>
        </w:tc>
        <w:tc>
          <w:tcPr>
            <w:tcW w:w="3258" w:type="dxa"/>
            <w:tcBorders>
              <w:bottom w:val="single" w:sz="4" w:space="0" w:color="auto"/>
            </w:tcBorders>
          </w:tcPr>
          <w:p w14:paraId="104ACED2" w14:textId="77777777" w:rsidR="00D144E9" w:rsidRPr="005C6A81" w:rsidRDefault="00D144E9" w:rsidP="00D63913">
            <w:pPr>
              <w:pStyle w:val="IOStableheader"/>
            </w:pPr>
            <w:r w:rsidRPr="005C6A81">
              <w:t>Teaching notes</w:t>
            </w:r>
          </w:p>
        </w:tc>
      </w:tr>
      <w:bookmarkEnd w:id="2"/>
      <w:tr w:rsidR="00D144E9" w:rsidRPr="005C6A81" w14:paraId="45B02789" w14:textId="77777777" w:rsidTr="00A05F8C">
        <w:tc>
          <w:tcPr>
            <w:tcW w:w="6094" w:type="dxa"/>
            <w:tcBorders>
              <w:bottom w:val="nil"/>
            </w:tcBorders>
          </w:tcPr>
          <w:p w14:paraId="77C381FE" w14:textId="0AC92055" w:rsidR="00D144E9" w:rsidRPr="005C6A81" w:rsidRDefault="00D144E9" w:rsidP="00B12A40">
            <w:pPr>
              <w:pStyle w:val="IOStabletext"/>
            </w:pPr>
            <w:r>
              <w:t xml:space="preserve">Standing in a circle, perform the singing game </w:t>
            </w:r>
            <w:r w:rsidR="00B12A40">
              <w:t>Hokey Pokey</w:t>
            </w:r>
            <w:r>
              <w:t xml:space="preserve"> as a warm-up to isolate and move body parts.</w:t>
            </w:r>
          </w:p>
        </w:tc>
        <w:tc>
          <w:tcPr>
            <w:tcW w:w="1419" w:type="dxa"/>
            <w:tcBorders>
              <w:bottom w:val="nil"/>
            </w:tcBorders>
          </w:tcPr>
          <w:p w14:paraId="225EDFB1" w14:textId="77777777" w:rsidR="00D144E9" w:rsidRPr="005C6A81" w:rsidRDefault="00D144E9" w:rsidP="00D63913">
            <w:pPr>
              <w:pStyle w:val="IOStabletext"/>
            </w:pPr>
            <w:r w:rsidRPr="005C6A81">
              <w:t>None</w:t>
            </w:r>
          </w:p>
        </w:tc>
        <w:tc>
          <w:tcPr>
            <w:tcW w:w="3258" w:type="dxa"/>
            <w:tcBorders>
              <w:bottom w:val="nil"/>
            </w:tcBorders>
          </w:tcPr>
          <w:p w14:paraId="7D51C99B" w14:textId="0FC1B01C" w:rsidR="00D144E9" w:rsidRPr="005C6A81" w:rsidRDefault="00BB4FEC" w:rsidP="00A05F8C">
            <w:pPr>
              <w:pStyle w:val="IOStabletext"/>
            </w:pPr>
            <w:r>
              <w:t>Hokey Pokey could be performed in a line formation so the teacher can demonstrate the movement sequence.</w:t>
            </w:r>
          </w:p>
        </w:tc>
      </w:tr>
      <w:tr w:rsidR="00D144E9" w:rsidRPr="005C6A81" w14:paraId="2AF1A4F8" w14:textId="77777777" w:rsidTr="00A05F8C">
        <w:tc>
          <w:tcPr>
            <w:tcW w:w="6094" w:type="dxa"/>
            <w:tcBorders>
              <w:top w:val="nil"/>
              <w:bottom w:val="nil"/>
            </w:tcBorders>
          </w:tcPr>
          <w:p w14:paraId="45022A97" w14:textId="366E53FA" w:rsidR="00D144E9" w:rsidRPr="00AA4850" w:rsidRDefault="00BB4FEC" w:rsidP="00AA4850">
            <w:pPr>
              <w:pStyle w:val="IOStabletext"/>
            </w:pPr>
            <w:r w:rsidRPr="00AA4850">
              <w:t>Provide directions to students to participate in a relaxation sequence focusing on a variety of body parts. Gradually direct students to sit in their own space on the floor e.g. slowly move your head to look from side to side, draw shapes with your shoulders, roll your body down slowly to the floor, make small circles with your hands or fingers.</w:t>
            </w:r>
          </w:p>
        </w:tc>
        <w:tc>
          <w:tcPr>
            <w:tcW w:w="1419" w:type="dxa"/>
            <w:tcBorders>
              <w:top w:val="nil"/>
              <w:bottom w:val="nil"/>
            </w:tcBorders>
          </w:tcPr>
          <w:p w14:paraId="7F28BD84" w14:textId="0E29EEA3" w:rsidR="00D144E9" w:rsidRPr="005C6A81" w:rsidRDefault="00DD643B" w:rsidP="00D63913">
            <w:pPr>
              <w:pStyle w:val="IOStabletext"/>
            </w:pPr>
            <w:r>
              <w:t>Relaxation music (optional)</w:t>
            </w:r>
          </w:p>
        </w:tc>
        <w:tc>
          <w:tcPr>
            <w:tcW w:w="3258" w:type="dxa"/>
            <w:tcBorders>
              <w:top w:val="nil"/>
              <w:bottom w:val="nil"/>
            </w:tcBorders>
          </w:tcPr>
          <w:p w14:paraId="28644D2E" w14:textId="4C476934" w:rsidR="00D144E9" w:rsidRPr="005C6A81" w:rsidRDefault="00BB4FEC" w:rsidP="006969F6">
            <w:pPr>
              <w:pStyle w:val="IOStabletext"/>
            </w:pPr>
            <w:r w:rsidRPr="00AA4850">
              <w:t>Focus on correct breathing during the activity, inhaling through the nose.</w:t>
            </w:r>
          </w:p>
        </w:tc>
      </w:tr>
      <w:tr w:rsidR="00D144E9" w:rsidRPr="005C6A81" w14:paraId="1639CA33" w14:textId="77777777" w:rsidTr="00A05F8C">
        <w:tc>
          <w:tcPr>
            <w:tcW w:w="6094" w:type="dxa"/>
            <w:tcBorders>
              <w:top w:val="nil"/>
            </w:tcBorders>
          </w:tcPr>
          <w:p w14:paraId="07283C6A" w14:textId="77777777" w:rsidR="00BB4FEC" w:rsidRPr="00AA4850" w:rsidRDefault="00BB4FEC" w:rsidP="00AA4850">
            <w:pPr>
              <w:pStyle w:val="IOStabletext"/>
            </w:pPr>
            <w:r w:rsidRPr="00AA4850">
              <w:t>Students explore what they can do:</w:t>
            </w:r>
          </w:p>
          <w:p w14:paraId="2DA26A3A" w14:textId="54607A9F" w:rsidR="00BB4FEC" w:rsidRPr="00AA4850" w:rsidRDefault="00BB4FEC" w:rsidP="008B2276">
            <w:pPr>
              <w:pStyle w:val="IOStablelist"/>
              <w:ind w:left="346"/>
            </w:pPr>
            <w:r w:rsidRPr="00AA4850">
              <w:t>with their hand</w:t>
            </w:r>
          </w:p>
          <w:p w14:paraId="4AD203FE" w14:textId="144D03F3" w:rsidR="00BB4FEC" w:rsidRPr="00AA4850" w:rsidRDefault="00BB4FEC" w:rsidP="008B2276">
            <w:pPr>
              <w:pStyle w:val="IOStablelist"/>
              <w:ind w:left="346"/>
            </w:pPr>
            <w:r w:rsidRPr="00AA4850">
              <w:t>with their hand touching their wrist</w:t>
            </w:r>
          </w:p>
          <w:p w14:paraId="75F007B4" w14:textId="699D411D" w:rsidR="00BB4FEC" w:rsidRPr="00AA4850" w:rsidRDefault="00BB4FEC" w:rsidP="008B2276">
            <w:pPr>
              <w:pStyle w:val="IOStablelist"/>
              <w:ind w:left="346"/>
            </w:pPr>
            <w:r w:rsidRPr="00AA4850">
              <w:t>with their hand touching their elbow</w:t>
            </w:r>
          </w:p>
          <w:p w14:paraId="14647BD4" w14:textId="50D7EC72" w:rsidR="00BB4FEC" w:rsidRPr="00AA4850" w:rsidRDefault="00BB4FEC" w:rsidP="008B2276">
            <w:pPr>
              <w:pStyle w:val="IOStablelist"/>
              <w:ind w:left="346"/>
            </w:pPr>
            <w:r w:rsidRPr="00AA4850">
              <w:t>with their hand touching their shoulder.</w:t>
            </w:r>
          </w:p>
          <w:p w14:paraId="6DEF3C2B" w14:textId="523824DE" w:rsidR="00BB4FEC" w:rsidRPr="00AA4850" w:rsidRDefault="00BB4FEC" w:rsidP="00AA4850">
            <w:pPr>
              <w:pStyle w:val="IOStabletext"/>
            </w:pPr>
            <w:r w:rsidRPr="00AA4850">
              <w:t xml:space="preserve">Use action cards </w:t>
            </w:r>
            <w:r w:rsidR="00A05F8C">
              <w:t xml:space="preserve">(see resource list) </w:t>
            </w:r>
            <w:r w:rsidRPr="00AA4850">
              <w:t>to:</w:t>
            </w:r>
          </w:p>
          <w:p w14:paraId="0DE43AC1" w14:textId="26F9B34E" w:rsidR="00BB4FEC" w:rsidRPr="00AA4850" w:rsidRDefault="00BB4FEC" w:rsidP="008B2276">
            <w:pPr>
              <w:pStyle w:val="IOStablelist"/>
              <w:ind w:left="346"/>
            </w:pPr>
            <w:r w:rsidRPr="00AA4850">
              <w:t>guide students to explore which parts of their bodies they can move in different ways.</w:t>
            </w:r>
          </w:p>
          <w:p w14:paraId="07AEBEC8" w14:textId="388A26A7" w:rsidR="00BB4FEC" w:rsidRPr="00AA4850" w:rsidRDefault="00BB4FEC" w:rsidP="008B2276">
            <w:pPr>
              <w:pStyle w:val="IOStablelist"/>
              <w:ind w:left="346"/>
            </w:pPr>
            <w:r w:rsidRPr="00AA4850">
              <w:t>describe a sequence of movement that students will perform e.g. flap hands, stamp feet, twist torso, finish by wriggling everything.</w:t>
            </w:r>
          </w:p>
          <w:p w14:paraId="55D9A8C4" w14:textId="77777777" w:rsidR="00BB4FEC" w:rsidRPr="00AA4850" w:rsidRDefault="00BB4FEC" w:rsidP="00AA4850">
            <w:pPr>
              <w:pStyle w:val="IOStabletext"/>
            </w:pPr>
            <w:r w:rsidRPr="00AA4850">
              <w:t>Individually, compose a dance using one body part and demonstrating the different ways it can move e.g. arm dance, leg dance.</w:t>
            </w:r>
          </w:p>
          <w:p w14:paraId="0DB39DBF" w14:textId="25357E3A" w:rsidR="00D144E9" w:rsidRPr="00AA4850" w:rsidRDefault="00BB4FEC" w:rsidP="00AA4850">
            <w:pPr>
              <w:pStyle w:val="IOStabletext"/>
            </w:pPr>
            <w:r w:rsidRPr="00AA4850">
              <w:t xml:space="preserve">Half the </w:t>
            </w:r>
            <w:r w:rsidRPr="00EB4CA7">
              <w:t>class present their dance while the other half observe. Discuss the range of</w:t>
            </w:r>
            <w:r w:rsidR="00D403D1">
              <w:t xml:space="preserve"> movements shown.</w:t>
            </w:r>
          </w:p>
        </w:tc>
        <w:tc>
          <w:tcPr>
            <w:tcW w:w="1419" w:type="dxa"/>
            <w:tcBorders>
              <w:top w:val="nil"/>
            </w:tcBorders>
          </w:tcPr>
          <w:p w14:paraId="5F7F02D6" w14:textId="77777777" w:rsidR="00A05F8C" w:rsidRDefault="00A05F8C" w:rsidP="00D63913">
            <w:pPr>
              <w:pStyle w:val="IOStabletext"/>
            </w:pPr>
            <w:r>
              <w:t>Own choice of music (optional)</w:t>
            </w:r>
          </w:p>
          <w:p w14:paraId="269CAAAE" w14:textId="77777777" w:rsidR="00FB33C3" w:rsidRDefault="00FB33C3" w:rsidP="00D63913">
            <w:pPr>
              <w:pStyle w:val="IOStabletext"/>
            </w:pPr>
          </w:p>
          <w:p w14:paraId="634C8E01" w14:textId="77777777" w:rsidR="00FB33C3" w:rsidRDefault="00FB33C3" w:rsidP="00D63913">
            <w:pPr>
              <w:pStyle w:val="IOStabletext"/>
            </w:pPr>
          </w:p>
          <w:p w14:paraId="3EB75EDC" w14:textId="0AF0B06E" w:rsidR="00FB33C3" w:rsidRPr="005C6A81" w:rsidRDefault="00FB33C3" w:rsidP="00D63913">
            <w:pPr>
              <w:pStyle w:val="IOStabletext"/>
            </w:pPr>
            <w:r>
              <w:t>Action cards</w:t>
            </w:r>
          </w:p>
        </w:tc>
        <w:tc>
          <w:tcPr>
            <w:tcW w:w="3258" w:type="dxa"/>
            <w:tcBorders>
              <w:top w:val="nil"/>
            </w:tcBorders>
          </w:tcPr>
          <w:p w14:paraId="79593A41" w14:textId="77777777" w:rsidR="00BB4FEC" w:rsidRPr="00AA4850" w:rsidRDefault="00BB4FEC" w:rsidP="00AA4850">
            <w:pPr>
              <w:pStyle w:val="IOStabletext"/>
            </w:pPr>
            <w:r w:rsidRPr="00AA4850">
              <w:t>Students explore movements seated on the floor to maintain control.</w:t>
            </w:r>
          </w:p>
          <w:p w14:paraId="11E42B2E" w14:textId="77777777" w:rsidR="00BB4FEC" w:rsidRDefault="00BB4FEC" w:rsidP="00AA4850">
            <w:pPr>
              <w:pStyle w:val="IOStabletext"/>
            </w:pPr>
            <w:r w:rsidRPr="00AA4850">
              <w:t>Safe dance practice: Avoid excessive repetition of activities and full rotations of the neck to avoid straining the cervical vertebrae. Teachers should observe student alignment to watch for areas predisposed to stress, especially ankles, knees, hips and backs.</w:t>
            </w:r>
          </w:p>
          <w:p w14:paraId="0A0C0F57" w14:textId="77777777" w:rsidR="00EB4CA7" w:rsidRPr="006969F6" w:rsidRDefault="00EB4CA7" w:rsidP="00560A69">
            <w:pPr>
              <w:pStyle w:val="IOStabletextbold"/>
            </w:pPr>
            <w:r w:rsidRPr="006969F6">
              <w:t>Extension</w:t>
            </w:r>
          </w:p>
          <w:p w14:paraId="3B256B63" w14:textId="32249E41" w:rsidR="00EB4CA7" w:rsidRDefault="00EB4CA7" w:rsidP="0046271F">
            <w:pPr>
              <w:pStyle w:val="IOStablelist"/>
              <w:ind w:left="346"/>
            </w:pPr>
            <w:r>
              <w:t xml:space="preserve">Focus on moving more than one body part at a time, in time to </w:t>
            </w:r>
            <w:r w:rsidR="00A05F8C">
              <w:t>a</w:t>
            </w:r>
            <w:r>
              <w:t xml:space="preserve"> tambourine or sticks, e.g. add each movement one at a time to the sequence: shake your hand, stamp your foot, nod your head, bend your spine.</w:t>
            </w:r>
          </w:p>
          <w:p w14:paraId="2246EE89" w14:textId="1795CAAE" w:rsidR="00D144E9" w:rsidRPr="005C6A81" w:rsidRDefault="00EB4CA7" w:rsidP="0046271F">
            <w:pPr>
              <w:pStyle w:val="IOStablelist"/>
              <w:ind w:left="346"/>
            </w:pPr>
            <w:r>
              <w:t>In pairs, have a conversation with your feet.</w:t>
            </w:r>
          </w:p>
        </w:tc>
      </w:tr>
    </w:tbl>
    <w:p w14:paraId="020A5E6A" w14:textId="127A06FA" w:rsidR="0065761A" w:rsidRDefault="00EB4CA7" w:rsidP="00EB4CA7">
      <w:pPr>
        <w:pStyle w:val="IOSheading3"/>
      </w:pPr>
      <w:r w:rsidRPr="00EB4CA7">
        <w:t>Resources</w:t>
      </w:r>
    </w:p>
    <w:p w14:paraId="73AE3CB9" w14:textId="77777777" w:rsidR="00EB4CA7" w:rsidRDefault="00EB4CA7" w:rsidP="002E130F">
      <w:pPr>
        <w:pStyle w:val="IOSList1"/>
      </w:pPr>
      <w:r>
        <w:t>Action cards (Create cards using action words from the language list below e.g. swing, rock, twist.)</w:t>
      </w:r>
    </w:p>
    <w:p w14:paraId="3B4F234F" w14:textId="627F088A" w:rsidR="00EB4CA7" w:rsidRDefault="00EB4CA7" w:rsidP="00EB4CA7">
      <w:pPr>
        <w:pStyle w:val="IOSList1"/>
      </w:pPr>
      <w:r>
        <w:t>Relaxation music with a steady beat for moving body parts</w:t>
      </w:r>
      <w:r w:rsidR="00DD643B">
        <w:t xml:space="preserve"> dance music for movement sequences</w:t>
      </w:r>
      <w:r w:rsidR="00A05F8C">
        <w:t xml:space="preserve"> (</w:t>
      </w:r>
      <w:r w:rsidR="00DD643B">
        <w:t xml:space="preserve">both </w:t>
      </w:r>
      <w:r w:rsidR="00A05F8C">
        <w:t>optional)</w:t>
      </w:r>
      <w:r>
        <w:t>.</w:t>
      </w:r>
    </w:p>
    <w:p w14:paraId="2874D148" w14:textId="77777777" w:rsidR="00EB4CA7" w:rsidRDefault="00EB4CA7" w:rsidP="003B4A8B">
      <w:pPr>
        <w:pStyle w:val="IOSheading3"/>
      </w:pPr>
      <w:r>
        <w:t>Language</w:t>
      </w:r>
    </w:p>
    <w:p w14:paraId="59E50F87" w14:textId="77777777" w:rsidR="007B49D2" w:rsidRDefault="007B49D2" w:rsidP="007B49D2">
      <w:pPr>
        <w:pStyle w:val="IOSbodytext"/>
        <w:sectPr w:rsidR="007B49D2" w:rsidSect="00653D7F">
          <w:type w:val="continuous"/>
          <w:pgSz w:w="11900" w:h="16840"/>
          <w:pgMar w:top="958" w:right="567" w:bottom="567" w:left="567" w:header="567" w:footer="567" w:gutter="0"/>
          <w:cols w:space="708"/>
        </w:sectPr>
      </w:pPr>
    </w:p>
    <w:p w14:paraId="248D79D8" w14:textId="7FE8D421" w:rsidR="00EB4CA7" w:rsidRDefault="00EB4CA7" w:rsidP="008307B9">
      <w:pPr>
        <w:pStyle w:val="IOSList"/>
        <w:tabs>
          <w:tab w:val="clear" w:pos="567"/>
          <w:tab w:val="clear" w:pos="1134"/>
          <w:tab w:val="clear" w:pos="1701"/>
          <w:tab w:val="clear" w:pos="2268"/>
          <w:tab w:val="clear" w:pos="2835"/>
          <w:tab w:val="left" w:pos="2694"/>
        </w:tabs>
      </w:pPr>
      <w:r>
        <w:t>head</w:t>
      </w:r>
    </w:p>
    <w:p w14:paraId="62882045" w14:textId="26E6D0E6" w:rsidR="00EB4CA7" w:rsidRDefault="007B49D2" w:rsidP="008307B9">
      <w:pPr>
        <w:pStyle w:val="IOSList"/>
        <w:tabs>
          <w:tab w:val="clear" w:pos="567"/>
          <w:tab w:val="clear" w:pos="1134"/>
          <w:tab w:val="clear" w:pos="1701"/>
          <w:tab w:val="clear" w:pos="2268"/>
          <w:tab w:val="clear" w:pos="2835"/>
          <w:tab w:val="left" w:pos="2694"/>
        </w:tabs>
      </w:pPr>
      <w:r>
        <w:t>neck</w:t>
      </w:r>
    </w:p>
    <w:p w14:paraId="1B4AD7E0" w14:textId="7F3B95BD" w:rsidR="00EB4CA7" w:rsidRDefault="007B49D2" w:rsidP="008307B9">
      <w:pPr>
        <w:pStyle w:val="IOSList"/>
        <w:tabs>
          <w:tab w:val="clear" w:pos="567"/>
          <w:tab w:val="clear" w:pos="1134"/>
          <w:tab w:val="clear" w:pos="1701"/>
          <w:tab w:val="clear" w:pos="2268"/>
          <w:tab w:val="clear" w:pos="2835"/>
          <w:tab w:val="left" w:pos="2694"/>
        </w:tabs>
      </w:pPr>
      <w:r>
        <w:t>shoulders</w:t>
      </w:r>
    </w:p>
    <w:p w14:paraId="214879EE" w14:textId="3CEBFB25" w:rsidR="00EB4CA7" w:rsidRDefault="007B49D2" w:rsidP="008307B9">
      <w:pPr>
        <w:pStyle w:val="IOSList"/>
        <w:tabs>
          <w:tab w:val="clear" w:pos="567"/>
          <w:tab w:val="clear" w:pos="1134"/>
          <w:tab w:val="clear" w:pos="1701"/>
          <w:tab w:val="clear" w:pos="2268"/>
          <w:tab w:val="clear" w:pos="2835"/>
          <w:tab w:val="left" w:pos="2694"/>
        </w:tabs>
      </w:pPr>
      <w:r>
        <w:t>arms</w:t>
      </w:r>
    </w:p>
    <w:p w14:paraId="747A52DC" w14:textId="67FD82C3" w:rsidR="00EB4CA7" w:rsidRDefault="002C2AED" w:rsidP="008307B9">
      <w:pPr>
        <w:pStyle w:val="IOSList"/>
        <w:tabs>
          <w:tab w:val="clear" w:pos="567"/>
          <w:tab w:val="clear" w:pos="1134"/>
          <w:tab w:val="clear" w:pos="1701"/>
          <w:tab w:val="clear" w:pos="2268"/>
          <w:tab w:val="clear" w:pos="2835"/>
          <w:tab w:val="left" w:pos="2694"/>
        </w:tabs>
      </w:pPr>
      <w:r>
        <w:t xml:space="preserve">elbows </w:t>
      </w:r>
    </w:p>
    <w:p w14:paraId="13C9B2FE" w14:textId="310C8CA4" w:rsidR="00EB4CA7" w:rsidRDefault="007B49D2" w:rsidP="008307B9">
      <w:pPr>
        <w:pStyle w:val="IOSList"/>
        <w:tabs>
          <w:tab w:val="clear" w:pos="567"/>
          <w:tab w:val="clear" w:pos="1134"/>
          <w:tab w:val="clear" w:pos="1701"/>
          <w:tab w:val="clear" w:pos="2268"/>
          <w:tab w:val="clear" w:pos="2835"/>
          <w:tab w:val="left" w:pos="2694"/>
        </w:tabs>
      </w:pPr>
      <w:r>
        <w:t>wrists</w:t>
      </w:r>
    </w:p>
    <w:p w14:paraId="3BE4717F" w14:textId="6161D885" w:rsidR="00EB4CA7" w:rsidRDefault="007B49D2" w:rsidP="008307B9">
      <w:pPr>
        <w:pStyle w:val="IOSList"/>
        <w:tabs>
          <w:tab w:val="clear" w:pos="567"/>
          <w:tab w:val="clear" w:pos="1134"/>
          <w:tab w:val="clear" w:pos="1701"/>
          <w:tab w:val="clear" w:pos="2268"/>
          <w:tab w:val="clear" w:pos="2835"/>
          <w:tab w:val="left" w:pos="2694"/>
        </w:tabs>
      </w:pPr>
      <w:r>
        <w:t>hands</w:t>
      </w:r>
    </w:p>
    <w:p w14:paraId="45E2E9F5" w14:textId="207E7997" w:rsidR="00EB4CA7" w:rsidRDefault="007B49D2" w:rsidP="008307B9">
      <w:pPr>
        <w:pStyle w:val="IOSList"/>
        <w:tabs>
          <w:tab w:val="clear" w:pos="567"/>
          <w:tab w:val="clear" w:pos="1134"/>
          <w:tab w:val="clear" w:pos="1701"/>
          <w:tab w:val="clear" w:pos="2268"/>
          <w:tab w:val="clear" w:pos="2835"/>
          <w:tab w:val="left" w:pos="2694"/>
        </w:tabs>
      </w:pPr>
      <w:r>
        <w:t>fingers</w:t>
      </w:r>
    </w:p>
    <w:p w14:paraId="2D362729" w14:textId="2291CE24" w:rsidR="00EB4CA7" w:rsidRDefault="007B49D2" w:rsidP="008307B9">
      <w:pPr>
        <w:pStyle w:val="IOSList"/>
        <w:tabs>
          <w:tab w:val="clear" w:pos="567"/>
          <w:tab w:val="clear" w:pos="1134"/>
          <w:tab w:val="clear" w:pos="1701"/>
          <w:tab w:val="clear" w:pos="2268"/>
          <w:tab w:val="clear" w:pos="2835"/>
          <w:tab w:val="left" w:pos="2694"/>
        </w:tabs>
      </w:pPr>
      <w:r>
        <w:t>torso</w:t>
      </w:r>
    </w:p>
    <w:p w14:paraId="11890A7E" w14:textId="7AC0B40F" w:rsidR="00EB4CA7" w:rsidRDefault="007B49D2" w:rsidP="008307B9">
      <w:pPr>
        <w:pStyle w:val="IOSList"/>
        <w:tabs>
          <w:tab w:val="clear" w:pos="567"/>
          <w:tab w:val="clear" w:pos="1134"/>
          <w:tab w:val="clear" w:pos="1701"/>
          <w:tab w:val="clear" w:pos="2268"/>
          <w:tab w:val="clear" w:pos="2835"/>
          <w:tab w:val="left" w:pos="2694"/>
        </w:tabs>
      </w:pPr>
      <w:r>
        <w:t>hips</w:t>
      </w:r>
    </w:p>
    <w:p w14:paraId="516438E6" w14:textId="22BB75D1" w:rsidR="00EB4CA7" w:rsidRDefault="007B49D2" w:rsidP="008307B9">
      <w:pPr>
        <w:pStyle w:val="IOSList"/>
        <w:tabs>
          <w:tab w:val="clear" w:pos="567"/>
          <w:tab w:val="clear" w:pos="1134"/>
          <w:tab w:val="clear" w:pos="1701"/>
          <w:tab w:val="clear" w:pos="2268"/>
          <w:tab w:val="clear" w:pos="2835"/>
          <w:tab w:val="left" w:pos="2694"/>
        </w:tabs>
      </w:pPr>
      <w:r>
        <w:lastRenderedPageBreak/>
        <w:t>legs</w:t>
      </w:r>
    </w:p>
    <w:p w14:paraId="0CE7A115" w14:textId="7AA48C9E" w:rsidR="00EB4CA7" w:rsidRDefault="007B49D2" w:rsidP="008307B9">
      <w:pPr>
        <w:pStyle w:val="IOSList"/>
        <w:tabs>
          <w:tab w:val="clear" w:pos="567"/>
          <w:tab w:val="clear" w:pos="1134"/>
          <w:tab w:val="clear" w:pos="1701"/>
          <w:tab w:val="clear" w:pos="2268"/>
          <w:tab w:val="clear" w:pos="2835"/>
          <w:tab w:val="left" w:pos="2694"/>
        </w:tabs>
      </w:pPr>
      <w:r>
        <w:t>knees</w:t>
      </w:r>
    </w:p>
    <w:p w14:paraId="2D1B47B8" w14:textId="2B4F1626" w:rsidR="00EB4CA7" w:rsidRDefault="007B49D2" w:rsidP="008307B9">
      <w:pPr>
        <w:pStyle w:val="IOSList"/>
        <w:tabs>
          <w:tab w:val="clear" w:pos="567"/>
          <w:tab w:val="clear" w:pos="1134"/>
          <w:tab w:val="clear" w:pos="1701"/>
          <w:tab w:val="clear" w:pos="2268"/>
          <w:tab w:val="clear" w:pos="2835"/>
          <w:tab w:val="left" w:pos="2694"/>
        </w:tabs>
      </w:pPr>
      <w:r>
        <w:t>ankles</w:t>
      </w:r>
    </w:p>
    <w:p w14:paraId="162FE47E" w14:textId="77777777" w:rsidR="007B49D2" w:rsidRDefault="00EB4CA7" w:rsidP="008307B9">
      <w:pPr>
        <w:pStyle w:val="IOSList"/>
        <w:tabs>
          <w:tab w:val="clear" w:pos="567"/>
          <w:tab w:val="clear" w:pos="1134"/>
          <w:tab w:val="clear" w:pos="1701"/>
          <w:tab w:val="clear" w:pos="2268"/>
          <w:tab w:val="clear" w:pos="2835"/>
          <w:tab w:val="left" w:pos="2694"/>
        </w:tabs>
      </w:pPr>
      <w:r>
        <w:t>feet</w:t>
      </w:r>
    </w:p>
    <w:p w14:paraId="03A21302" w14:textId="77777777" w:rsidR="007B49D2" w:rsidRDefault="007B49D2" w:rsidP="008307B9">
      <w:pPr>
        <w:pStyle w:val="IOSList"/>
        <w:tabs>
          <w:tab w:val="clear" w:pos="567"/>
          <w:tab w:val="clear" w:pos="1134"/>
          <w:tab w:val="clear" w:pos="1701"/>
          <w:tab w:val="clear" w:pos="2268"/>
          <w:tab w:val="clear" w:pos="2835"/>
          <w:tab w:val="left" w:pos="2694"/>
        </w:tabs>
      </w:pPr>
      <w:r>
        <w:t>toes</w:t>
      </w:r>
    </w:p>
    <w:p w14:paraId="43D41B38" w14:textId="7BBFE22E" w:rsidR="007B49D2" w:rsidRDefault="00EB4CA7" w:rsidP="008307B9">
      <w:pPr>
        <w:pStyle w:val="IOSList"/>
        <w:tabs>
          <w:tab w:val="clear" w:pos="567"/>
          <w:tab w:val="clear" w:pos="1134"/>
          <w:tab w:val="clear" w:pos="1701"/>
          <w:tab w:val="clear" w:pos="2268"/>
          <w:tab w:val="clear" w:pos="2835"/>
          <w:tab w:val="left" w:pos="2694"/>
        </w:tabs>
      </w:pPr>
      <w:r>
        <w:t>heels</w:t>
      </w:r>
    </w:p>
    <w:p w14:paraId="0B54F03B" w14:textId="1C1B1D43" w:rsidR="007B49D2" w:rsidRDefault="007B49D2" w:rsidP="008307B9">
      <w:pPr>
        <w:pStyle w:val="IOSList"/>
        <w:tabs>
          <w:tab w:val="clear" w:pos="567"/>
          <w:tab w:val="clear" w:pos="1134"/>
          <w:tab w:val="clear" w:pos="1701"/>
          <w:tab w:val="clear" w:pos="2268"/>
          <w:tab w:val="clear" w:pos="2835"/>
          <w:tab w:val="left" w:pos="2694"/>
        </w:tabs>
      </w:pPr>
      <w:r>
        <w:t>swing</w:t>
      </w:r>
    </w:p>
    <w:p w14:paraId="573E489D" w14:textId="2596CE86" w:rsidR="007B49D2" w:rsidRDefault="007B49D2" w:rsidP="008307B9">
      <w:pPr>
        <w:pStyle w:val="IOSList"/>
        <w:tabs>
          <w:tab w:val="clear" w:pos="567"/>
          <w:tab w:val="clear" w:pos="1134"/>
          <w:tab w:val="clear" w:pos="1701"/>
          <w:tab w:val="clear" w:pos="2268"/>
          <w:tab w:val="clear" w:pos="2835"/>
          <w:tab w:val="left" w:pos="2694"/>
        </w:tabs>
      </w:pPr>
      <w:r>
        <w:t>rock</w:t>
      </w:r>
    </w:p>
    <w:p w14:paraId="257DAAAC" w14:textId="54399193" w:rsidR="007B49D2" w:rsidRDefault="007B49D2" w:rsidP="008307B9">
      <w:pPr>
        <w:pStyle w:val="IOSList"/>
        <w:tabs>
          <w:tab w:val="clear" w:pos="567"/>
          <w:tab w:val="clear" w:pos="1134"/>
          <w:tab w:val="clear" w:pos="1701"/>
          <w:tab w:val="clear" w:pos="2268"/>
          <w:tab w:val="clear" w:pos="2835"/>
          <w:tab w:val="left" w:pos="2694"/>
        </w:tabs>
      </w:pPr>
      <w:r>
        <w:t>twist</w:t>
      </w:r>
    </w:p>
    <w:p w14:paraId="5490C21A" w14:textId="1AEBA80E" w:rsidR="007B49D2" w:rsidRDefault="007B49D2" w:rsidP="008307B9">
      <w:pPr>
        <w:pStyle w:val="IOSList"/>
        <w:tabs>
          <w:tab w:val="clear" w:pos="567"/>
          <w:tab w:val="clear" w:pos="1134"/>
          <w:tab w:val="clear" w:pos="1701"/>
          <w:tab w:val="clear" w:pos="2268"/>
          <w:tab w:val="clear" w:pos="2835"/>
          <w:tab w:val="left" w:pos="2694"/>
        </w:tabs>
      </w:pPr>
      <w:r>
        <w:t>stretch</w:t>
      </w:r>
    </w:p>
    <w:p w14:paraId="5D9AE26C" w14:textId="038E65B5" w:rsidR="007B49D2" w:rsidRDefault="007B49D2" w:rsidP="008307B9">
      <w:pPr>
        <w:pStyle w:val="IOSList"/>
        <w:tabs>
          <w:tab w:val="clear" w:pos="567"/>
          <w:tab w:val="clear" w:pos="1134"/>
          <w:tab w:val="clear" w:pos="1701"/>
          <w:tab w:val="clear" w:pos="2268"/>
          <w:tab w:val="clear" w:pos="2835"/>
          <w:tab w:val="left" w:pos="2694"/>
        </w:tabs>
      </w:pPr>
      <w:r>
        <w:t>curl</w:t>
      </w:r>
    </w:p>
    <w:p w14:paraId="3F929FC6" w14:textId="7C1AD0B1" w:rsidR="007B49D2" w:rsidRDefault="007B49D2" w:rsidP="008307B9">
      <w:pPr>
        <w:pStyle w:val="IOSList"/>
        <w:tabs>
          <w:tab w:val="clear" w:pos="567"/>
          <w:tab w:val="clear" w:pos="1134"/>
          <w:tab w:val="clear" w:pos="1701"/>
          <w:tab w:val="clear" w:pos="2268"/>
          <w:tab w:val="clear" w:pos="2835"/>
          <w:tab w:val="left" w:pos="2694"/>
        </w:tabs>
      </w:pPr>
      <w:r>
        <w:t>bend</w:t>
      </w:r>
    </w:p>
    <w:p w14:paraId="2BC51A53" w14:textId="1DA9C3BF" w:rsidR="007B49D2" w:rsidRDefault="007B49D2" w:rsidP="008307B9">
      <w:pPr>
        <w:pStyle w:val="IOSList"/>
        <w:tabs>
          <w:tab w:val="clear" w:pos="567"/>
          <w:tab w:val="clear" w:pos="1134"/>
          <w:tab w:val="clear" w:pos="1701"/>
          <w:tab w:val="clear" w:pos="2268"/>
          <w:tab w:val="clear" w:pos="2835"/>
          <w:tab w:val="left" w:pos="2694"/>
        </w:tabs>
      </w:pPr>
      <w:r>
        <w:t>shake</w:t>
      </w:r>
    </w:p>
    <w:p w14:paraId="14C7316F" w14:textId="60C71DAA" w:rsidR="007B49D2" w:rsidRDefault="007B49D2" w:rsidP="008307B9">
      <w:pPr>
        <w:pStyle w:val="IOSList"/>
        <w:tabs>
          <w:tab w:val="clear" w:pos="567"/>
          <w:tab w:val="clear" w:pos="1134"/>
          <w:tab w:val="clear" w:pos="1701"/>
          <w:tab w:val="clear" w:pos="2268"/>
          <w:tab w:val="clear" w:pos="2835"/>
          <w:tab w:val="left" w:pos="2694"/>
        </w:tabs>
      </w:pPr>
      <w:r>
        <w:t>flick</w:t>
      </w:r>
    </w:p>
    <w:p w14:paraId="0DA4E0D9" w14:textId="77777777" w:rsidR="007B49D2" w:rsidRDefault="007B49D2" w:rsidP="008307B9">
      <w:pPr>
        <w:pStyle w:val="IOSList"/>
        <w:tabs>
          <w:tab w:val="clear" w:pos="567"/>
          <w:tab w:val="clear" w:pos="1134"/>
          <w:tab w:val="clear" w:pos="1701"/>
          <w:tab w:val="clear" w:pos="2268"/>
          <w:tab w:val="clear" w:pos="2835"/>
          <w:tab w:val="left" w:pos="2694"/>
        </w:tabs>
      </w:pPr>
      <w:r>
        <w:t>stamp</w:t>
      </w:r>
      <w:r w:rsidRPr="007B49D2">
        <w:t xml:space="preserve"> </w:t>
      </w:r>
    </w:p>
    <w:p w14:paraId="08E095B1" w14:textId="0952983D" w:rsidR="007B49D2" w:rsidRDefault="007B49D2" w:rsidP="008307B9">
      <w:pPr>
        <w:pStyle w:val="IOSList"/>
        <w:tabs>
          <w:tab w:val="clear" w:pos="567"/>
          <w:tab w:val="clear" w:pos="1134"/>
          <w:tab w:val="clear" w:pos="1701"/>
          <w:tab w:val="clear" w:pos="2268"/>
          <w:tab w:val="clear" w:pos="2835"/>
          <w:tab w:val="left" w:pos="2694"/>
        </w:tabs>
      </w:pPr>
      <w:r>
        <w:t>wriggle</w:t>
      </w:r>
    </w:p>
    <w:p w14:paraId="40A70080" w14:textId="3FD2DD79" w:rsidR="007B49D2" w:rsidRDefault="007B49D2" w:rsidP="008307B9">
      <w:pPr>
        <w:pStyle w:val="IOSList"/>
        <w:tabs>
          <w:tab w:val="clear" w:pos="567"/>
          <w:tab w:val="clear" w:pos="1134"/>
          <w:tab w:val="clear" w:pos="1701"/>
          <w:tab w:val="clear" w:pos="2268"/>
          <w:tab w:val="clear" w:pos="2835"/>
          <w:tab w:val="left" w:pos="2694"/>
        </w:tabs>
      </w:pPr>
      <w:r>
        <w:t>push</w:t>
      </w:r>
    </w:p>
    <w:p w14:paraId="51C9DBB2" w14:textId="5769468F" w:rsidR="007B49D2" w:rsidRDefault="007B49D2" w:rsidP="008307B9">
      <w:pPr>
        <w:pStyle w:val="IOSList"/>
        <w:tabs>
          <w:tab w:val="clear" w:pos="567"/>
          <w:tab w:val="clear" w:pos="1134"/>
          <w:tab w:val="clear" w:pos="1701"/>
          <w:tab w:val="clear" w:pos="2268"/>
          <w:tab w:val="clear" w:pos="2835"/>
          <w:tab w:val="left" w:pos="2694"/>
        </w:tabs>
      </w:pPr>
      <w:r>
        <w:t>pull</w:t>
      </w:r>
    </w:p>
    <w:p w14:paraId="178734FD" w14:textId="30061CE9" w:rsidR="007B49D2" w:rsidRDefault="007B49D2" w:rsidP="008307B9">
      <w:pPr>
        <w:pStyle w:val="IOSList"/>
        <w:tabs>
          <w:tab w:val="clear" w:pos="567"/>
          <w:tab w:val="clear" w:pos="1134"/>
          <w:tab w:val="clear" w:pos="1701"/>
          <w:tab w:val="clear" w:pos="2268"/>
          <w:tab w:val="clear" w:pos="2835"/>
          <w:tab w:val="left" w:pos="2694"/>
        </w:tabs>
      </w:pPr>
      <w:r>
        <w:t>punch</w:t>
      </w:r>
    </w:p>
    <w:p w14:paraId="7CC4C106" w14:textId="77777777" w:rsidR="007B49D2" w:rsidRDefault="007B49D2" w:rsidP="008307B9">
      <w:pPr>
        <w:pStyle w:val="IOSList"/>
        <w:tabs>
          <w:tab w:val="clear" w:pos="567"/>
          <w:tab w:val="clear" w:pos="1134"/>
          <w:tab w:val="clear" w:pos="1701"/>
          <w:tab w:val="clear" w:pos="2268"/>
          <w:tab w:val="clear" w:pos="2835"/>
          <w:tab w:val="left" w:pos="2694"/>
        </w:tabs>
        <w:sectPr w:rsidR="007B49D2" w:rsidSect="002E0FA9">
          <w:type w:val="continuous"/>
          <w:pgSz w:w="11900" w:h="16840"/>
          <w:pgMar w:top="958" w:right="567" w:bottom="567" w:left="567" w:header="567" w:footer="567" w:gutter="0"/>
          <w:cols w:num="2" w:space="708"/>
        </w:sectPr>
      </w:pPr>
    </w:p>
    <w:p w14:paraId="5B1EC40C" w14:textId="77777777" w:rsidR="002E130F" w:rsidRDefault="002E130F" w:rsidP="002E130F">
      <w:pPr>
        <w:pStyle w:val="IOSheading2"/>
      </w:pPr>
      <w:r>
        <w:t>Elements of dance</w:t>
      </w:r>
    </w:p>
    <w:p w14:paraId="4653EB95" w14:textId="77777777" w:rsidR="002E130F" w:rsidRDefault="002E130F" w:rsidP="002E130F">
      <w:pPr>
        <w:pStyle w:val="IOSheading3"/>
      </w:pPr>
      <w:r>
        <w:t>Action</w:t>
      </w:r>
    </w:p>
    <w:p w14:paraId="309F7C8D" w14:textId="7F88ED81" w:rsidR="002E130F" w:rsidRDefault="002E130F" w:rsidP="003B0F76">
      <w:pPr>
        <w:pStyle w:val="IOSList1"/>
      </w:pPr>
      <w:r>
        <w:t>Perform non-locomotor movement e.g. stretch,</w:t>
      </w:r>
      <w:r w:rsidR="003B0F76">
        <w:t xml:space="preserve"> </w:t>
      </w:r>
      <w:r>
        <w:t>twist, curl, stamp.</w:t>
      </w:r>
    </w:p>
    <w:p w14:paraId="717A05A3" w14:textId="08163455" w:rsidR="002E130F" w:rsidRDefault="002E130F" w:rsidP="002E130F">
      <w:pPr>
        <w:pStyle w:val="IOSList1"/>
      </w:pPr>
      <w:r>
        <w:t>Isolate body parts.</w:t>
      </w:r>
    </w:p>
    <w:p w14:paraId="713724F0" w14:textId="56E2685C" w:rsidR="002E130F" w:rsidRDefault="002E130F" w:rsidP="002E130F">
      <w:pPr>
        <w:pStyle w:val="IOSList1"/>
      </w:pPr>
      <w:r>
        <w:t>Coordinate the movement of body parts.</w:t>
      </w:r>
    </w:p>
    <w:p w14:paraId="6B910C96" w14:textId="77777777" w:rsidR="002E130F" w:rsidRDefault="002E130F" w:rsidP="002E130F">
      <w:pPr>
        <w:pStyle w:val="IOSheading3"/>
      </w:pPr>
      <w:r>
        <w:t>Space</w:t>
      </w:r>
    </w:p>
    <w:p w14:paraId="369CCB02" w14:textId="46CA7633" w:rsidR="002E130F" w:rsidRDefault="002E130F" w:rsidP="002E130F">
      <w:pPr>
        <w:pStyle w:val="IOSList1"/>
      </w:pPr>
      <w:r>
        <w:t>Explore movement in personal space.</w:t>
      </w:r>
    </w:p>
    <w:p w14:paraId="3735FAC0" w14:textId="2CE16561" w:rsidR="00405DFA" w:rsidRPr="00405DFA" w:rsidRDefault="00405DFA" w:rsidP="00405DFA">
      <w:pPr>
        <w:pStyle w:val="IOSheading3"/>
      </w:pPr>
      <w:r>
        <w:t>Dynamics</w:t>
      </w:r>
    </w:p>
    <w:p w14:paraId="3824D096" w14:textId="60256821" w:rsidR="002E130F" w:rsidRDefault="002E130F" w:rsidP="002E130F">
      <w:pPr>
        <w:pStyle w:val="IOSList1"/>
      </w:pPr>
      <w:r>
        <w:t>Explore movement quality related to individual body parts.</w:t>
      </w:r>
    </w:p>
    <w:p w14:paraId="7762E18E" w14:textId="77777777" w:rsidR="002E130F" w:rsidRDefault="002E130F" w:rsidP="002E130F">
      <w:pPr>
        <w:pStyle w:val="IOSheading3"/>
      </w:pPr>
      <w:r>
        <w:t>Relationships</w:t>
      </w:r>
    </w:p>
    <w:p w14:paraId="17E77D8A" w14:textId="0A1ED00C" w:rsidR="002E130F" w:rsidRDefault="002E130F" w:rsidP="002E130F">
      <w:pPr>
        <w:pStyle w:val="IOSList1"/>
      </w:pPr>
      <w:r>
        <w:t>Perform individual movements as part of a group.</w:t>
      </w:r>
    </w:p>
    <w:p w14:paraId="12AE3393" w14:textId="77777777" w:rsidR="002E130F" w:rsidRDefault="002E130F" w:rsidP="002E130F">
      <w:pPr>
        <w:pStyle w:val="IOSheading3"/>
      </w:pPr>
      <w:r>
        <w:t>Assessment</w:t>
      </w:r>
    </w:p>
    <w:p w14:paraId="3FFD4C4B" w14:textId="77777777" w:rsidR="002E130F" w:rsidRDefault="002E130F" w:rsidP="00F43DC2">
      <w:pPr>
        <w:pStyle w:val="IOSList"/>
      </w:pPr>
      <w:r>
        <w:t>Were the students able to:</w:t>
      </w:r>
    </w:p>
    <w:p w14:paraId="7364B46E" w14:textId="79B84DD3" w:rsidR="002E130F" w:rsidRDefault="002E130F" w:rsidP="002E130F">
      <w:pPr>
        <w:pStyle w:val="IOSList1"/>
      </w:pPr>
      <w:r>
        <w:t>follow the teacher’s directions?</w:t>
      </w:r>
    </w:p>
    <w:p w14:paraId="796AE255" w14:textId="2E8E87AC" w:rsidR="002E130F" w:rsidRDefault="002E130F" w:rsidP="002E130F">
      <w:pPr>
        <w:pStyle w:val="IOSList1"/>
      </w:pPr>
      <w:r>
        <w:t>make movements using different parts of the body?</w:t>
      </w:r>
    </w:p>
    <w:p w14:paraId="1479D92F" w14:textId="2CF79A3E" w:rsidR="002E130F" w:rsidRDefault="002E130F" w:rsidP="002E130F">
      <w:pPr>
        <w:pStyle w:val="IOSList1"/>
      </w:pPr>
      <w:r>
        <w:t>show their movements to others?</w:t>
      </w:r>
    </w:p>
    <w:p w14:paraId="56B34E24" w14:textId="0E500515" w:rsidR="00EA0236" w:rsidRPr="005C6A81" w:rsidRDefault="00EA0236" w:rsidP="00EA0236">
      <w:pPr>
        <w:pStyle w:val="IOSHeading1"/>
      </w:pPr>
      <w:r>
        <w:lastRenderedPageBreak/>
        <w:t>Lesson 3</w:t>
      </w:r>
      <w:r w:rsidRPr="005C6A81">
        <w:t xml:space="preserve">: </w:t>
      </w:r>
      <w:r>
        <w:t>Travelling</w:t>
      </w:r>
    </w:p>
    <w:p w14:paraId="37C99106" w14:textId="77777777" w:rsidR="00EA0236" w:rsidRPr="005C6A81" w:rsidRDefault="00EA0236" w:rsidP="00EA0236">
      <w:pPr>
        <w:pStyle w:val="IOSheading2"/>
      </w:pPr>
      <w:r w:rsidRPr="005C6A81">
        <w:t>Sample indicators</w:t>
      </w:r>
    </w:p>
    <w:p w14:paraId="4ACD53C4" w14:textId="77777777" w:rsidR="00EA0236" w:rsidRPr="005C6A81" w:rsidRDefault="00EA0236" w:rsidP="00F43DC2">
      <w:pPr>
        <w:pStyle w:val="IOSList"/>
      </w:pPr>
      <w:r w:rsidRPr="005C6A81">
        <w:t>Students might:</w:t>
      </w:r>
    </w:p>
    <w:p w14:paraId="5184ADE6" w14:textId="77777777" w:rsidR="00EA0236" w:rsidRDefault="00EA0236" w:rsidP="00A0777C">
      <w:pPr>
        <w:pStyle w:val="IOSList1"/>
      </w:pPr>
      <w:r>
        <w:t>move freely while exploring a range of locomotor movements (P)</w:t>
      </w:r>
    </w:p>
    <w:p w14:paraId="6A101F14" w14:textId="46D68570" w:rsidR="00EA0236" w:rsidRDefault="00EA0236" w:rsidP="00EA0236">
      <w:pPr>
        <w:pStyle w:val="IOSList1"/>
      </w:pPr>
      <w:r>
        <w:t>explore level and dynamics while travelling (P,C)</w:t>
      </w:r>
    </w:p>
    <w:p w14:paraId="078529E5" w14:textId="2EC9E9A3" w:rsidR="00EA0236" w:rsidRDefault="00EA0236" w:rsidP="00EA0236">
      <w:pPr>
        <w:pStyle w:val="IOSList1"/>
      </w:pPr>
      <w:r>
        <w:t>observe and discuss movement patterns (A)</w:t>
      </w:r>
    </w:p>
    <w:p w14:paraId="1AA4F1B0" w14:textId="1314E4CA" w:rsidR="00EA0236" w:rsidRDefault="00EA0236" w:rsidP="00EA0236">
      <w:pPr>
        <w:pStyle w:val="IOSList1"/>
      </w:pPr>
      <w:r>
        <w:t>explore different levels and directions (DA)</w:t>
      </w:r>
    </w:p>
    <w:p w14:paraId="1DF79FED" w14:textId="2399D34E" w:rsidR="00EA0236" w:rsidRDefault="00EA0236" w:rsidP="00EA0236">
      <w:pPr>
        <w:pStyle w:val="IOSList1"/>
      </w:pPr>
      <w:r>
        <w:t>stretch and curl the body at different levels (MO).</w:t>
      </w:r>
    </w:p>
    <w:tbl>
      <w:tblPr>
        <w:tblStyle w:val="TableGrid"/>
        <w:tblW w:w="10772" w:type="dxa"/>
        <w:tblInd w:w="108" w:type="dxa"/>
        <w:tblLayout w:type="fixed"/>
        <w:tblLook w:val="04A0" w:firstRow="1" w:lastRow="0" w:firstColumn="1" w:lastColumn="0" w:noHBand="0" w:noVBand="1"/>
        <w:tblDescription w:val="Lesson 3: Travelling - Table idenifying Learning expereince, music and teaching notes"/>
      </w:tblPr>
      <w:tblGrid>
        <w:gridCol w:w="5159"/>
        <w:gridCol w:w="1304"/>
        <w:gridCol w:w="4309"/>
      </w:tblGrid>
      <w:tr w:rsidR="00EA0236" w:rsidRPr="005C6A81" w14:paraId="78801883" w14:textId="77777777" w:rsidTr="00C9105C">
        <w:trPr>
          <w:tblHeader/>
        </w:trPr>
        <w:tc>
          <w:tcPr>
            <w:tcW w:w="5159" w:type="dxa"/>
            <w:tcBorders>
              <w:bottom w:val="single" w:sz="4" w:space="0" w:color="auto"/>
            </w:tcBorders>
          </w:tcPr>
          <w:p w14:paraId="443B9E94" w14:textId="77777777" w:rsidR="00EA0236" w:rsidRPr="005C6A81" w:rsidRDefault="00EA0236" w:rsidP="00D63913">
            <w:pPr>
              <w:pStyle w:val="IOStableheader"/>
            </w:pPr>
            <w:bookmarkStart w:id="3" w:name="ColumnTitle_3"/>
            <w:r w:rsidRPr="005C6A81">
              <w:lastRenderedPageBreak/>
              <w:t>Learning experiences</w:t>
            </w:r>
          </w:p>
        </w:tc>
        <w:tc>
          <w:tcPr>
            <w:tcW w:w="1304" w:type="dxa"/>
            <w:tcBorders>
              <w:bottom w:val="single" w:sz="4" w:space="0" w:color="auto"/>
            </w:tcBorders>
          </w:tcPr>
          <w:p w14:paraId="3E3F7480" w14:textId="77777777" w:rsidR="00EA0236" w:rsidRPr="005C6A81" w:rsidRDefault="00EA0236" w:rsidP="00D63913">
            <w:pPr>
              <w:pStyle w:val="IOStableheader"/>
            </w:pPr>
            <w:r w:rsidRPr="005C6A81">
              <w:t>Music</w:t>
            </w:r>
          </w:p>
        </w:tc>
        <w:tc>
          <w:tcPr>
            <w:tcW w:w="4309" w:type="dxa"/>
            <w:tcBorders>
              <w:bottom w:val="single" w:sz="4" w:space="0" w:color="auto"/>
            </w:tcBorders>
          </w:tcPr>
          <w:p w14:paraId="23651916" w14:textId="77777777" w:rsidR="00EA0236" w:rsidRPr="005C6A81" w:rsidRDefault="00EA0236" w:rsidP="00D63913">
            <w:pPr>
              <w:pStyle w:val="IOStableheader"/>
            </w:pPr>
            <w:r w:rsidRPr="005C6A81">
              <w:t>Teaching notes</w:t>
            </w:r>
          </w:p>
        </w:tc>
      </w:tr>
      <w:bookmarkEnd w:id="3"/>
      <w:tr w:rsidR="00EA0236" w:rsidRPr="005C6A81" w14:paraId="39B1F040" w14:textId="77777777" w:rsidTr="00C9105C">
        <w:tc>
          <w:tcPr>
            <w:tcW w:w="5159" w:type="dxa"/>
            <w:tcBorders>
              <w:bottom w:val="nil"/>
            </w:tcBorders>
          </w:tcPr>
          <w:p w14:paraId="471357E9" w14:textId="77777777" w:rsidR="00C25741" w:rsidRDefault="00C25741" w:rsidP="00C25741">
            <w:pPr>
              <w:pStyle w:val="IOStabletext"/>
            </w:pPr>
            <w:r>
              <w:t>As a warm-up, students walk around the space with different body parts leading e.g. elbow, armpit, chin.</w:t>
            </w:r>
          </w:p>
          <w:p w14:paraId="4C205BE3" w14:textId="77777777" w:rsidR="00C25741" w:rsidRDefault="00C25741" w:rsidP="009532E1">
            <w:pPr>
              <w:pStyle w:val="IOStabletext"/>
              <w:spacing w:before="1080"/>
            </w:pPr>
            <w:r>
              <w:t>Alternate walking fast and slowly in time with the beat of the tambourine.</w:t>
            </w:r>
          </w:p>
          <w:p w14:paraId="61E38D30" w14:textId="1071EFEE" w:rsidR="00EA0236" w:rsidRPr="005C6A81" w:rsidRDefault="00C25741" w:rsidP="00C25741">
            <w:pPr>
              <w:pStyle w:val="IOStabletext"/>
            </w:pPr>
            <w:r>
              <w:t>Instruct students to find different ways of moving around the room e.g. kangaroo hops, sliding, crawling.</w:t>
            </w:r>
          </w:p>
        </w:tc>
        <w:tc>
          <w:tcPr>
            <w:tcW w:w="1304" w:type="dxa"/>
            <w:tcBorders>
              <w:bottom w:val="nil"/>
            </w:tcBorders>
          </w:tcPr>
          <w:p w14:paraId="71AC4CE4" w14:textId="77777777" w:rsidR="00EA0236" w:rsidRPr="005C6A81" w:rsidRDefault="00EA0236" w:rsidP="00D63913">
            <w:pPr>
              <w:pStyle w:val="IOStabletext"/>
            </w:pPr>
            <w:r w:rsidRPr="005C6A81">
              <w:t>None</w:t>
            </w:r>
          </w:p>
        </w:tc>
        <w:tc>
          <w:tcPr>
            <w:tcW w:w="4309" w:type="dxa"/>
            <w:tcBorders>
              <w:bottom w:val="nil"/>
            </w:tcBorders>
          </w:tcPr>
          <w:p w14:paraId="0219578D" w14:textId="77777777" w:rsidR="00C25741" w:rsidRDefault="00C25741" w:rsidP="00C25741">
            <w:pPr>
              <w:pStyle w:val="IOStabletext"/>
            </w:pPr>
            <w:r>
              <w:t>Reinforce rules developed about the use of the space:</w:t>
            </w:r>
          </w:p>
          <w:p w14:paraId="21406BA8" w14:textId="23441358" w:rsidR="00C25741" w:rsidRDefault="00C25741" w:rsidP="0046271F">
            <w:pPr>
              <w:pStyle w:val="IOStablelist"/>
              <w:ind w:left="346"/>
            </w:pPr>
            <w:r>
              <w:t>travelling in the same direction.</w:t>
            </w:r>
          </w:p>
          <w:p w14:paraId="3F6EBEAF" w14:textId="6E601EAA" w:rsidR="00C25741" w:rsidRDefault="00C25741" w:rsidP="0046271F">
            <w:pPr>
              <w:pStyle w:val="IOStablelist"/>
              <w:ind w:left="346"/>
            </w:pPr>
            <w:r>
              <w:t>avoiding collision with other dancers.</w:t>
            </w:r>
          </w:p>
          <w:p w14:paraId="16962854" w14:textId="78855684" w:rsidR="00C25741" w:rsidRDefault="00C25741" w:rsidP="0046271F">
            <w:pPr>
              <w:pStyle w:val="IOStablelist"/>
              <w:ind w:left="346"/>
            </w:pPr>
            <w:r>
              <w:t>using peripheral vision.</w:t>
            </w:r>
          </w:p>
          <w:p w14:paraId="22192520" w14:textId="48A4AB68" w:rsidR="00EA0236" w:rsidRPr="005C6A81" w:rsidRDefault="00C25741" w:rsidP="00282BB4">
            <w:pPr>
              <w:pStyle w:val="IOStabletext"/>
            </w:pPr>
            <w:r>
              <w:t>Use the “follow me” strategy to provide a model for the students.</w:t>
            </w:r>
          </w:p>
        </w:tc>
      </w:tr>
      <w:tr w:rsidR="00EA0236" w:rsidRPr="005C6A81" w14:paraId="3E295BC8" w14:textId="77777777" w:rsidTr="00C9105C">
        <w:tc>
          <w:tcPr>
            <w:tcW w:w="5159" w:type="dxa"/>
            <w:tcBorders>
              <w:top w:val="nil"/>
              <w:bottom w:val="nil"/>
            </w:tcBorders>
          </w:tcPr>
          <w:p w14:paraId="4D83648B" w14:textId="77777777" w:rsidR="00C25741" w:rsidRDefault="00C25741" w:rsidP="00C25741">
            <w:pPr>
              <w:pStyle w:val="IOStabletext"/>
            </w:pPr>
            <w:r>
              <w:t>Moving around the room:</w:t>
            </w:r>
          </w:p>
          <w:p w14:paraId="44B5046F" w14:textId="41EF6327" w:rsidR="00C25741" w:rsidRDefault="00C25741" w:rsidP="006439CF">
            <w:pPr>
              <w:pStyle w:val="IOStablelist"/>
              <w:ind w:left="459"/>
            </w:pPr>
            <w:r>
              <w:t>run tall, run short</w:t>
            </w:r>
          </w:p>
          <w:p w14:paraId="6F77EB4A" w14:textId="17BBA87C" w:rsidR="00C25741" w:rsidRDefault="00C25741" w:rsidP="006439CF">
            <w:pPr>
              <w:pStyle w:val="IOStablelist"/>
              <w:ind w:left="459"/>
            </w:pPr>
            <w:r>
              <w:t>run holding your hands high, hands low</w:t>
            </w:r>
          </w:p>
          <w:p w14:paraId="668A7555" w14:textId="153B644E" w:rsidR="00C25741" w:rsidRDefault="00C25741" w:rsidP="006439CF">
            <w:pPr>
              <w:pStyle w:val="IOStablelist"/>
              <w:ind w:left="459"/>
            </w:pPr>
            <w:r>
              <w:t>run lifting your feet high</w:t>
            </w:r>
          </w:p>
          <w:p w14:paraId="68C43D08" w14:textId="2283D436" w:rsidR="00C25741" w:rsidRDefault="00C25741" w:rsidP="006439CF">
            <w:pPr>
              <w:pStyle w:val="IOStablelist"/>
              <w:ind w:left="459"/>
            </w:pPr>
            <w:r>
              <w:t>sliding your feet along the floor.</w:t>
            </w:r>
          </w:p>
          <w:p w14:paraId="03567A64" w14:textId="77777777" w:rsidR="00DD643B" w:rsidRDefault="00DD643B" w:rsidP="00DD643B">
            <w:pPr>
              <w:pStyle w:val="IOStablelist"/>
              <w:numPr>
                <w:ilvl w:val="0"/>
                <w:numId w:val="0"/>
              </w:numPr>
              <w:ind w:left="459"/>
            </w:pPr>
          </w:p>
          <w:p w14:paraId="4B663F1C" w14:textId="77777777" w:rsidR="00C25741" w:rsidRDefault="00C25741" w:rsidP="00C25741">
            <w:pPr>
              <w:pStyle w:val="IOStabletext"/>
            </w:pPr>
            <w:r>
              <w:t>Students explore different ways of walking: on the toes, heels, sides of feet, with toes pointed in, toes pointed out, marching lifting knees high and swinging the arms.</w:t>
            </w:r>
          </w:p>
          <w:p w14:paraId="2C9001E5" w14:textId="77777777" w:rsidR="00C25741" w:rsidRDefault="00C25741" w:rsidP="00C25741">
            <w:pPr>
              <w:pStyle w:val="IOStabletext"/>
            </w:pPr>
            <w:r>
              <w:t>Discuss with the students how the movement quality varies with the way in which the movement is performed.</w:t>
            </w:r>
          </w:p>
          <w:p w14:paraId="7A5AA6DB" w14:textId="0F875697" w:rsidR="00EA0236" w:rsidRPr="00AA4850" w:rsidRDefault="00C25741" w:rsidP="00C25741">
            <w:pPr>
              <w:pStyle w:val="IOStabletext"/>
            </w:pPr>
            <w:r>
              <w:t xml:space="preserve">Explore other locomotor movements in a similar way </w:t>
            </w:r>
            <w:r w:rsidRPr="00C25741">
              <w:t>e.g. jumping from one foot to the other, the biggest, smallest, highest jump. Bend knees on the landing to absorb sho</w:t>
            </w:r>
            <w:r w:rsidR="00D403D1">
              <w:t>ck through the feet and ankles.</w:t>
            </w:r>
          </w:p>
        </w:tc>
        <w:tc>
          <w:tcPr>
            <w:tcW w:w="1304" w:type="dxa"/>
            <w:tcBorders>
              <w:top w:val="nil"/>
              <w:bottom w:val="nil"/>
            </w:tcBorders>
          </w:tcPr>
          <w:p w14:paraId="0A352FA7" w14:textId="3571DA7B" w:rsidR="00DD643B" w:rsidRDefault="00DD643B" w:rsidP="00DD643B">
            <w:pPr>
              <w:pStyle w:val="IOStabletext"/>
              <w:spacing w:before="0"/>
            </w:pPr>
            <w:r>
              <w:t>Own choice of music at a steady walking beat (optional)</w:t>
            </w:r>
          </w:p>
          <w:p w14:paraId="6BD77F17" w14:textId="77777777" w:rsidR="00DD643B" w:rsidRDefault="00DD643B" w:rsidP="00DD643B">
            <w:pPr>
              <w:pStyle w:val="IOStabletext"/>
              <w:spacing w:before="0" w:after="0"/>
            </w:pPr>
          </w:p>
          <w:p w14:paraId="02C01713" w14:textId="5AA509A8" w:rsidR="00EA0236" w:rsidRPr="005C6A81" w:rsidRDefault="00DD643B" w:rsidP="00DD643B">
            <w:pPr>
              <w:pStyle w:val="IOStabletext"/>
              <w:spacing w:before="0" w:after="120"/>
            </w:pPr>
            <w:r>
              <w:t>Drum</w:t>
            </w:r>
            <w:r w:rsidR="00C25741" w:rsidRPr="00C25741">
              <w:t xml:space="preserve"> or </w:t>
            </w:r>
            <w:r>
              <w:t>claves</w:t>
            </w:r>
          </w:p>
        </w:tc>
        <w:tc>
          <w:tcPr>
            <w:tcW w:w="4309" w:type="dxa"/>
            <w:tcBorders>
              <w:top w:val="nil"/>
              <w:bottom w:val="nil"/>
            </w:tcBorders>
          </w:tcPr>
          <w:p w14:paraId="3E7BC936" w14:textId="77777777" w:rsidR="00C25741" w:rsidRDefault="00C25741" w:rsidP="00C25741">
            <w:pPr>
              <w:pStyle w:val="IOStabletext"/>
            </w:pPr>
            <w:r>
              <w:t>Provide more structure by alternating the exploration of locomotor movement with music played at a steady walking beat.</w:t>
            </w:r>
          </w:p>
          <w:p w14:paraId="27A1EE06" w14:textId="77777777" w:rsidR="00DD643B" w:rsidRDefault="00DD643B" w:rsidP="00D36A27">
            <w:pPr>
              <w:pStyle w:val="IOStabletext"/>
              <w:spacing w:before="360"/>
            </w:pPr>
          </w:p>
          <w:p w14:paraId="2DE2E453" w14:textId="77777777" w:rsidR="00C25741" w:rsidRDefault="00C25741" w:rsidP="00D36A27">
            <w:pPr>
              <w:pStyle w:val="IOStabletext"/>
              <w:spacing w:before="360"/>
            </w:pPr>
            <w:r>
              <w:t>A walk is one step after the other with a transfer of weight that moves you forward. Jumping is the transfer of weight from one foot or both feet to both feet.</w:t>
            </w:r>
          </w:p>
          <w:p w14:paraId="745E1778" w14:textId="77777777" w:rsidR="00C25741" w:rsidRDefault="00C25741" w:rsidP="00C25741">
            <w:pPr>
              <w:pStyle w:val="IOStabletext"/>
            </w:pPr>
            <w:r>
              <w:t>Hopping is the transfer of weight from one foot to the same foot, with the arms used to maintain balance and assist in upward movement.</w:t>
            </w:r>
          </w:p>
          <w:p w14:paraId="58B75632" w14:textId="77777777" w:rsidR="00C25741" w:rsidRDefault="00C25741" w:rsidP="00C25741">
            <w:pPr>
              <w:pStyle w:val="IOStabletext"/>
            </w:pPr>
            <w:r>
              <w:t>Skipping is a combination of a long step and a short hop, alternating the lead foot after each hop.</w:t>
            </w:r>
          </w:p>
          <w:p w14:paraId="5FB85889" w14:textId="0C72A2E5" w:rsidR="00EA0236" w:rsidRPr="005C6A81" w:rsidRDefault="00C25741" w:rsidP="00C25741">
            <w:pPr>
              <w:pStyle w:val="IOStabletext"/>
            </w:pPr>
            <w:r>
              <w:t>In a gallop you continually lead with one foot.</w:t>
            </w:r>
          </w:p>
        </w:tc>
      </w:tr>
      <w:tr w:rsidR="00EA0236" w:rsidRPr="005C6A81" w14:paraId="2876AA06" w14:textId="77777777" w:rsidTr="00C9105C">
        <w:tc>
          <w:tcPr>
            <w:tcW w:w="5159" w:type="dxa"/>
            <w:tcBorders>
              <w:top w:val="nil"/>
            </w:tcBorders>
          </w:tcPr>
          <w:p w14:paraId="411828BB" w14:textId="77777777" w:rsidR="00C25741" w:rsidRPr="006F7D4C" w:rsidRDefault="00C25741" w:rsidP="006F7D4C">
            <w:pPr>
              <w:pStyle w:val="IOStabletext"/>
            </w:pPr>
            <w:r w:rsidRPr="006F7D4C">
              <w:t>Consider ways the students can travel from one side of the room to the other at a:</w:t>
            </w:r>
          </w:p>
          <w:p w14:paraId="56DF6D9E" w14:textId="7603DC78" w:rsidR="00C25741" w:rsidRPr="006F7D4C" w:rsidRDefault="00C25741" w:rsidP="006439CF">
            <w:pPr>
              <w:pStyle w:val="IOStablelist"/>
              <w:ind w:left="459"/>
            </w:pPr>
            <w:r w:rsidRPr="006F7D4C">
              <w:t>high level</w:t>
            </w:r>
          </w:p>
          <w:p w14:paraId="547D1E83" w14:textId="0D2DEC25" w:rsidR="00C25741" w:rsidRPr="006F7D4C" w:rsidRDefault="00C25741" w:rsidP="006439CF">
            <w:pPr>
              <w:pStyle w:val="IOStablelist"/>
              <w:ind w:left="459"/>
            </w:pPr>
            <w:r w:rsidRPr="006F7D4C">
              <w:t>medium level</w:t>
            </w:r>
          </w:p>
          <w:p w14:paraId="5F0878CE" w14:textId="35C9075B" w:rsidR="00C25741" w:rsidRPr="006F7D4C" w:rsidRDefault="00C25741" w:rsidP="006439CF">
            <w:pPr>
              <w:pStyle w:val="IOStablelist"/>
              <w:ind w:left="459"/>
            </w:pPr>
            <w:r w:rsidRPr="006F7D4C">
              <w:t>low level.</w:t>
            </w:r>
          </w:p>
          <w:p w14:paraId="630F6248" w14:textId="77777777" w:rsidR="00C25741" w:rsidRPr="006F7D4C" w:rsidRDefault="00C25741" w:rsidP="00D36A27">
            <w:pPr>
              <w:pStyle w:val="IOStabletext"/>
              <w:spacing w:before="240"/>
            </w:pPr>
            <w:r w:rsidRPr="006F7D4C">
              <w:t>Ask students to travel across the room, focusing on the level of the various body parts:</w:t>
            </w:r>
          </w:p>
          <w:p w14:paraId="603A5020" w14:textId="7C2C0592" w:rsidR="00C25741" w:rsidRPr="006F7D4C" w:rsidRDefault="00C25741" w:rsidP="006439CF">
            <w:pPr>
              <w:pStyle w:val="IOStablelist"/>
              <w:ind w:left="459" w:hanging="473"/>
            </w:pPr>
            <w:r w:rsidRPr="006F7D4C">
              <w:t>with your hands brushing the floor</w:t>
            </w:r>
          </w:p>
          <w:p w14:paraId="3820D203" w14:textId="3FDEB83C" w:rsidR="00C25741" w:rsidRPr="006F7D4C" w:rsidRDefault="00C25741" w:rsidP="006439CF">
            <w:pPr>
              <w:pStyle w:val="IOStablelist"/>
              <w:ind w:left="459" w:hanging="473"/>
            </w:pPr>
            <w:r w:rsidRPr="006F7D4C">
              <w:t>with your elbow at a high level</w:t>
            </w:r>
          </w:p>
          <w:p w14:paraId="5E2596A1" w14:textId="5E4EBBEC" w:rsidR="00C25741" w:rsidRPr="006F7D4C" w:rsidRDefault="00C25741" w:rsidP="006439CF">
            <w:pPr>
              <w:pStyle w:val="IOStablelist"/>
              <w:ind w:left="459" w:hanging="473"/>
            </w:pPr>
            <w:r w:rsidRPr="006F7D4C">
              <w:t>making a part of the body chance from highest to lowest.</w:t>
            </w:r>
          </w:p>
          <w:p w14:paraId="63107AA6" w14:textId="77777777" w:rsidR="00C25741" w:rsidRPr="006F7D4C" w:rsidRDefault="00C25741" w:rsidP="004041A5">
            <w:pPr>
              <w:pStyle w:val="IOStabletext"/>
              <w:spacing w:before="240"/>
            </w:pPr>
            <w:r w:rsidRPr="006F7D4C">
              <w:t>Select 3 movement cards to form a simple locomotor sequence.</w:t>
            </w:r>
          </w:p>
          <w:p w14:paraId="0A3E1C2F" w14:textId="0D8C3CAE" w:rsidR="00C25741" w:rsidRPr="006F7D4C" w:rsidRDefault="00C25741" w:rsidP="006439CF">
            <w:pPr>
              <w:pStyle w:val="IOStablelist"/>
              <w:numPr>
                <w:ilvl w:val="0"/>
                <w:numId w:val="41"/>
              </w:numPr>
              <w:tabs>
                <w:tab w:val="clear" w:pos="567"/>
              </w:tabs>
              <w:ind w:left="459"/>
            </w:pPr>
            <w:r w:rsidRPr="006F7D4C">
              <w:t>Perform as a whole class.</w:t>
            </w:r>
          </w:p>
          <w:p w14:paraId="0BCBDD71" w14:textId="5800A0EC" w:rsidR="00C25741" w:rsidRPr="006F7D4C" w:rsidRDefault="00C25741" w:rsidP="006439CF">
            <w:pPr>
              <w:pStyle w:val="IOStablelist"/>
              <w:numPr>
                <w:ilvl w:val="0"/>
                <w:numId w:val="41"/>
              </w:numPr>
              <w:tabs>
                <w:tab w:val="clear" w:pos="567"/>
              </w:tabs>
              <w:ind w:left="459"/>
            </w:pPr>
            <w:r w:rsidRPr="006F7D4C">
              <w:t>Repeat, in pairs, developing and performing simple locomotor sequences.</w:t>
            </w:r>
          </w:p>
          <w:p w14:paraId="26FAEB87" w14:textId="2B2A630A" w:rsidR="00C25741" w:rsidRPr="006F7D4C" w:rsidRDefault="00C25741" w:rsidP="006439CF">
            <w:pPr>
              <w:pStyle w:val="IOStablelist"/>
              <w:numPr>
                <w:ilvl w:val="0"/>
                <w:numId w:val="41"/>
              </w:numPr>
              <w:tabs>
                <w:tab w:val="clear" w:pos="567"/>
              </w:tabs>
              <w:ind w:left="459"/>
            </w:pPr>
            <w:r w:rsidRPr="006F7D4C">
              <w:t>Half the class perform their sequences, while the other half observe.</w:t>
            </w:r>
          </w:p>
          <w:p w14:paraId="4BB1E0DE" w14:textId="032A6BB8" w:rsidR="00EA0236" w:rsidRPr="00AA4850" w:rsidRDefault="00C25741" w:rsidP="00405DFA">
            <w:pPr>
              <w:pStyle w:val="IOStabletext"/>
            </w:pPr>
            <w:r w:rsidRPr="006F7D4C">
              <w:lastRenderedPageBreak/>
              <w:t>Discuss the variety and combination of responses.</w:t>
            </w:r>
          </w:p>
        </w:tc>
        <w:tc>
          <w:tcPr>
            <w:tcW w:w="1304" w:type="dxa"/>
            <w:tcBorders>
              <w:top w:val="nil"/>
            </w:tcBorders>
          </w:tcPr>
          <w:p w14:paraId="020C8C0E" w14:textId="77777777" w:rsidR="00EA0236" w:rsidRPr="005C6A81" w:rsidRDefault="00EA0236" w:rsidP="00D63913">
            <w:pPr>
              <w:pStyle w:val="IOStabletext"/>
            </w:pPr>
            <w:r w:rsidRPr="005C6A81">
              <w:lastRenderedPageBreak/>
              <w:t>None</w:t>
            </w:r>
          </w:p>
        </w:tc>
        <w:tc>
          <w:tcPr>
            <w:tcW w:w="4309" w:type="dxa"/>
            <w:tcBorders>
              <w:top w:val="nil"/>
            </w:tcBorders>
          </w:tcPr>
          <w:p w14:paraId="45339076" w14:textId="77777777" w:rsidR="00DD643B" w:rsidRDefault="00DD643B" w:rsidP="00DD643B">
            <w:pPr>
              <w:pStyle w:val="IOStabletext"/>
              <w:spacing w:before="0"/>
            </w:pPr>
          </w:p>
          <w:p w14:paraId="6639E97D" w14:textId="03E4FB80" w:rsidR="00DD643B" w:rsidRDefault="00C25741" w:rsidP="00DD643B">
            <w:pPr>
              <w:pStyle w:val="IOStabletext"/>
              <w:spacing w:before="1440"/>
            </w:pPr>
            <w:r>
              <w:t>Draw students’ attention to how the quality and dynamic of the movement are affected by the level at which a movement is performed. Not only can the level of the whole body vary but also the</w:t>
            </w:r>
            <w:r w:rsidR="00DD643B">
              <w:t xml:space="preserve"> level of different body parts.</w:t>
            </w:r>
          </w:p>
          <w:p w14:paraId="02910C8F" w14:textId="77777777" w:rsidR="00DD643B" w:rsidRDefault="00DD643B" w:rsidP="00DD643B">
            <w:pPr>
              <w:pStyle w:val="IOStabletext"/>
              <w:spacing w:before="1440"/>
            </w:pPr>
          </w:p>
          <w:p w14:paraId="119B8020" w14:textId="77777777" w:rsidR="00DD643B" w:rsidRDefault="00DD643B" w:rsidP="00DD643B">
            <w:pPr>
              <w:pStyle w:val="IOStabletext"/>
              <w:spacing w:before="480"/>
            </w:pPr>
          </w:p>
          <w:p w14:paraId="6932AF0A" w14:textId="77777777" w:rsidR="00C25741" w:rsidRDefault="00C25741" w:rsidP="00DD643B">
            <w:pPr>
              <w:pStyle w:val="IOStabletextbold"/>
              <w:spacing w:before="0"/>
            </w:pPr>
            <w:r>
              <w:lastRenderedPageBreak/>
              <w:t>Extension</w:t>
            </w:r>
          </w:p>
          <w:p w14:paraId="587213E2" w14:textId="77777777" w:rsidR="00C25741" w:rsidRDefault="00C25741" w:rsidP="006F7D4C">
            <w:pPr>
              <w:pStyle w:val="IOStabletext"/>
            </w:pPr>
            <w:r>
              <w:t>Introduce and practise the pattern for a relay. Relay game:</w:t>
            </w:r>
          </w:p>
          <w:p w14:paraId="2B71AB9B" w14:textId="77777777" w:rsidR="00C25741" w:rsidRDefault="00C25741" w:rsidP="006F7D4C">
            <w:pPr>
              <w:pStyle w:val="IOStabletext"/>
            </w:pPr>
            <w:r>
              <w:t>Half the class participate while the other half observe and act as judges. Check that the teams follow instructions.</w:t>
            </w:r>
          </w:p>
          <w:p w14:paraId="42D11F5E" w14:textId="1878FC64" w:rsidR="00C25741" w:rsidRDefault="00C25741" w:rsidP="0046271F">
            <w:pPr>
              <w:pStyle w:val="IOStablelist"/>
              <w:ind w:left="346"/>
            </w:pPr>
            <w:r>
              <w:t>Travel at a different level from the previous team member.</w:t>
            </w:r>
          </w:p>
          <w:p w14:paraId="6BAD2C9E" w14:textId="747739B4" w:rsidR="00C25741" w:rsidRDefault="00C25741" w:rsidP="0046271F">
            <w:pPr>
              <w:pStyle w:val="IOStablelist"/>
              <w:ind w:left="346"/>
            </w:pPr>
            <w:r>
              <w:t>Identify a body part; team members can change the level of the body parts.</w:t>
            </w:r>
          </w:p>
          <w:p w14:paraId="52F1FCA8" w14:textId="6F3F9A00" w:rsidR="00EA0236" w:rsidRPr="005C6A81" w:rsidRDefault="00C25741" w:rsidP="0046271F">
            <w:pPr>
              <w:pStyle w:val="IOStablelist"/>
              <w:ind w:left="346"/>
            </w:pPr>
            <w:r>
              <w:t>Mov</w:t>
            </w:r>
            <w:r w:rsidR="006F7D4C">
              <w:t xml:space="preserve">e from a high to a low level as </w:t>
            </w:r>
            <w:r>
              <w:t>teams cross the room, reverse on return.</w:t>
            </w:r>
          </w:p>
        </w:tc>
      </w:tr>
    </w:tbl>
    <w:p w14:paraId="2E18DABE" w14:textId="77777777" w:rsidR="006F7D4C" w:rsidRDefault="006F7D4C" w:rsidP="00071818">
      <w:pPr>
        <w:pStyle w:val="IOSheading3"/>
        <w:pageBreakBefore/>
      </w:pPr>
      <w:r>
        <w:lastRenderedPageBreak/>
        <w:t>Resources</w:t>
      </w:r>
    </w:p>
    <w:p w14:paraId="0A8C87DD" w14:textId="0FBCBED0" w:rsidR="006F7D4C" w:rsidRDefault="006F7D4C" w:rsidP="00E16215">
      <w:pPr>
        <w:pStyle w:val="IOSList1"/>
      </w:pPr>
      <w:r>
        <w:t>Movement cards (create cards with single words e.g. skip, walk, run, gallop, jump, hop, slide, roll, march, turn, shuffle, crawl.)</w:t>
      </w:r>
    </w:p>
    <w:p w14:paraId="4C44DEC9" w14:textId="56C5A679" w:rsidR="006F7D4C" w:rsidRDefault="006F7D4C" w:rsidP="00E16215">
      <w:pPr>
        <w:pStyle w:val="IOSList1"/>
      </w:pPr>
      <w:r>
        <w:t xml:space="preserve">Music: </w:t>
      </w:r>
      <w:r w:rsidR="00DD643B">
        <w:t xml:space="preserve">own choice at a moderate tempo (speed) e.g. </w:t>
      </w:r>
      <w:r w:rsidR="00644697">
        <w:t xml:space="preserve">Mozart’s Piano Concerto No 4 in G KV41 – Andante </w:t>
      </w:r>
      <w:r w:rsidR="00DD643B">
        <w:t>(optional)</w:t>
      </w:r>
    </w:p>
    <w:p w14:paraId="09239306" w14:textId="6ED6ED68" w:rsidR="006F7D4C" w:rsidRDefault="00644697" w:rsidP="00E16215">
      <w:pPr>
        <w:pStyle w:val="IOSList1"/>
      </w:pPr>
      <w:r>
        <w:t>Drum</w:t>
      </w:r>
      <w:r w:rsidR="006F7D4C">
        <w:t xml:space="preserve"> or</w:t>
      </w:r>
      <w:r>
        <w:t xml:space="preserve"> claves</w:t>
      </w:r>
      <w:r w:rsidR="006F7D4C">
        <w:t xml:space="preserve"> </w:t>
      </w:r>
      <w:r>
        <w:t>(</w:t>
      </w:r>
      <w:r w:rsidR="006F7D4C">
        <w:t>rhythm sticks</w:t>
      </w:r>
      <w:r>
        <w:t>)</w:t>
      </w:r>
      <w:r w:rsidR="006F7D4C">
        <w:t>.</w:t>
      </w:r>
    </w:p>
    <w:p w14:paraId="226A4B76" w14:textId="77777777" w:rsidR="006F7D4C" w:rsidRDefault="006F7D4C" w:rsidP="006F7D4C">
      <w:pPr>
        <w:pStyle w:val="IOSheading3"/>
      </w:pPr>
      <w:r>
        <w:t>Language</w:t>
      </w:r>
    </w:p>
    <w:p w14:paraId="09C55707" w14:textId="77777777" w:rsidR="005A661E" w:rsidRDefault="005A661E" w:rsidP="00E16215">
      <w:pPr>
        <w:pStyle w:val="IOSList"/>
        <w:sectPr w:rsidR="005A661E" w:rsidSect="00653D7F">
          <w:type w:val="continuous"/>
          <w:pgSz w:w="11900" w:h="16840"/>
          <w:pgMar w:top="958" w:right="567" w:bottom="567" w:left="567" w:header="567" w:footer="567" w:gutter="0"/>
          <w:cols w:space="708"/>
        </w:sectPr>
      </w:pPr>
    </w:p>
    <w:p w14:paraId="4885CB22" w14:textId="0D36C8E3" w:rsidR="00E16215" w:rsidRDefault="005A661E" w:rsidP="00E16215">
      <w:pPr>
        <w:pStyle w:val="IOSList"/>
      </w:pPr>
      <w:r>
        <w:t>high</w:t>
      </w:r>
    </w:p>
    <w:p w14:paraId="48172EF9" w14:textId="695EA70F" w:rsidR="00E16215" w:rsidRDefault="005A661E" w:rsidP="00E16215">
      <w:pPr>
        <w:pStyle w:val="IOSList"/>
      </w:pPr>
      <w:r>
        <w:t>medium</w:t>
      </w:r>
    </w:p>
    <w:p w14:paraId="76522551" w14:textId="68583DD4" w:rsidR="00E16215" w:rsidRDefault="005A661E" w:rsidP="00E16215">
      <w:pPr>
        <w:pStyle w:val="IOSList"/>
      </w:pPr>
      <w:r>
        <w:t>low</w:t>
      </w:r>
    </w:p>
    <w:p w14:paraId="514F2404" w14:textId="3446B342" w:rsidR="00E16215" w:rsidRDefault="005A661E" w:rsidP="00E16215">
      <w:pPr>
        <w:pStyle w:val="IOSList"/>
      </w:pPr>
      <w:r>
        <w:t>strong</w:t>
      </w:r>
    </w:p>
    <w:p w14:paraId="0FE66CDC" w14:textId="1D2C1757" w:rsidR="00E16215" w:rsidRDefault="005A661E" w:rsidP="00E16215">
      <w:pPr>
        <w:pStyle w:val="IOSList"/>
      </w:pPr>
      <w:r>
        <w:t>light</w:t>
      </w:r>
    </w:p>
    <w:p w14:paraId="70881C8B" w14:textId="6782FC16" w:rsidR="00E16215" w:rsidRDefault="005A661E" w:rsidP="00E16215">
      <w:pPr>
        <w:pStyle w:val="IOSList"/>
      </w:pPr>
      <w:r>
        <w:t>heavy</w:t>
      </w:r>
    </w:p>
    <w:p w14:paraId="33C7AEFD" w14:textId="56012C4E" w:rsidR="00E16215" w:rsidRDefault="005A661E" w:rsidP="00E16215">
      <w:pPr>
        <w:pStyle w:val="IOSList"/>
      </w:pPr>
      <w:r>
        <w:t>weak</w:t>
      </w:r>
    </w:p>
    <w:p w14:paraId="6B73A4CA" w14:textId="517F2B65" w:rsidR="00E16215" w:rsidRDefault="005A661E" w:rsidP="00E16215">
      <w:pPr>
        <w:pStyle w:val="IOSList"/>
      </w:pPr>
      <w:r>
        <w:t>slow</w:t>
      </w:r>
    </w:p>
    <w:p w14:paraId="7DF6984F" w14:textId="13481FAE" w:rsidR="00E16215" w:rsidRDefault="005A661E" w:rsidP="00E16215">
      <w:pPr>
        <w:pStyle w:val="IOSList"/>
      </w:pPr>
      <w:r>
        <w:t>gradual</w:t>
      </w:r>
    </w:p>
    <w:p w14:paraId="010D9763" w14:textId="3F85DB31" w:rsidR="00E16215" w:rsidRDefault="005A661E" w:rsidP="00E16215">
      <w:pPr>
        <w:pStyle w:val="IOSList"/>
      </w:pPr>
      <w:r>
        <w:t>fast</w:t>
      </w:r>
    </w:p>
    <w:p w14:paraId="40B5951C" w14:textId="77777777" w:rsidR="005A661E" w:rsidRDefault="006F7D4C" w:rsidP="00E16215">
      <w:pPr>
        <w:pStyle w:val="IOSList"/>
        <w:sectPr w:rsidR="005A661E" w:rsidSect="005A661E">
          <w:type w:val="continuous"/>
          <w:pgSz w:w="11900" w:h="16840"/>
          <w:pgMar w:top="958" w:right="567" w:bottom="567" w:left="567" w:header="567" w:footer="567" w:gutter="0"/>
          <w:cols w:num="2" w:space="708"/>
        </w:sectPr>
      </w:pPr>
      <w:r>
        <w:t>sudden</w:t>
      </w:r>
    </w:p>
    <w:p w14:paraId="36B6F346" w14:textId="77777777" w:rsidR="00E16215" w:rsidRDefault="00E16215" w:rsidP="00E16215">
      <w:pPr>
        <w:pStyle w:val="IOSheading2"/>
      </w:pPr>
      <w:r>
        <w:t>Elements of dance</w:t>
      </w:r>
    </w:p>
    <w:p w14:paraId="239F835F" w14:textId="77777777" w:rsidR="00E16215" w:rsidRDefault="00E16215" w:rsidP="00E16215">
      <w:pPr>
        <w:pStyle w:val="IOSheading3"/>
      </w:pPr>
      <w:r>
        <w:t>Action</w:t>
      </w:r>
    </w:p>
    <w:p w14:paraId="397F9D2B" w14:textId="7328807D" w:rsidR="00E16215" w:rsidRDefault="00E16215" w:rsidP="00E16215">
      <w:pPr>
        <w:pStyle w:val="IOSList1"/>
      </w:pPr>
      <w:r>
        <w:t>Perform a variety of locomotor movements.</w:t>
      </w:r>
    </w:p>
    <w:p w14:paraId="6FBD434D" w14:textId="77777777" w:rsidR="00E16215" w:rsidRDefault="00E16215" w:rsidP="00E16215">
      <w:pPr>
        <w:pStyle w:val="IOSheading3"/>
      </w:pPr>
      <w:r>
        <w:t>Space</w:t>
      </w:r>
    </w:p>
    <w:p w14:paraId="4ACBC228" w14:textId="342B1099" w:rsidR="00E16215" w:rsidRDefault="00E16215" w:rsidP="00E16215">
      <w:pPr>
        <w:pStyle w:val="IOSList1"/>
      </w:pPr>
      <w:r>
        <w:t>Perform using a variety of levels.</w:t>
      </w:r>
    </w:p>
    <w:p w14:paraId="05E442A4" w14:textId="77777777" w:rsidR="00E16215" w:rsidRDefault="00E16215" w:rsidP="00E16215">
      <w:pPr>
        <w:pStyle w:val="IOSheading3"/>
      </w:pPr>
      <w:r>
        <w:t>Time</w:t>
      </w:r>
    </w:p>
    <w:p w14:paraId="20DD3358" w14:textId="734188D4" w:rsidR="00E16215" w:rsidRDefault="00E16215" w:rsidP="00E16215">
      <w:pPr>
        <w:pStyle w:val="IOSList1"/>
      </w:pPr>
      <w:r>
        <w:t>Perform changing tempo.</w:t>
      </w:r>
    </w:p>
    <w:p w14:paraId="61077F6C" w14:textId="77777777" w:rsidR="00E16215" w:rsidRDefault="00E16215" w:rsidP="00E16215">
      <w:pPr>
        <w:pStyle w:val="IOSheading3"/>
      </w:pPr>
      <w:r>
        <w:t>Dynamics</w:t>
      </w:r>
    </w:p>
    <w:p w14:paraId="77B044DF" w14:textId="0D00D03E" w:rsidR="00E16215" w:rsidRDefault="00E16215" w:rsidP="00E16215">
      <w:pPr>
        <w:pStyle w:val="IOSList1"/>
      </w:pPr>
      <w:r>
        <w:t>Perform changing movement quality.</w:t>
      </w:r>
    </w:p>
    <w:p w14:paraId="404F1BC5" w14:textId="77777777" w:rsidR="00E16215" w:rsidRDefault="00E16215" w:rsidP="00E16215">
      <w:pPr>
        <w:pStyle w:val="IOSheading3"/>
      </w:pPr>
      <w:r>
        <w:t>Relationships</w:t>
      </w:r>
    </w:p>
    <w:p w14:paraId="35E918AD" w14:textId="4A6482F5" w:rsidR="00E16215" w:rsidRDefault="00E16215" w:rsidP="00E16215">
      <w:pPr>
        <w:pStyle w:val="IOSList1"/>
      </w:pPr>
      <w:r>
        <w:t>Perform individual movement as part of a group.</w:t>
      </w:r>
    </w:p>
    <w:p w14:paraId="1C77CFC1" w14:textId="77777777" w:rsidR="001050A5" w:rsidRDefault="001050A5" w:rsidP="00A94D0B">
      <w:pPr>
        <w:pStyle w:val="IOSheading3"/>
      </w:pPr>
      <w:r>
        <w:lastRenderedPageBreak/>
        <w:t>Assessment</w:t>
      </w:r>
    </w:p>
    <w:p w14:paraId="3B69F07C" w14:textId="77777777" w:rsidR="001050A5" w:rsidRDefault="001050A5" w:rsidP="00256B6F">
      <w:pPr>
        <w:pStyle w:val="IOSList"/>
      </w:pPr>
      <w:r>
        <w:t>Were the students able to:</w:t>
      </w:r>
    </w:p>
    <w:p w14:paraId="6A3BA8ED" w14:textId="672ADE83" w:rsidR="001050A5" w:rsidRDefault="001050A5" w:rsidP="00A94D0B">
      <w:pPr>
        <w:pStyle w:val="IOSList1"/>
      </w:pPr>
      <w:r>
        <w:t>perform a range of locomotor movements successfully?</w:t>
      </w:r>
    </w:p>
    <w:p w14:paraId="0DCC6ACF" w14:textId="72A73DE6" w:rsidR="001050A5" w:rsidRDefault="001050A5" w:rsidP="00A94D0B">
      <w:pPr>
        <w:pStyle w:val="IOSList1"/>
      </w:pPr>
      <w:r>
        <w:t>explore the use of locomotor movement with contrasting dynamics?</w:t>
      </w:r>
    </w:p>
    <w:p w14:paraId="762A5173" w14:textId="14FE997E" w:rsidR="001050A5" w:rsidRDefault="001050A5" w:rsidP="00A94D0B">
      <w:pPr>
        <w:pStyle w:val="IOSList1"/>
      </w:pPr>
      <w:r>
        <w:t>perform and repeat a simple locomotor sequence?</w:t>
      </w:r>
    </w:p>
    <w:p w14:paraId="40859F8B" w14:textId="699929F4" w:rsidR="00A94D0B" w:rsidRDefault="001050A5" w:rsidP="00A94D0B">
      <w:pPr>
        <w:pStyle w:val="IOSList1"/>
      </w:pPr>
      <w:r>
        <w:t>contribute to discussion of the movement sequences?</w:t>
      </w:r>
    </w:p>
    <w:p w14:paraId="0F9DE9A6" w14:textId="77777777" w:rsidR="00A94D0B" w:rsidRDefault="00A94D0B" w:rsidP="00A94D0B">
      <w:pPr>
        <w:pStyle w:val="IOSHeading1"/>
      </w:pPr>
      <w:r>
        <w:lastRenderedPageBreak/>
        <w:t>Lesson 4: Body shapes</w:t>
      </w:r>
    </w:p>
    <w:p w14:paraId="38193389" w14:textId="416A7196" w:rsidR="00A94D0B" w:rsidRDefault="00FB33C3" w:rsidP="00A94D0B">
      <w:pPr>
        <w:pStyle w:val="IOSheading2"/>
      </w:pPr>
      <w:r>
        <w:t>Sample i</w:t>
      </w:r>
      <w:r w:rsidR="00A94D0B">
        <w:t>ndicators</w:t>
      </w:r>
    </w:p>
    <w:p w14:paraId="39DAEB62" w14:textId="77777777" w:rsidR="00A94D0B" w:rsidRDefault="00A94D0B" w:rsidP="00256B6F">
      <w:pPr>
        <w:pStyle w:val="IOSList"/>
      </w:pPr>
      <w:r>
        <w:t>Students might:</w:t>
      </w:r>
    </w:p>
    <w:p w14:paraId="1E84D590" w14:textId="6EACEB0F" w:rsidR="00A94D0B" w:rsidRDefault="00A94D0B" w:rsidP="00A94D0B">
      <w:pPr>
        <w:pStyle w:val="IOSList1"/>
      </w:pPr>
      <w:r>
        <w:t>make and explore body shapes to express an idea (P,C) (MO)</w:t>
      </w:r>
    </w:p>
    <w:p w14:paraId="6901A950" w14:textId="27DC8978" w:rsidR="00A94D0B" w:rsidRDefault="00A94D0B" w:rsidP="00A94D0B">
      <w:pPr>
        <w:pStyle w:val="IOSList1"/>
      </w:pPr>
      <w:r>
        <w:t>discuss why some shapes are more difficult to make than others (A)</w:t>
      </w:r>
    </w:p>
    <w:p w14:paraId="7FC93E25" w14:textId="52929364" w:rsidR="00A94D0B" w:rsidRDefault="00A94D0B" w:rsidP="00A94D0B">
      <w:pPr>
        <w:pStyle w:val="IOSList1"/>
      </w:pPr>
      <w:r>
        <w:t>show shapes to others in the class and copy the shapes made by others (P,A)</w:t>
      </w:r>
    </w:p>
    <w:p w14:paraId="66621AB5" w14:textId="5C2D3227" w:rsidR="00A94D0B" w:rsidRDefault="00A94D0B" w:rsidP="00A94D0B">
      <w:pPr>
        <w:pStyle w:val="IOSList1"/>
      </w:pPr>
      <w:r>
        <w:t>perform a sequence of movement using body parts (DA).</w:t>
      </w:r>
    </w:p>
    <w:p w14:paraId="4BD63144" w14:textId="77777777" w:rsidR="00071818" w:rsidRDefault="00071818" w:rsidP="00071818">
      <w:pPr>
        <w:pStyle w:val="IOSbodytext"/>
        <w:sectPr w:rsidR="00071818" w:rsidSect="00653D7F">
          <w:type w:val="continuous"/>
          <w:pgSz w:w="11900" w:h="16840"/>
          <w:pgMar w:top="958" w:right="567" w:bottom="567" w:left="567" w:header="567" w:footer="567" w:gutter="0"/>
          <w:cols w:space="708"/>
        </w:sectPr>
      </w:pPr>
    </w:p>
    <w:tbl>
      <w:tblPr>
        <w:tblStyle w:val="TableGrid"/>
        <w:tblW w:w="10772" w:type="dxa"/>
        <w:tblInd w:w="108" w:type="dxa"/>
        <w:tblLayout w:type="fixed"/>
        <w:tblLook w:val="04A0" w:firstRow="1" w:lastRow="0" w:firstColumn="1" w:lastColumn="0" w:noHBand="0" w:noVBand="1"/>
        <w:tblDescription w:val="Lesson 4: Body shapes Table identifying Learning experience, Music and teaching notes"/>
      </w:tblPr>
      <w:tblGrid>
        <w:gridCol w:w="5103"/>
        <w:gridCol w:w="1418"/>
        <w:gridCol w:w="4251"/>
      </w:tblGrid>
      <w:tr w:rsidR="00A94D0B" w:rsidRPr="005C6A81" w14:paraId="2DD652FE" w14:textId="77777777" w:rsidTr="00FB38C3">
        <w:trPr>
          <w:tblHeader/>
        </w:trPr>
        <w:tc>
          <w:tcPr>
            <w:tcW w:w="5103" w:type="dxa"/>
            <w:tcBorders>
              <w:bottom w:val="single" w:sz="4" w:space="0" w:color="auto"/>
            </w:tcBorders>
          </w:tcPr>
          <w:p w14:paraId="0FE603EF" w14:textId="77777777" w:rsidR="00A94D0B" w:rsidRPr="005C6A81" w:rsidRDefault="00A94D0B" w:rsidP="002B121B">
            <w:pPr>
              <w:pStyle w:val="IOStableheader"/>
              <w:keepNext w:val="0"/>
              <w:keepLines w:val="0"/>
            </w:pPr>
            <w:bookmarkStart w:id="4" w:name="ColumnTitle_4"/>
            <w:r w:rsidRPr="005C6A81">
              <w:lastRenderedPageBreak/>
              <w:t>Learning experiences</w:t>
            </w:r>
          </w:p>
        </w:tc>
        <w:tc>
          <w:tcPr>
            <w:tcW w:w="1418" w:type="dxa"/>
            <w:tcBorders>
              <w:bottom w:val="single" w:sz="4" w:space="0" w:color="auto"/>
            </w:tcBorders>
          </w:tcPr>
          <w:p w14:paraId="06319FA6" w14:textId="1CF305BC" w:rsidR="00A94D0B" w:rsidRPr="005C6A81" w:rsidRDefault="00FB38C3" w:rsidP="00D63913">
            <w:pPr>
              <w:pStyle w:val="IOStableheader"/>
            </w:pPr>
            <w:r>
              <w:t>Resources</w:t>
            </w:r>
          </w:p>
        </w:tc>
        <w:tc>
          <w:tcPr>
            <w:tcW w:w="4251" w:type="dxa"/>
            <w:tcBorders>
              <w:bottom w:val="single" w:sz="4" w:space="0" w:color="auto"/>
            </w:tcBorders>
          </w:tcPr>
          <w:p w14:paraId="38C66325" w14:textId="77777777" w:rsidR="00A94D0B" w:rsidRPr="005C6A81" w:rsidRDefault="00A94D0B" w:rsidP="00D63913">
            <w:pPr>
              <w:pStyle w:val="IOStableheader"/>
            </w:pPr>
            <w:r w:rsidRPr="005C6A81">
              <w:t>Teaching notes</w:t>
            </w:r>
          </w:p>
        </w:tc>
      </w:tr>
      <w:bookmarkEnd w:id="4"/>
      <w:tr w:rsidR="00A94D0B" w:rsidRPr="005C6A81" w14:paraId="2C946E36" w14:textId="77777777" w:rsidTr="00FB38C3">
        <w:tc>
          <w:tcPr>
            <w:tcW w:w="5103" w:type="dxa"/>
            <w:tcBorders>
              <w:bottom w:val="nil"/>
            </w:tcBorders>
          </w:tcPr>
          <w:p w14:paraId="028E4BBA" w14:textId="2E1E7524" w:rsidR="00A94D0B" w:rsidRPr="005C6A81" w:rsidRDefault="00A94D0B" w:rsidP="002B121B">
            <w:pPr>
              <w:pStyle w:val="IOStabletext"/>
              <w:keepNext w:val="0"/>
              <w:keepLines w:val="0"/>
            </w:pPr>
            <w:r>
              <w:t>Play musical statues for a warm-up. Students travel around the room to music. When the music stops, students assume a shape and freeze, as statues.</w:t>
            </w:r>
          </w:p>
        </w:tc>
        <w:tc>
          <w:tcPr>
            <w:tcW w:w="1418" w:type="dxa"/>
            <w:tcBorders>
              <w:bottom w:val="nil"/>
            </w:tcBorders>
          </w:tcPr>
          <w:p w14:paraId="27FBDB44" w14:textId="432B1D02" w:rsidR="00A94D0B" w:rsidRPr="005C6A81" w:rsidRDefault="00644697" w:rsidP="00644697">
            <w:pPr>
              <w:pStyle w:val="IOStabletext"/>
            </w:pPr>
            <w:r>
              <w:t>Own choice of music</w:t>
            </w:r>
            <w:r w:rsidR="00A94D0B">
              <w:t xml:space="preserve"> or </w:t>
            </w:r>
            <w:r>
              <w:t>drum</w:t>
            </w:r>
            <w:r w:rsidR="00A94D0B">
              <w:t xml:space="preserve"> or </w:t>
            </w:r>
            <w:r>
              <w:t>claves</w:t>
            </w:r>
          </w:p>
        </w:tc>
        <w:tc>
          <w:tcPr>
            <w:tcW w:w="4251" w:type="dxa"/>
            <w:tcBorders>
              <w:bottom w:val="nil"/>
            </w:tcBorders>
          </w:tcPr>
          <w:p w14:paraId="732635B5" w14:textId="77777777" w:rsidR="00A94D0B" w:rsidRDefault="00A94D0B" w:rsidP="00A94D0B">
            <w:pPr>
              <w:pStyle w:val="IOStabletext"/>
            </w:pPr>
            <w:r>
              <w:t>Give instructions for the freezes e.g. on one foot, on one foot and two hands, no hands and no feet.</w:t>
            </w:r>
          </w:p>
          <w:p w14:paraId="1BE755B8" w14:textId="77777777" w:rsidR="00A94D0B" w:rsidRDefault="00A94D0B" w:rsidP="00A94D0B">
            <w:pPr>
              <w:pStyle w:val="IOStabletext"/>
            </w:pPr>
            <w:r>
              <w:t>Vary locomotor movements e.g. jumping, skipping, sliding, hopping.</w:t>
            </w:r>
          </w:p>
          <w:p w14:paraId="742AE4B2" w14:textId="14D03C27" w:rsidR="00A94D0B" w:rsidRPr="005C6A81" w:rsidRDefault="00A94D0B" w:rsidP="00A94D0B">
            <w:pPr>
              <w:pStyle w:val="IOStabletext"/>
            </w:pPr>
            <w:r>
              <w:t>Encourage students to create interesting shapes.</w:t>
            </w:r>
          </w:p>
        </w:tc>
      </w:tr>
      <w:tr w:rsidR="00A94D0B" w:rsidRPr="005C6A81" w14:paraId="4733995C" w14:textId="77777777" w:rsidTr="00FB38C3">
        <w:tc>
          <w:tcPr>
            <w:tcW w:w="5103" w:type="dxa"/>
            <w:tcBorders>
              <w:top w:val="nil"/>
              <w:bottom w:val="nil"/>
            </w:tcBorders>
          </w:tcPr>
          <w:p w14:paraId="25C95962" w14:textId="77777777" w:rsidR="00F164F3" w:rsidRDefault="00F164F3" w:rsidP="002B121B">
            <w:pPr>
              <w:pStyle w:val="IOStabletext"/>
              <w:keepNext w:val="0"/>
              <w:keepLines w:val="0"/>
            </w:pPr>
            <w:r>
              <w:t>Individually, students explore how they can use their bodies to make:</w:t>
            </w:r>
          </w:p>
          <w:p w14:paraId="3876C0FF" w14:textId="53B3BC3F" w:rsidR="00F164F3" w:rsidRDefault="00F164F3" w:rsidP="002B121B">
            <w:pPr>
              <w:pStyle w:val="IOStablelist"/>
              <w:keepNext w:val="0"/>
              <w:keepLines w:val="0"/>
              <w:ind w:left="346"/>
            </w:pPr>
            <w:r>
              <w:t>a circle</w:t>
            </w:r>
          </w:p>
          <w:p w14:paraId="3ED6B98C" w14:textId="31499D52" w:rsidR="00F164F3" w:rsidRDefault="00F164F3" w:rsidP="002B121B">
            <w:pPr>
              <w:pStyle w:val="IOStablelist"/>
              <w:keepNext w:val="0"/>
              <w:keepLines w:val="0"/>
              <w:ind w:left="346"/>
            </w:pPr>
            <w:r>
              <w:t>a triangle</w:t>
            </w:r>
          </w:p>
          <w:p w14:paraId="4E991191" w14:textId="702523DC" w:rsidR="00F164F3" w:rsidRDefault="00F164F3" w:rsidP="002B121B">
            <w:pPr>
              <w:pStyle w:val="IOStablelist"/>
              <w:keepNext w:val="0"/>
              <w:keepLines w:val="0"/>
              <w:ind w:left="346"/>
            </w:pPr>
            <w:r>
              <w:t>a square.</w:t>
            </w:r>
          </w:p>
          <w:p w14:paraId="3D2C3E54" w14:textId="6143BC1E" w:rsidR="00A94D0B" w:rsidRPr="00AA4850" w:rsidRDefault="00F164F3" w:rsidP="002B121B">
            <w:pPr>
              <w:pStyle w:val="IOStabletext"/>
              <w:keepNext w:val="0"/>
              <w:keepLines w:val="0"/>
            </w:pPr>
            <w:r>
              <w:t>Discuss which body parts were used to make the shape. Can you make a square with your legs, your whole body, a partner?</w:t>
            </w:r>
          </w:p>
        </w:tc>
        <w:tc>
          <w:tcPr>
            <w:tcW w:w="1418" w:type="dxa"/>
            <w:tcBorders>
              <w:top w:val="nil"/>
              <w:bottom w:val="nil"/>
            </w:tcBorders>
          </w:tcPr>
          <w:p w14:paraId="655FFF32" w14:textId="5F29447C" w:rsidR="00F164F3" w:rsidRPr="005C6A81" w:rsidRDefault="00F164F3" w:rsidP="00D63913">
            <w:pPr>
              <w:pStyle w:val="IOStabletext"/>
            </w:pPr>
            <w:r>
              <w:t>None</w:t>
            </w:r>
          </w:p>
        </w:tc>
        <w:tc>
          <w:tcPr>
            <w:tcW w:w="4251" w:type="dxa"/>
            <w:tcBorders>
              <w:top w:val="nil"/>
              <w:bottom w:val="nil"/>
            </w:tcBorders>
          </w:tcPr>
          <w:p w14:paraId="1C1AB237" w14:textId="0FF54D35" w:rsidR="00A94D0B" w:rsidRPr="005C6A81" w:rsidRDefault="00F164F3" w:rsidP="00D63913">
            <w:pPr>
              <w:pStyle w:val="IOStabletext"/>
            </w:pPr>
            <w:r w:rsidRPr="00F164F3">
              <w:t>Extend the activity by exploring descriptive shapes e.g. round, flat, spiky, bumpy.</w:t>
            </w:r>
          </w:p>
        </w:tc>
      </w:tr>
      <w:tr w:rsidR="00A94D0B" w:rsidRPr="005C6A81" w14:paraId="3B5C142E" w14:textId="77777777" w:rsidTr="00FB38C3">
        <w:tc>
          <w:tcPr>
            <w:tcW w:w="5103" w:type="dxa"/>
            <w:tcBorders>
              <w:top w:val="nil"/>
              <w:bottom w:val="nil"/>
            </w:tcBorders>
          </w:tcPr>
          <w:p w14:paraId="5A9489BC" w14:textId="77777777" w:rsidR="00F164F3" w:rsidRDefault="00F164F3" w:rsidP="002B121B">
            <w:pPr>
              <w:pStyle w:val="IOStabletext"/>
              <w:keepNext w:val="0"/>
              <w:keepLines w:val="0"/>
            </w:pPr>
            <w:r>
              <w:t>Introduce students to the term “shape” and further develop students’ shape vocabulary:</w:t>
            </w:r>
          </w:p>
          <w:p w14:paraId="0F74CEA0" w14:textId="39D3CC37" w:rsidR="00F164F3" w:rsidRDefault="00F164F3" w:rsidP="002B121B">
            <w:pPr>
              <w:pStyle w:val="IOStablelist"/>
              <w:keepNext w:val="0"/>
              <w:keepLines w:val="0"/>
              <w:ind w:left="346"/>
            </w:pPr>
            <w:r>
              <w:t>We’ve all made shapes with our bodies.</w:t>
            </w:r>
          </w:p>
          <w:p w14:paraId="0F277957" w14:textId="0D4E3F23" w:rsidR="00F164F3" w:rsidRDefault="00F164F3" w:rsidP="002B121B">
            <w:pPr>
              <w:pStyle w:val="IOStablelist"/>
              <w:keepNext w:val="0"/>
              <w:keepLines w:val="0"/>
              <w:ind w:left="346"/>
            </w:pPr>
            <w:r>
              <w:t>Who can make the widest shape?</w:t>
            </w:r>
          </w:p>
          <w:p w14:paraId="7866AE55" w14:textId="0DD8DD70" w:rsidR="00F164F3" w:rsidRDefault="00F164F3" w:rsidP="002B121B">
            <w:pPr>
              <w:pStyle w:val="IOStablelist"/>
              <w:keepNext w:val="0"/>
              <w:keepLines w:val="0"/>
              <w:ind w:left="346"/>
            </w:pPr>
            <w:r>
              <w:t>Who can make a wide shape at a low level/high level?</w:t>
            </w:r>
          </w:p>
          <w:p w14:paraId="6E69E9AF" w14:textId="163AE7C5" w:rsidR="00A94D0B" w:rsidRPr="00AA4850" w:rsidRDefault="00F164F3" w:rsidP="002B121B">
            <w:pPr>
              <w:pStyle w:val="IOStabletext"/>
              <w:keepNext w:val="0"/>
              <w:keepLines w:val="0"/>
            </w:pPr>
            <w:r>
              <w:t>Place shape cards in different corners of the room (stations). Select locomotor movements to travel between the stations. When the music stops (or use a tambourine as a signal), students go to the nearest station and make the shape described on the card.</w:t>
            </w:r>
          </w:p>
        </w:tc>
        <w:tc>
          <w:tcPr>
            <w:tcW w:w="1418" w:type="dxa"/>
            <w:tcBorders>
              <w:top w:val="nil"/>
              <w:bottom w:val="nil"/>
            </w:tcBorders>
          </w:tcPr>
          <w:p w14:paraId="51268B69" w14:textId="77777777" w:rsidR="00A94D0B" w:rsidRDefault="00644697" w:rsidP="00644697">
            <w:pPr>
              <w:pStyle w:val="IOStabletext"/>
            </w:pPr>
            <w:r>
              <w:t>Own choice of music</w:t>
            </w:r>
            <w:r w:rsidR="00F164F3">
              <w:t xml:space="preserve"> or</w:t>
            </w:r>
            <w:r w:rsidR="00256B6F">
              <w:t xml:space="preserve"> </w:t>
            </w:r>
            <w:r>
              <w:t>drum</w:t>
            </w:r>
            <w:r w:rsidR="00F164F3">
              <w:t xml:space="preserve"> or </w:t>
            </w:r>
            <w:r>
              <w:t>claves</w:t>
            </w:r>
          </w:p>
          <w:p w14:paraId="4EBF2132" w14:textId="77777777" w:rsidR="00FB38C3" w:rsidRDefault="00FB38C3" w:rsidP="00644697">
            <w:pPr>
              <w:pStyle w:val="IOStabletext"/>
            </w:pPr>
          </w:p>
          <w:p w14:paraId="322FBEDC" w14:textId="77777777" w:rsidR="00FB38C3" w:rsidRDefault="00FB38C3" w:rsidP="00644697">
            <w:pPr>
              <w:pStyle w:val="IOStabletext"/>
            </w:pPr>
          </w:p>
          <w:p w14:paraId="7036CDEA" w14:textId="15696424" w:rsidR="00FB38C3" w:rsidRPr="005C6A81" w:rsidRDefault="00FB38C3" w:rsidP="00644697">
            <w:pPr>
              <w:pStyle w:val="IOStabletext"/>
            </w:pPr>
            <w:r>
              <w:t>Shape cards</w:t>
            </w:r>
          </w:p>
        </w:tc>
        <w:tc>
          <w:tcPr>
            <w:tcW w:w="4251" w:type="dxa"/>
            <w:tcBorders>
              <w:top w:val="nil"/>
              <w:bottom w:val="nil"/>
            </w:tcBorders>
          </w:tcPr>
          <w:p w14:paraId="76DDF064" w14:textId="37A2F7C3" w:rsidR="00A94D0B" w:rsidRPr="005C6A81" w:rsidRDefault="00F164F3" w:rsidP="00F164F3">
            <w:pPr>
              <w:pStyle w:val="IOStabletext"/>
            </w:pPr>
            <w:r w:rsidRPr="00F164F3">
              <w:t>Direct students’ attention to particular shapes created at each station to guide their appreciation e.g. look for similarities and differences in the shapes created from the same word, or different words. Students may copy the shapes discussed.</w:t>
            </w:r>
          </w:p>
        </w:tc>
      </w:tr>
      <w:tr w:rsidR="00F164F3" w:rsidRPr="005C6A81" w14:paraId="339FFBC9" w14:textId="77777777" w:rsidTr="00FB38C3">
        <w:tc>
          <w:tcPr>
            <w:tcW w:w="5103" w:type="dxa"/>
            <w:tcBorders>
              <w:top w:val="nil"/>
            </w:tcBorders>
          </w:tcPr>
          <w:p w14:paraId="2E3E7F83" w14:textId="77777777" w:rsidR="00F164F3" w:rsidRDefault="00F164F3" w:rsidP="002B121B">
            <w:pPr>
              <w:pStyle w:val="IOStabletext"/>
              <w:keepNext w:val="0"/>
              <w:keepLines w:val="0"/>
            </w:pPr>
            <w:r>
              <w:t>Students make a tall shape e.g. balance on one foot with arm raised above the head. Play a game to determine who can hold the shape the longest. Discuss why this is difficult to do.</w:t>
            </w:r>
          </w:p>
          <w:p w14:paraId="2EAE9CA2" w14:textId="77777777" w:rsidR="00F164F3" w:rsidRDefault="00F164F3" w:rsidP="002B121B">
            <w:pPr>
              <w:pStyle w:val="IOStabletext"/>
              <w:keepNext w:val="0"/>
              <w:keepLines w:val="0"/>
            </w:pPr>
            <w:r>
              <w:t>Identify shapes (from previous explorations) that are easy and difficult to hold. Reflect on:</w:t>
            </w:r>
          </w:p>
          <w:p w14:paraId="7BBBB6BC" w14:textId="394C8D87" w:rsidR="00F164F3" w:rsidRDefault="00F164F3" w:rsidP="002B121B">
            <w:pPr>
              <w:pStyle w:val="IOStablelist"/>
              <w:keepNext w:val="0"/>
              <w:keepLines w:val="0"/>
              <w:ind w:left="346"/>
            </w:pPr>
            <w:r>
              <w:t>how movement is limited by our skeleton or body shape.</w:t>
            </w:r>
          </w:p>
          <w:p w14:paraId="6B5E39DD" w14:textId="48DE3B73" w:rsidR="00F164F3" w:rsidRDefault="00F164F3" w:rsidP="002B121B">
            <w:pPr>
              <w:pStyle w:val="IOStablelist"/>
              <w:keepNext w:val="0"/>
              <w:keepLines w:val="0"/>
              <w:ind w:left="346"/>
            </w:pPr>
            <w:r>
              <w:t>which muscles are working to hold the shape.</w:t>
            </w:r>
          </w:p>
          <w:p w14:paraId="5E57EA72" w14:textId="109B8897" w:rsidR="00F164F3" w:rsidRDefault="00F164F3" w:rsidP="002B121B">
            <w:pPr>
              <w:pStyle w:val="IOStablelist"/>
              <w:keepNext w:val="0"/>
              <w:keepLines w:val="0"/>
              <w:ind w:left="346"/>
            </w:pPr>
            <w:r>
              <w:t>how parts of the body support weight to hold up a shape.</w:t>
            </w:r>
          </w:p>
        </w:tc>
        <w:tc>
          <w:tcPr>
            <w:tcW w:w="1418" w:type="dxa"/>
            <w:tcBorders>
              <w:top w:val="nil"/>
            </w:tcBorders>
          </w:tcPr>
          <w:p w14:paraId="6DC9F6DF" w14:textId="0207D207" w:rsidR="00F164F3" w:rsidRDefault="00F164F3" w:rsidP="00F164F3">
            <w:pPr>
              <w:pStyle w:val="IOStabletext"/>
            </w:pPr>
            <w:r>
              <w:t>None</w:t>
            </w:r>
          </w:p>
        </w:tc>
        <w:tc>
          <w:tcPr>
            <w:tcW w:w="4251" w:type="dxa"/>
            <w:tcBorders>
              <w:top w:val="nil"/>
            </w:tcBorders>
          </w:tcPr>
          <w:p w14:paraId="5BDD9D4A" w14:textId="77777777" w:rsidR="00F164F3" w:rsidRDefault="00F164F3" w:rsidP="00071818">
            <w:pPr>
              <w:pStyle w:val="IOStabletextbold"/>
            </w:pPr>
            <w:r>
              <w:t>Extension</w:t>
            </w:r>
          </w:p>
          <w:p w14:paraId="1CC1B3BF" w14:textId="77777777" w:rsidR="00F164F3" w:rsidRDefault="00F164F3" w:rsidP="00F164F3">
            <w:pPr>
              <w:pStyle w:val="IOStabletext"/>
            </w:pPr>
            <w:r>
              <w:t>Students develop shapes by standing inside an elastic shape (length of elastic with the ends joined together) and manipulate the edges. Half the class observe the shapes made and discuss the similarities and differences between the shapes. Which shapes look the same? Which shapes look different? Do the shapes have lines that go in the same direction? Which shapes have curves? Which shapes are pointed?</w:t>
            </w:r>
          </w:p>
          <w:p w14:paraId="4E197A9B" w14:textId="77777777" w:rsidR="00F164F3" w:rsidRDefault="00F164F3" w:rsidP="00F164F3">
            <w:pPr>
              <w:pStyle w:val="IOStabletext"/>
            </w:pPr>
            <w:r>
              <w:t>Demonstrate how two of the shapes can be combined to illustrate the contrasts between them. Students offer suggestions on combining similar and contrasting shapes.</w:t>
            </w:r>
          </w:p>
          <w:p w14:paraId="42816C71" w14:textId="77777777" w:rsidR="00F164F3" w:rsidRDefault="00F164F3" w:rsidP="00F164F3">
            <w:pPr>
              <w:pStyle w:val="IOStabletext"/>
            </w:pPr>
            <w:r>
              <w:t>Game: Arrange a group of students to hold their shapes. The remainder of the group determine which shape “doesn’t belong” to the group.</w:t>
            </w:r>
          </w:p>
          <w:p w14:paraId="7810B295" w14:textId="21D3A2BF" w:rsidR="00F164F3" w:rsidRDefault="00F164F3" w:rsidP="003F17BF">
            <w:pPr>
              <w:pStyle w:val="IOStabletext"/>
            </w:pPr>
            <w:r>
              <w:t xml:space="preserve">Photograph students making shapes. </w:t>
            </w:r>
          </w:p>
        </w:tc>
      </w:tr>
    </w:tbl>
    <w:p w14:paraId="292680D6" w14:textId="77777777" w:rsidR="00DE1E8C" w:rsidRDefault="00DE1E8C" w:rsidP="00DE1E8C">
      <w:pPr>
        <w:pStyle w:val="IOSheading3"/>
      </w:pPr>
      <w:r>
        <w:lastRenderedPageBreak/>
        <w:t>Resources</w:t>
      </w:r>
    </w:p>
    <w:p w14:paraId="45296D88" w14:textId="72839395" w:rsidR="00DE1E8C" w:rsidRDefault="00DE1E8C" w:rsidP="00DE1E8C">
      <w:pPr>
        <w:pStyle w:val="IOSList1"/>
      </w:pPr>
      <w:r>
        <w:t>Any music may be used for the warm-up activity.</w:t>
      </w:r>
    </w:p>
    <w:p w14:paraId="615BC170" w14:textId="41AEF594" w:rsidR="00DE1E8C" w:rsidRDefault="00DE1E8C" w:rsidP="00DE1E8C">
      <w:pPr>
        <w:pStyle w:val="IOSList1"/>
      </w:pPr>
      <w:r>
        <w:t>Shape cards (</w:t>
      </w:r>
      <w:r w:rsidR="00FB38C3">
        <w:t>lumpy, flat, spiky, wide, round</w:t>
      </w:r>
      <w:r>
        <w:t>)</w:t>
      </w:r>
      <w:r w:rsidR="00FB38C3">
        <w:t>.</w:t>
      </w:r>
    </w:p>
    <w:p w14:paraId="1818C706" w14:textId="29D6EFAF" w:rsidR="00DE1E8C" w:rsidRDefault="003F17BF" w:rsidP="00DE1E8C">
      <w:pPr>
        <w:pStyle w:val="IOSList1"/>
      </w:pPr>
      <w:r>
        <w:t>Drum</w:t>
      </w:r>
      <w:r w:rsidR="00DE1E8C">
        <w:t xml:space="preserve">, </w:t>
      </w:r>
      <w:r>
        <w:t>claves</w:t>
      </w:r>
      <w:r w:rsidR="00DE1E8C">
        <w:t xml:space="preserve"> or </w:t>
      </w:r>
      <w:r>
        <w:t xml:space="preserve">own choice of </w:t>
      </w:r>
      <w:r w:rsidR="00DE1E8C">
        <w:t xml:space="preserve">music </w:t>
      </w:r>
      <w:r>
        <w:t>with a steady beat.</w:t>
      </w:r>
    </w:p>
    <w:p w14:paraId="15A08BA2" w14:textId="77777777" w:rsidR="00DE1E8C" w:rsidRDefault="00DE1E8C" w:rsidP="00DE1E8C">
      <w:pPr>
        <w:pStyle w:val="IOSheading3"/>
      </w:pPr>
      <w:r>
        <w:t>Language</w:t>
      </w:r>
    </w:p>
    <w:p w14:paraId="757C86CF" w14:textId="77777777" w:rsidR="00A96B01" w:rsidRDefault="00A96B01" w:rsidP="00DE1E8C">
      <w:pPr>
        <w:pStyle w:val="IOSList"/>
        <w:sectPr w:rsidR="00A96B01" w:rsidSect="00071818">
          <w:pgSz w:w="11900" w:h="16840"/>
          <w:pgMar w:top="958" w:right="567" w:bottom="567" w:left="567" w:header="567" w:footer="567" w:gutter="0"/>
          <w:cols w:space="708"/>
        </w:sectPr>
      </w:pPr>
    </w:p>
    <w:p w14:paraId="3C42ADD1" w14:textId="16DE9EBD" w:rsidR="00DE1E8C" w:rsidRDefault="00DE1E8C" w:rsidP="00DE1E8C">
      <w:pPr>
        <w:pStyle w:val="IOSList"/>
      </w:pPr>
      <w:r>
        <w:t xml:space="preserve">shape </w:t>
      </w:r>
    </w:p>
    <w:p w14:paraId="22496BCE" w14:textId="77777777" w:rsidR="00DE1E8C" w:rsidRDefault="00DE1E8C" w:rsidP="00DE1E8C">
      <w:pPr>
        <w:pStyle w:val="IOSList"/>
      </w:pPr>
      <w:r>
        <w:t xml:space="preserve">square </w:t>
      </w:r>
    </w:p>
    <w:p w14:paraId="68172665" w14:textId="77777777" w:rsidR="00DE1E8C" w:rsidRDefault="00DE1E8C" w:rsidP="00DE1E8C">
      <w:pPr>
        <w:pStyle w:val="IOSList"/>
      </w:pPr>
      <w:r>
        <w:t xml:space="preserve">triangle </w:t>
      </w:r>
    </w:p>
    <w:p w14:paraId="0AD60BD6" w14:textId="330B6489" w:rsidR="00DE1E8C" w:rsidRDefault="00DE1E8C" w:rsidP="00DE1E8C">
      <w:pPr>
        <w:pStyle w:val="IOSList"/>
      </w:pPr>
      <w:r>
        <w:t>circle</w:t>
      </w:r>
    </w:p>
    <w:p w14:paraId="4B197BE0" w14:textId="5090C9E9" w:rsidR="00DE1E8C" w:rsidRDefault="00DE1E8C" w:rsidP="00DE1E8C">
      <w:pPr>
        <w:pStyle w:val="IOSList"/>
      </w:pPr>
      <w:r>
        <w:t>wide tall</w:t>
      </w:r>
    </w:p>
    <w:p w14:paraId="6D6BDF20" w14:textId="77777777" w:rsidR="00A96B01" w:rsidRDefault="00A96B01" w:rsidP="00DE1E8C">
      <w:pPr>
        <w:pStyle w:val="IOSList"/>
      </w:pPr>
      <w:r>
        <w:t>flat</w:t>
      </w:r>
    </w:p>
    <w:p w14:paraId="478CF686" w14:textId="32AB2E08" w:rsidR="00A96B01" w:rsidRDefault="00A96B01" w:rsidP="00DE1E8C">
      <w:pPr>
        <w:pStyle w:val="IOSList"/>
      </w:pPr>
      <w:r>
        <w:t>spiky</w:t>
      </w:r>
    </w:p>
    <w:p w14:paraId="3E87977D" w14:textId="77777777" w:rsidR="00A96B01" w:rsidRDefault="00A96B01" w:rsidP="00DE1E8C">
      <w:pPr>
        <w:pStyle w:val="IOSList"/>
      </w:pPr>
      <w:r>
        <w:t>bumpy</w:t>
      </w:r>
    </w:p>
    <w:p w14:paraId="0BAEA977" w14:textId="77777777" w:rsidR="00A96B01" w:rsidRDefault="00A96B01" w:rsidP="00DE1E8C">
      <w:pPr>
        <w:pStyle w:val="IOSList"/>
      </w:pPr>
      <w:r>
        <w:t>longest</w:t>
      </w:r>
    </w:p>
    <w:p w14:paraId="75F682B7" w14:textId="77777777" w:rsidR="00A96B01" w:rsidRDefault="00A96B01" w:rsidP="00DE1E8C">
      <w:pPr>
        <w:pStyle w:val="IOSList"/>
      </w:pPr>
      <w:r>
        <w:t>tallest</w:t>
      </w:r>
    </w:p>
    <w:p w14:paraId="56F41423" w14:textId="77777777" w:rsidR="00A96B01" w:rsidRDefault="00A96B01" w:rsidP="00DE1E8C">
      <w:pPr>
        <w:pStyle w:val="IOSList"/>
      </w:pPr>
      <w:r>
        <w:t>widest</w:t>
      </w:r>
    </w:p>
    <w:p w14:paraId="122C725A" w14:textId="77777777" w:rsidR="00A96B01" w:rsidRDefault="00A96B01" w:rsidP="00DE1E8C">
      <w:pPr>
        <w:pStyle w:val="IOSList"/>
      </w:pPr>
      <w:r>
        <w:t>weight</w:t>
      </w:r>
    </w:p>
    <w:p w14:paraId="29F29439" w14:textId="77777777" w:rsidR="00A96B01" w:rsidRDefault="00A96B01" w:rsidP="00DE1E8C">
      <w:pPr>
        <w:pStyle w:val="IOSList"/>
      </w:pPr>
      <w:r>
        <w:t>skeleton</w:t>
      </w:r>
    </w:p>
    <w:p w14:paraId="27638C95" w14:textId="77777777" w:rsidR="00A96B01" w:rsidRDefault="00DE1E8C" w:rsidP="00DE1E8C">
      <w:pPr>
        <w:pStyle w:val="IOSList"/>
        <w:sectPr w:rsidR="00A96B01" w:rsidSect="00A96B01">
          <w:type w:val="continuous"/>
          <w:pgSz w:w="11900" w:h="16840"/>
          <w:pgMar w:top="958" w:right="567" w:bottom="567" w:left="567" w:header="567" w:footer="567" w:gutter="0"/>
          <w:cols w:num="2" w:space="708"/>
        </w:sectPr>
      </w:pPr>
      <w:r>
        <w:t>muscles</w:t>
      </w:r>
    </w:p>
    <w:p w14:paraId="4107DCFE" w14:textId="77777777" w:rsidR="00DE1E8C" w:rsidRDefault="00DE1E8C" w:rsidP="00DE1E8C">
      <w:pPr>
        <w:pStyle w:val="IOSheading2"/>
      </w:pPr>
      <w:r>
        <w:t>Elements of dance</w:t>
      </w:r>
    </w:p>
    <w:p w14:paraId="65B5CEEB" w14:textId="77777777" w:rsidR="00DE1E8C" w:rsidRDefault="00DE1E8C" w:rsidP="00DE1E8C">
      <w:pPr>
        <w:pStyle w:val="IOSheading3"/>
      </w:pPr>
      <w:r>
        <w:t>Action</w:t>
      </w:r>
    </w:p>
    <w:p w14:paraId="0ACFF4A0" w14:textId="4AD3420F" w:rsidR="00DE1E8C" w:rsidRDefault="00DE1E8C" w:rsidP="00DE1E8C">
      <w:pPr>
        <w:pStyle w:val="IOSList1"/>
      </w:pPr>
      <w:r>
        <w:t>Perform locomotor movements: jumping, skipping, sliding, hopping.</w:t>
      </w:r>
    </w:p>
    <w:p w14:paraId="66E85D23" w14:textId="259A0847" w:rsidR="00DE1E8C" w:rsidRDefault="00DE1E8C" w:rsidP="00DE1E8C">
      <w:pPr>
        <w:pStyle w:val="IOSList1"/>
      </w:pPr>
      <w:r>
        <w:t>Explore shapes using whole body and body parts.</w:t>
      </w:r>
    </w:p>
    <w:p w14:paraId="7B49FEB3" w14:textId="77777777" w:rsidR="00DE1E8C" w:rsidRDefault="00DE1E8C" w:rsidP="00DE1E8C">
      <w:pPr>
        <w:pStyle w:val="IOSheading3"/>
      </w:pPr>
      <w:r>
        <w:t>Space</w:t>
      </w:r>
    </w:p>
    <w:p w14:paraId="60BD03F3" w14:textId="213C4291" w:rsidR="00DE1E8C" w:rsidRDefault="00DE1E8C" w:rsidP="00DE1E8C">
      <w:pPr>
        <w:pStyle w:val="IOSList1"/>
      </w:pPr>
      <w:r>
        <w:t>Explore personal space, using a range of body shapes.</w:t>
      </w:r>
    </w:p>
    <w:p w14:paraId="4E4D62E9" w14:textId="77777777" w:rsidR="00DE1E8C" w:rsidRDefault="00DE1E8C" w:rsidP="00DE1E8C">
      <w:pPr>
        <w:pStyle w:val="IOSheading3"/>
      </w:pPr>
      <w:r>
        <w:t>Structure</w:t>
      </w:r>
    </w:p>
    <w:p w14:paraId="3E5AEB76" w14:textId="43529DDE" w:rsidR="00DE1E8C" w:rsidRDefault="00DE1E8C" w:rsidP="00DE1E8C">
      <w:pPr>
        <w:pStyle w:val="IOSList1"/>
      </w:pPr>
      <w:r>
        <w:t>Use static shapes in contrast to travelling movements.</w:t>
      </w:r>
    </w:p>
    <w:p w14:paraId="22401BED" w14:textId="77777777" w:rsidR="00DE1E8C" w:rsidRDefault="00DE1E8C" w:rsidP="00DE1E8C">
      <w:pPr>
        <w:pStyle w:val="IOSheading3"/>
      </w:pPr>
      <w:r>
        <w:t>Assessment</w:t>
      </w:r>
    </w:p>
    <w:p w14:paraId="107C2213" w14:textId="77777777" w:rsidR="00DE1E8C" w:rsidRDefault="00DE1E8C" w:rsidP="00CF0F08">
      <w:pPr>
        <w:pStyle w:val="IOSList"/>
      </w:pPr>
      <w:r>
        <w:t>Were the students able to:</w:t>
      </w:r>
    </w:p>
    <w:p w14:paraId="0533F79E" w14:textId="172751D0" w:rsidR="00DE1E8C" w:rsidRDefault="00DE1E8C" w:rsidP="00DE1E8C">
      <w:pPr>
        <w:pStyle w:val="IOSList1"/>
      </w:pPr>
      <w:r>
        <w:t>make a variety of shapes with their bodies and with different parts of their bodies?</w:t>
      </w:r>
    </w:p>
    <w:p w14:paraId="35AF0B2B" w14:textId="5A7A45AB" w:rsidR="00DE1E8C" w:rsidRDefault="00DE1E8C" w:rsidP="00DE1E8C">
      <w:pPr>
        <w:pStyle w:val="IOSList1"/>
      </w:pPr>
      <w:r>
        <w:t>make shapes in response to a visual cue?</w:t>
      </w:r>
    </w:p>
    <w:p w14:paraId="3242ECA6" w14:textId="55F7D127" w:rsidR="00DE1E8C" w:rsidRDefault="00DE1E8C" w:rsidP="00DE1E8C">
      <w:pPr>
        <w:pStyle w:val="IOSList1"/>
      </w:pPr>
      <w:r>
        <w:t>discuss the shapes they had made?</w:t>
      </w:r>
    </w:p>
    <w:p w14:paraId="67554B0C" w14:textId="77777777" w:rsidR="00DE1E8C" w:rsidRDefault="00DE1E8C" w:rsidP="00DE1E8C">
      <w:pPr>
        <w:pStyle w:val="IOSHeading1"/>
      </w:pPr>
      <w:r>
        <w:lastRenderedPageBreak/>
        <w:t>Lesson 5: Everyday dance</w:t>
      </w:r>
    </w:p>
    <w:p w14:paraId="4E2CEA4B" w14:textId="77777777" w:rsidR="00DE1E8C" w:rsidRDefault="00DE1E8C" w:rsidP="00D63913">
      <w:pPr>
        <w:pStyle w:val="IOSheading2"/>
      </w:pPr>
      <w:r>
        <w:t>Sample indicators</w:t>
      </w:r>
    </w:p>
    <w:p w14:paraId="2C251E68" w14:textId="77777777" w:rsidR="00DE1E8C" w:rsidRDefault="00DE1E8C" w:rsidP="00CF0F08">
      <w:pPr>
        <w:pStyle w:val="IOSList"/>
      </w:pPr>
      <w:r>
        <w:t>Students might:</w:t>
      </w:r>
    </w:p>
    <w:p w14:paraId="270C497C" w14:textId="5DA1AF86" w:rsidR="00DE1E8C" w:rsidRDefault="00DE1E8C" w:rsidP="00D63913">
      <w:pPr>
        <w:pStyle w:val="IOSList1"/>
      </w:pPr>
      <w:r>
        <w:t>participate actively in dance-making (C,</w:t>
      </w:r>
      <w:r w:rsidR="003F17BF">
        <w:t xml:space="preserve"> </w:t>
      </w:r>
      <w:r>
        <w:t>A) (DA)</w:t>
      </w:r>
    </w:p>
    <w:p w14:paraId="1D6BDB63" w14:textId="6885390C" w:rsidR="00DE1E8C" w:rsidRDefault="00DE1E8C" w:rsidP="00D63913">
      <w:pPr>
        <w:pStyle w:val="IOSList1"/>
      </w:pPr>
      <w:r>
        <w:t>interpret an everyday activity through movement (C)</w:t>
      </w:r>
    </w:p>
    <w:p w14:paraId="4DCC276D" w14:textId="59EA8036" w:rsidR="00DE1E8C" w:rsidRDefault="00DE1E8C" w:rsidP="00D63913">
      <w:pPr>
        <w:pStyle w:val="IOSList1"/>
      </w:pPr>
      <w:r>
        <w:t>develop a sequence of actions that begin to tell a story (C)</w:t>
      </w:r>
    </w:p>
    <w:p w14:paraId="35E5137D" w14:textId="0325749F" w:rsidR="00DE1E8C" w:rsidRDefault="00DE1E8C" w:rsidP="00DE1E8C">
      <w:pPr>
        <w:pStyle w:val="IOSList1"/>
      </w:pPr>
      <w:r>
        <w:t>develop a sequence of movement (MO).</w:t>
      </w:r>
    </w:p>
    <w:p w14:paraId="5065AE56" w14:textId="77777777" w:rsidR="00F217BD" w:rsidRDefault="00F217BD" w:rsidP="00F217BD">
      <w:pPr>
        <w:pStyle w:val="IOSbodytext"/>
        <w:sectPr w:rsidR="00F217BD" w:rsidSect="00653D7F">
          <w:type w:val="continuous"/>
          <w:pgSz w:w="11900" w:h="16840"/>
          <w:pgMar w:top="958" w:right="567" w:bottom="567" w:left="567" w:header="567" w:footer="567" w:gutter="0"/>
          <w:cols w:space="708"/>
        </w:sectPr>
      </w:pPr>
    </w:p>
    <w:tbl>
      <w:tblPr>
        <w:tblStyle w:val="TableGrid"/>
        <w:tblW w:w="10772" w:type="dxa"/>
        <w:tblInd w:w="108" w:type="dxa"/>
        <w:tblLayout w:type="fixed"/>
        <w:tblLook w:val="04A0" w:firstRow="1" w:lastRow="0" w:firstColumn="1" w:lastColumn="0" w:noHBand="0" w:noVBand="1"/>
        <w:tblDescription w:val="Lesson 5: Everyday dance, Table identifying learning experience, music and teaching notes."/>
      </w:tblPr>
      <w:tblGrid>
        <w:gridCol w:w="5698"/>
        <w:gridCol w:w="1389"/>
        <w:gridCol w:w="3685"/>
      </w:tblGrid>
      <w:tr w:rsidR="00D63913" w:rsidRPr="005C6A81" w14:paraId="45C3272C" w14:textId="77777777" w:rsidTr="00C9105C">
        <w:trPr>
          <w:tblHeader/>
        </w:trPr>
        <w:tc>
          <w:tcPr>
            <w:tcW w:w="5698" w:type="dxa"/>
            <w:tcBorders>
              <w:bottom w:val="single" w:sz="4" w:space="0" w:color="auto"/>
            </w:tcBorders>
          </w:tcPr>
          <w:p w14:paraId="112ACD45" w14:textId="77777777" w:rsidR="00D63913" w:rsidRPr="005C6A81" w:rsidRDefault="00D63913" w:rsidP="00E47BD5">
            <w:pPr>
              <w:pStyle w:val="IOStableheader"/>
              <w:keepNext w:val="0"/>
              <w:keepLines w:val="0"/>
            </w:pPr>
            <w:bookmarkStart w:id="5" w:name="ColumnTitle_5"/>
            <w:r w:rsidRPr="005C6A81">
              <w:lastRenderedPageBreak/>
              <w:t>Learning experiences</w:t>
            </w:r>
          </w:p>
        </w:tc>
        <w:tc>
          <w:tcPr>
            <w:tcW w:w="1389" w:type="dxa"/>
            <w:tcBorders>
              <w:bottom w:val="single" w:sz="4" w:space="0" w:color="auto"/>
            </w:tcBorders>
          </w:tcPr>
          <w:p w14:paraId="32118F15" w14:textId="77777777" w:rsidR="00D63913" w:rsidRPr="005C6A81" w:rsidRDefault="00D63913" w:rsidP="00E47BD5">
            <w:pPr>
              <w:pStyle w:val="IOStableheader"/>
              <w:keepNext w:val="0"/>
              <w:keepLines w:val="0"/>
            </w:pPr>
            <w:r w:rsidRPr="005C6A81">
              <w:t>Music</w:t>
            </w:r>
          </w:p>
        </w:tc>
        <w:tc>
          <w:tcPr>
            <w:tcW w:w="3685" w:type="dxa"/>
            <w:tcBorders>
              <w:bottom w:val="single" w:sz="4" w:space="0" w:color="auto"/>
            </w:tcBorders>
          </w:tcPr>
          <w:p w14:paraId="66AAE940" w14:textId="77777777" w:rsidR="00D63913" w:rsidRPr="005C6A81" w:rsidRDefault="00D63913" w:rsidP="00E47BD5">
            <w:pPr>
              <w:pStyle w:val="IOStableheader"/>
              <w:keepNext w:val="0"/>
              <w:keepLines w:val="0"/>
            </w:pPr>
            <w:r w:rsidRPr="005C6A81">
              <w:t>Teaching notes</w:t>
            </w:r>
          </w:p>
        </w:tc>
      </w:tr>
      <w:bookmarkEnd w:id="5"/>
      <w:tr w:rsidR="00D63913" w:rsidRPr="005C6A81" w14:paraId="6A4103DB" w14:textId="77777777" w:rsidTr="00C9105C">
        <w:tc>
          <w:tcPr>
            <w:tcW w:w="5698" w:type="dxa"/>
            <w:tcBorders>
              <w:bottom w:val="nil"/>
            </w:tcBorders>
          </w:tcPr>
          <w:p w14:paraId="6AC2A48A" w14:textId="138D5312" w:rsidR="00D63913" w:rsidRPr="005C6A81" w:rsidRDefault="00D63913" w:rsidP="00E47BD5">
            <w:pPr>
              <w:pStyle w:val="IOStabletext"/>
              <w:keepNext w:val="0"/>
              <w:keepLines w:val="0"/>
            </w:pPr>
            <w:r>
              <w:t>Students participate in a structured physical warm- up: select activities from previous lessons.</w:t>
            </w:r>
          </w:p>
        </w:tc>
        <w:tc>
          <w:tcPr>
            <w:tcW w:w="1389" w:type="dxa"/>
            <w:tcBorders>
              <w:bottom w:val="nil"/>
            </w:tcBorders>
          </w:tcPr>
          <w:p w14:paraId="482F2F01" w14:textId="2755845C" w:rsidR="00D63913" w:rsidRPr="005C6A81" w:rsidRDefault="003F17BF" w:rsidP="003F17BF">
            <w:pPr>
              <w:pStyle w:val="IOStabletext"/>
              <w:keepNext w:val="0"/>
              <w:keepLines w:val="0"/>
              <w:spacing w:before="120" w:after="120"/>
            </w:pPr>
            <w:r>
              <w:t>Own choice of music</w:t>
            </w:r>
            <w:r w:rsidR="00D63913" w:rsidRPr="00D63913">
              <w:t xml:space="preserve"> or</w:t>
            </w:r>
            <w:r>
              <w:t xml:space="preserve"> drum </w:t>
            </w:r>
            <w:r w:rsidR="00D63913" w:rsidRPr="00D63913">
              <w:t xml:space="preserve">or </w:t>
            </w:r>
            <w:r>
              <w:t>claves</w:t>
            </w:r>
          </w:p>
        </w:tc>
        <w:tc>
          <w:tcPr>
            <w:tcW w:w="3685" w:type="dxa"/>
            <w:tcBorders>
              <w:bottom w:val="nil"/>
            </w:tcBorders>
          </w:tcPr>
          <w:p w14:paraId="0CE5E2F8" w14:textId="03B5E0E7" w:rsidR="00D63913" w:rsidRPr="005C6A81" w:rsidRDefault="00D63913" w:rsidP="00E47BD5">
            <w:pPr>
              <w:pStyle w:val="IOStabletext"/>
              <w:keepNext w:val="0"/>
              <w:keepLines w:val="0"/>
            </w:pPr>
            <w:r>
              <w:t>Incorporate travelling through space, use of body parts to make shapes and initiate movement.</w:t>
            </w:r>
          </w:p>
        </w:tc>
      </w:tr>
      <w:tr w:rsidR="00D63913" w:rsidRPr="005C6A81" w14:paraId="6E6AE4EE" w14:textId="77777777" w:rsidTr="00C9105C">
        <w:tc>
          <w:tcPr>
            <w:tcW w:w="5698" w:type="dxa"/>
            <w:tcBorders>
              <w:top w:val="nil"/>
              <w:bottom w:val="nil"/>
            </w:tcBorders>
          </w:tcPr>
          <w:p w14:paraId="41F94A71" w14:textId="16C387D4" w:rsidR="00D63913" w:rsidRDefault="00D63913" w:rsidP="00E47BD5">
            <w:pPr>
              <w:pStyle w:val="IOStabletext"/>
              <w:keepNext w:val="0"/>
              <w:keepLines w:val="0"/>
            </w:pPr>
            <w:r>
              <w:t>Students mime something they do at school. Others in the class try to guess what they are doing.</w:t>
            </w:r>
          </w:p>
          <w:p w14:paraId="13A9A067" w14:textId="77777777" w:rsidR="00D63913" w:rsidRDefault="00D63913" w:rsidP="00E47BD5">
            <w:pPr>
              <w:pStyle w:val="IOStabletext"/>
              <w:keepNext w:val="0"/>
              <w:keepLines w:val="0"/>
            </w:pPr>
            <w:r>
              <w:t>Individually, students mime what they have to do to paint a picture. Guide students by discussing and analysing the actions presented.</w:t>
            </w:r>
          </w:p>
          <w:p w14:paraId="6D7B5C11" w14:textId="1FF2D727" w:rsidR="00D63913" w:rsidRDefault="00D63913" w:rsidP="00E47BD5">
            <w:pPr>
              <w:pStyle w:val="IOStablelist"/>
              <w:keepNext w:val="0"/>
              <w:keepLines w:val="0"/>
              <w:ind w:left="346"/>
            </w:pPr>
            <w:r>
              <w:t>What sort of brushstrokes are you using: straight, round or zigzag?</w:t>
            </w:r>
          </w:p>
          <w:p w14:paraId="3087F169" w14:textId="4234C178" w:rsidR="00D63913" w:rsidRDefault="00D63913" w:rsidP="00E47BD5">
            <w:pPr>
              <w:pStyle w:val="IOStablelist"/>
              <w:keepNext w:val="0"/>
              <w:keepLines w:val="0"/>
              <w:ind w:left="346"/>
            </w:pPr>
            <w:r>
              <w:t>How are you holding your brush?</w:t>
            </w:r>
          </w:p>
          <w:p w14:paraId="2A0F3BD4" w14:textId="7CEEEB50" w:rsidR="00D63913" w:rsidRPr="00AA4850" w:rsidRDefault="00D63913" w:rsidP="00E47BD5">
            <w:pPr>
              <w:pStyle w:val="IOStablelist"/>
              <w:keepNext w:val="0"/>
              <w:keepLines w:val="0"/>
              <w:ind w:left="346"/>
            </w:pPr>
            <w:r>
              <w:t>What other actions are involved in painting a picture: using colours, washing the brush?</w:t>
            </w:r>
          </w:p>
        </w:tc>
        <w:tc>
          <w:tcPr>
            <w:tcW w:w="1389" w:type="dxa"/>
            <w:tcBorders>
              <w:top w:val="nil"/>
              <w:bottom w:val="nil"/>
            </w:tcBorders>
          </w:tcPr>
          <w:p w14:paraId="5EB551C5" w14:textId="157A25DA" w:rsidR="00D63913" w:rsidRPr="005C6A81" w:rsidRDefault="00D63913" w:rsidP="00E47BD5">
            <w:pPr>
              <w:pStyle w:val="IOStabletext"/>
              <w:keepNext w:val="0"/>
              <w:keepLines w:val="0"/>
            </w:pPr>
            <w:r>
              <w:t>None</w:t>
            </w:r>
          </w:p>
        </w:tc>
        <w:tc>
          <w:tcPr>
            <w:tcW w:w="3685" w:type="dxa"/>
            <w:tcBorders>
              <w:top w:val="nil"/>
              <w:bottom w:val="nil"/>
            </w:tcBorders>
          </w:tcPr>
          <w:p w14:paraId="6D0EDE16" w14:textId="7D90329E" w:rsidR="00D63913" w:rsidRPr="005C6A81" w:rsidRDefault="00D63913" w:rsidP="00E47BD5">
            <w:pPr>
              <w:pStyle w:val="IOStabletext"/>
              <w:keepNext w:val="0"/>
              <w:keepLines w:val="0"/>
            </w:pPr>
            <w:r w:rsidRPr="00D63913">
              <w:t>Ask students (several at a time rather than individually) to demonstrate actions they have developed for the rest of the class.</w:t>
            </w:r>
          </w:p>
        </w:tc>
      </w:tr>
      <w:tr w:rsidR="00D63913" w:rsidRPr="005C6A81" w14:paraId="77AE4F29" w14:textId="77777777" w:rsidTr="00C9105C">
        <w:tc>
          <w:tcPr>
            <w:tcW w:w="5698" w:type="dxa"/>
            <w:tcBorders>
              <w:top w:val="nil"/>
              <w:bottom w:val="nil"/>
            </w:tcBorders>
          </w:tcPr>
          <w:p w14:paraId="4B839BC3" w14:textId="77777777" w:rsidR="00D63913" w:rsidRDefault="00D63913" w:rsidP="00E47BD5">
            <w:pPr>
              <w:pStyle w:val="IOStabletext"/>
              <w:keepNext w:val="0"/>
              <w:keepLines w:val="0"/>
            </w:pPr>
            <w:r>
              <w:t>Describe a sequence of actions:</w:t>
            </w:r>
          </w:p>
          <w:p w14:paraId="12FB77A3" w14:textId="74C64A47" w:rsidR="00D63913" w:rsidRDefault="00D63913" w:rsidP="00E47BD5">
            <w:pPr>
              <w:pStyle w:val="IOStablelist"/>
              <w:keepNext w:val="0"/>
              <w:keepLines w:val="0"/>
              <w:ind w:left="346"/>
            </w:pPr>
            <w:r>
              <w:t>Painting</w:t>
            </w:r>
          </w:p>
          <w:p w14:paraId="54295BFD" w14:textId="761C8D7C" w:rsidR="00D63913" w:rsidRDefault="00D63913" w:rsidP="00E47BD5">
            <w:pPr>
              <w:pStyle w:val="IOStablelist"/>
              <w:keepNext w:val="0"/>
              <w:keepLines w:val="0"/>
              <w:ind w:left="346"/>
            </w:pPr>
            <w:r>
              <w:t>Washing the brush</w:t>
            </w:r>
          </w:p>
          <w:p w14:paraId="51BAE674" w14:textId="406CCC74" w:rsidR="00D63913" w:rsidRDefault="00D63913" w:rsidP="00E47BD5">
            <w:pPr>
              <w:pStyle w:val="IOStablelist"/>
              <w:keepNext w:val="0"/>
              <w:keepLines w:val="0"/>
              <w:ind w:left="346"/>
            </w:pPr>
            <w:r>
              <w:t>Painting a different colour</w:t>
            </w:r>
          </w:p>
          <w:p w14:paraId="0A27DF6A" w14:textId="28EC421A" w:rsidR="00D63913" w:rsidRDefault="00D63913" w:rsidP="00E47BD5">
            <w:pPr>
              <w:pStyle w:val="IOStablelist"/>
              <w:keepNext w:val="0"/>
              <w:keepLines w:val="0"/>
              <w:ind w:left="346"/>
            </w:pPr>
            <w:r>
              <w:t>Washing the brush</w:t>
            </w:r>
          </w:p>
          <w:p w14:paraId="36B28EDE" w14:textId="0AB0AF9F" w:rsidR="00D63913" w:rsidRDefault="00D63913" w:rsidP="00E47BD5">
            <w:pPr>
              <w:pStyle w:val="IOStablelist"/>
              <w:keepNext w:val="0"/>
              <w:keepLines w:val="0"/>
              <w:ind w:left="346"/>
            </w:pPr>
            <w:r>
              <w:t>Displaying the painting.</w:t>
            </w:r>
          </w:p>
          <w:p w14:paraId="72166188" w14:textId="7B1FBEAD" w:rsidR="00D63913" w:rsidRPr="00AA4850" w:rsidRDefault="00D63913" w:rsidP="00E47BD5">
            <w:pPr>
              <w:pStyle w:val="IOStabletext"/>
              <w:keepNext w:val="0"/>
              <w:keepLines w:val="0"/>
            </w:pPr>
            <w:r>
              <w:t>Direct students to develop a series of actions to match the sequence, giving consideration to the previous discussion.</w:t>
            </w:r>
          </w:p>
        </w:tc>
        <w:tc>
          <w:tcPr>
            <w:tcW w:w="1389" w:type="dxa"/>
            <w:tcBorders>
              <w:top w:val="nil"/>
              <w:bottom w:val="nil"/>
            </w:tcBorders>
          </w:tcPr>
          <w:p w14:paraId="63C54DD0" w14:textId="6264C55B" w:rsidR="00D63913" w:rsidRPr="005C6A81" w:rsidRDefault="00D63913" w:rsidP="00E47BD5">
            <w:pPr>
              <w:pStyle w:val="IOStabletext"/>
              <w:keepNext w:val="0"/>
              <w:keepLines w:val="0"/>
            </w:pPr>
            <w:r>
              <w:t>None</w:t>
            </w:r>
          </w:p>
        </w:tc>
        <w:tc>
          <w:tcPr>
            <w:tcW w:w="3685" w:type="dxa"/>
            <w:tcBorders>
              <w:top w:val="nil"/>
              <w:bottom w:val="nil"/>
            </w:tcBorders>
          </w:tcPr>
          <w:p w14:paraId="23470C44" w14:textId="64B80190" w:rsidR="00D63913" w:rsidRPr="005C6A81" w:rsidRDefault="00D63913" w:rsidP="00E47BD5">
            <w:pPr>
              <w:pStyle w:val="IOStabletext"/>
              <w:keepNext w:val="0"/>
              <w:keepLines w:val="0"/>
            </w:pPr>
            <w:r w:rsidRPr="00D63913">
              <w:t>Encourage movements to be as stylised or as exaggerated as possible. Dance aims to “capture the essence” of movement, rather than imitating real life. Choose 2 or 3 students to demonstrate the actions they have chosen. Students may use someone else’s idea or create their own.</w:t>
            </w:r>
          </w:p>
        </w:tc>
      </w:tr>
      <w:tr w:rsidR="00D63913" w:rsidRPr="005C6A81" w14:paraId="0AD6D63D" w14:textId="77777777" w:rsidTr="00C9105C">
        <w:tc>
          <w:tcPr>
            <w:tcW w:w="5698" w:type="dxa"/>
            <w:tcBorders>
              <w:top w:val="nil"/>
            </w:tcBorders>
          </w:tcPr>
          <w:p w14:paraId="7754E1E4" w14:textId="33445397" w:rsidR="0020429E" w:rsidRDefault="0020429E" w:rsidP="00E47BD5">
            <w:pPr>
              <w:pStyle w:val="IOStabletext"/>
              <w:keepNext w:val="0"/>
              <w:keepLines w:val="0"/>
            </w:pPr>
            <w:r>
              <w:t xml:space="preserve">Half the class observe while the other half perform their actions. Keep time with the students using a </w:t>
            </w:r>
            <w:r w:rsidR="003F17BF">
              <w:t>drum</w:t>
            </w:r>
            <w:r w:rsidR="00FB38C3">
              <w:t xml:space="preserve"> or claves</w:t>
            </w:r>
            <w:r>
              <w:t>.</w:t>
            </w:r>
          </w:p>
          <w:p w14:paraId="0E6AE14A" w14:textId="77777777" w:rsidR="0020429E" w:rsidRDefault="0020429E" w:rsidP="00E47BD5">
            <w:pPr>
              <w:pStyle w:val="IOStabletext"/>
              <w:keepNext w:val="0"/>
              <w:keepLines w:val="0"/>
            </w:pPr>
            <w:r>
              <w:t>Reflect on the variety of responses presented:</w:t>
            </w:r>
          </w:p>
          <w:p w14:paraId="3551984B" w14:textId="374E27E0" w:rsidR="0020429E" w:rsidRDefault="0020429E" w:rsidP="00E47BD5">
            <w:pPr>
              <w:pStyle w:val="IOStablelist"/>
              <w:keepNext w:val="0"/>
              <w:keepLines w:val="0"/>
              <w:ind w:left="346"/>
            </w:pPr>
            <w:r>
              <w:t>Did they use different brushstrokes?</w:t>
            </w:r>
          </w:p>
          <w:p w14:paraId="164C48DE" w14:textId="4C5C904B" w:rsidR="0020429E" w:rsidRDefault="0020429E" w:rsidP="00E47BD5">
            <w:pPr>
              <w:pStyle w:val="IOStablelist"/>
              <w:keepNext w:val="0"/>
              <w:keepLines w:val="0"/>
              <w:ind w:left="346"/>
            </w:pPr>
            <w:r>
              <w:t>Did they repeat the actions too often?</w:t>
            </w:r>
          </w:p>
          <w:p w14:paraId="07943B67" w14:textId="161877DF" w:rsidR="0020429E" w:rsidRDefault="0020429E" w:rsidP="00E47BD5">
            <w:pPr>
              <w:pStyle w:val="IOStablelist"/>
              <w:keepNext w:val="0"/>
              <w:keepLines w:val="0"/>
              <w:ind w:left="346"/>
            </w:pPr>
            <w:r>
              <w:t>Who did they look at most often?</w:t>
            </w:r>
          </w:p>
          <w:p w14:paraId="5CB78E39" w14:textId="43BB6BB2" w:rsidR="0020429E" w:rsidRDefault="0020429E" w:rsidP="00E47BD5">
            <w:pPr>
              <w:pStyle w:val="IOStablelist"/>
              <w:keepNext w:val="0"/>
              <w:keepLines w:val="0"/>
              <w:ind w:left="346"/>
            </w:pPr>
            <w:r>
              <w:t>What did they do to draw attention?</w:t>
            </w:r>
          </w:p>
          <w:p w14:paraId="72D67752" w14:textId="098C1CBF" w:rsidR="00D63913" w:rsidRDefault="0020429E" w:rsidP="005B4E86">
            <w:pPr>
              <w:pStyle w:val="IOStabletext"/>
            </w:pPr>
            <w:r>
              <w:t>Students refine, finalise and practise the sequences to remember them for the next lesson.</w:t>
            </w:r>
          </w:p>
        </w:tc>
        <w:tc>
          <w:tcPr>
            <w:tcW w:w="1389" w:type="dxa"/>
            <w:tcBorders>
              <w:top w:val="nil"/>
            </w:tcBorders>
          </w:tcPr>
          <w:p w14:paraId="28AC8A50" w14:textId="6CB9D549" w:rsidR="00D63913" w:rsidRDefault="003F17BF" w:rsidP="00E47BD5">
            <w:pPr>
              <w:pStyle w:val="IOStabletext"/>
              <w:keepNext w:val="0"/>
              <w:keepLines w:val="0"/>
            </w:pPr>
            <w:r>
              <w:t xml:space="preserve">Drum </w:t>
            </w:r>
            <w:r w:rsidR="00FB38C3">
              <w:t xml:space="preserve"> or claves</w:t>
            </w:r>
          </w:p>
        </w:tc>
        <w:tc>
          <w:tcPr>
            <w:tcW w:w="3685" w:type="dxa"/>
            <w:tcBorders>
              <w:top w:val="nil"/>
            </w:tcBorders>
          </w:tcPr>
          <w:p w14:paraId="45D48D2B" w14:textId="77777777" w:rsidR="0020429E" w:rsidRDefault="0020429E" w:rsidP="00E47BD5">
            <w:pPr>
              <w:pStyle w:val="IOStabletext"/>
              <w:keepNext w:val="0"/>
              <w:keepLines w:val="0"/>
            </w:pPr>
            <w:r>
              <w:t>Students may not have the experience to match their actions to a beat. The teacher can say: “I’m going to keep in time with your action”.</w:t>
            </w:r>
          </w:p>
          <w:p w14:paraId="0638842A" w14:textId="77777777" w:rsidR="0020429E" w:rsidRDefault="0020429E" w:rsidP="00F217BD">
            <w:pPr>
              <w:pStyle w:val="IOStabletextbold"/>
            </w:pPr>
            <w:r>
              <w:t>Extension</w:t>
            </w:r>
          </w:p>
          <w:p w14:paraId="178CAD08" w14:textId="4132F50E" w:rsidR="00D63913" w:rsidRDefault="0020429E" w:rsidP="00E47BD5">
            <w:pPr>
              <w:pStyle w:val="IOStabletext"/>
              <w:keepNext w:val="0"/>
              <w:keepLines w:val="0"/>
            </w:pPr>
            <w:r>
              <w:t>Simple folk dances may be used to further demonstrate how dance is used to express aspects of everyday life. e.g. Vietnamese Harvest Dance.</w:t>
            </w:r>
          </w:p>
        </w:tc>
      </w:tr>
    </w:tbl>
    <w:p w14:paraId="1BA88CA4" w14:textId="77777777" w:rsidR="0020429E" w:rsidRDefault="0020429E" w:rsidP="003B4A8B">
      <w:pPr>
        <w:pStyle w:val="IOSheading3"/>
      </w:pPr>
      <w:r>
        <w:t>Resources</w:t>
      </w:r>
    </w:p>
    <w:p w14:paraId="4028DBBE" w14:textId="77777777" w:rsidR="00FB38C3" w:rsidRDefault="00FB38C3" w:rsidP="00FB38C3">
      <w:pPr>
        <w:pStyle w:val="IOSList1"/>
      </w:pPr>
      <w:r>
        <w:t xml:space="preserve">Own choice of music </w:t>
      </w:r>
    </w:p>
    <w:p w14:paraId="1E311B17" w14:textId="5F47909C" w:rsidR="0020429E" w:rsidRDefault="003F17BF" w:rsidP="00772CBA">
      <w:pPr>
        <w:pStyle w:val="IOSList1"/>
      </w:pPr>
      <w:r>
        <w:t>Drum</w:t>
      </w:r>
      <w:r w:rsidR="0020429E">
        <w:t xml:space="preserve"> or </w:t>
      </w:r>
      <w:r>
        <w:t>claves (</w:t>
      </w:r>
      <w:r w:rsidR="0020429E">
        <w:t>rhythm sticks</w:t>
      </w:r>
      <w:r>
        <w:t>)</w:t>
      </w:r>
    </w:p>
    <w:p w14:paraId="2936D625" w14:textId="77777777" w:rsidR="0020429E" w:rsidRDefault="0020429E" w:rsidP="0020429E">
      <w:pPr>
        <w:pStyle w:val="IOSheading3"/>
      </w:pPr>
      <w:r>
        <w:t>Language</w:t>
      </w:r>
    </w:p>
    <w:p w14:paraId="5B8C3283" w14:textId="77777777" w:rsidR="00EE03A9" w:rsidRDefault="00EE03A9" w:rsidP="009A6022">
      <w:pPr>
        <w:pStyle w:val="IOSList"/>
        <w:sectPr w:rsidR="00EE03A9" w:rsidSect="00F217BD">
          <w:pgSz w:w="11900" w:h="16840"/>
          <w:pgMar w:top="958" w:right="567" w:bottom="567" w:left="567" w:header="567" w:footer="567" w:gutter="0"/>
          <w:cols w:space="708"/>
        </w:sectPr>
      </w:pPr>
    </w:p>
    <w:p w14:paraId="62B8408A" w14:textId="13486660" w:rsidR="0020429E" w:rsidRDefault="0020429E" w:rsidP="009A6022">
      <w:pPr>
        <w:pStyle w:val="IOSList"/>
      </w:pPr>
      <w:r>
        <w:t>mime</w:t>
      </w:r>
    </w:p>
    <w:p w14:paraId="46552EBF" w14:textId="2B6BDD3E" w:rsidR="0020429E" w:rsidRDefault="0020429E" w:rsidP="009A6022">
      <w:pPr>
        <w:pStyle w:val="IOSList"/>
      </w:pPr>
      <w:r>
        <w:t>sequence</w:t>
      </w:r>
    </w:p>
    <w:p w14:paraId="1AADF474" w14:textId="1AC86A0F" w:rsidR="0020429E" w:rsidRDefault="0020429E" w:rsidP="009A6022">
      <w:pPr>
        <w:pStyle w:val="IOSList"/>
      </w:pPr>
      <w:r>
        <w:t>actions straight</w:t>
      </w:r>
    </w:p>
    <w:p w14:paraId="5B63CBFA" w14:textId="2E4150E0" w:rsidR="0020429E" w:rsidRDefault="0020429E" w:rsidP="009A6022">
      <w:pPr>
        <w:pStyle w:val="IOSList"/>
      </w:pPr>
      <w:r>
        <w:t>round</w:t>
      </w:r>
    </w:p>
    <w:p w14:paraId="5B7A6A8B" w14:textId="3A38C098" w:rsidR="0020429E" w:rsidRDefault="0020429E" w:rsidP="009A6022">
      <w:pPr>
        <w:pStyle w:val="IOSList"/>
      </w:pPr>
      <w:r>
        <w:t>zigzag</w:t>
      </w:r>
    </w:p>
    <w:p w14:paraId="408BD946" w14:textId="6B51BFD2" w:rsidR="0020429E" w:rsidRDefault="0020429E" w:rsidP="009A6022">
      <w:pPr>
        <w:pStyle w:val="IOSList"/>
      </w:pPr>
      <w:r>
        <w:t>brush</w:t>
      </w:r>
    </w:p>
    <w:p w14:paraId="3F55A688" w14:textId="4C015CCB" w:rsidR="0020429E" w:rsidRDefault="0020429E" w:rsidP="009A6022">
      <w:pPr>
        <w:pStyle w:val="IOSList"/>
      </w:pPr>
      <w:r>
        <w:t>roller</w:t>
      </w:r>
    </w:p>
    <w:p w14:paraId="78D5B6DF" w14:textId="77777777" w:rsidR="00EE03A9" w:rsidRDefault="0020429E" w:rsidP="009A6022">
      <w:pPr>
        <w:pStyle w:val="IOSList"/>
        <w:sectPr w:rsidR="00EE03A9" w:rsidSect="00EE03A9">
          <w:type w:val="continuous"/>
          <w:pgSz w:w="11900" w:h="16840"/>
          <w:pgMar w:top="958" w:right="567" w:bottom="567" w:left="567" w:header="567" w:footer="567" w:gutter="0"/>
          <w:cols w:num="2" w:space="708"/>
        </w:sectPr>
      </w:pPr>
      <w:r>
        <w:t>exaggerate</w:t>
      </w:r>
    </w:p>
    <w:p w14:paraId="5AA1E8D9" w14:textId="77777777" w:rsidR="009A6022" w:rsidRDefault="009A6022" w:rsidP="00772CBA">
      <w:pPr>
        <w:pStyle w:val="IOSheading2"/>
      </w:pPr>
      <w:r>
        <w:lastRenderedPageBreak/>
        <w:t>Elements of dance</w:t>
      </w:r>
    </w:p>
    <w:p w14:paraId="106EA0D4" w14:textId="77777777" w:rsidR="009A6022" w:rsidRDefault="009A6022" w:rsidP="00772CBA">
      <w:pPr>
        <w:pStyle w:val="IOSheading3"/>
      </w:pPr>
      <w:r>
        <w:t>Action</w:t>
      </w:r>
    </w:p>
    <w:p w14:paraId="7F1CB03D" w14:textId="074556C6" w:rsidR="009A6022" w:rsidRDefault="009A6022" w:rsidP="00772CBA">
      <w:pPr>
        <w:pStyle w:val="IOSList1"/>
      </w:pPr>
      <w:r>
        <w:t>Mime everyday movements.</w:t>
      </w:r>
    </w:p>
    <w:p w14:paraId="0AA22274" w14:textId="0A1E95FE" w:rsidR="009A6022" w:rsidRDefault="009A6022" w:rsidP="00772CBA">
      <w:pPr>
        <w:pStyle w:val="IOSList1"/>
      </w:pPr>
      <w:r>
        <w:t>Exaggerate everyday movements.</w:t>
      </w:r>
    </w:p>
    <w:p w14:paraId="09106D39" w14:textId="77777777" w:rsidR="009A6022" w:rsidRDefault="009A6022" w:rsidP="00772CBA">
      <w:pPr>
        <w:pStyle w:val="IOSheading3"/>
      </w:pPr>
      <w:r>
        <w:t>Time</w:t>
      </w:r>
    </w:p>
    <w:p w14:paraId="563AD635" w14:textId="526CDD41" w:rsidR="009A6022" w:rsidRDefault="009A6022" w:rsidP="00772CBA">
      <w:pPr>
        <w:pStyle w:val="IOSList1"/>
      </w:pPr>
      <w:r>
        <w:t>Perform a sequence of actions to a beat.</w:t>
      </w:r>
    </w:p>
    <w:p w14:paraId="2A38996E" w14:textId="77777777" w:rsidR="009A6022" w:rsidRDefault="009A6022" w:rsidP="00772CBA">
      <w:pPr>
        <w:pStyle w:val="IOSheading3"/>
      </w:pPr>
      <w:r>
        <w:t>Relationships</w:t>
      </w:r>
    </w:p>
    <w:p w14:paraId="50B44F7A" w14:textId="49F48A8F" w:rsidR="009A6022" w:rsidRDefault="009A6022" w:rsidP="00772CBA">
      <w:pPr>
        <w:pStyle w:val="IOSList1"/>
      </w:pPr>
      <w:r>
        <w:t>Perform individual actions as part of a group.</w:t>
      </w:r>
    </w:p>
    <w:p w14:paraId="4FFF780D" w14:textId="77777777" w:rsidR="00C31116" w:rsidRPr="00C31116" w:rsidRDefault="00C31116" w:rsidP="00C31116">
      <w:pPr>
        <w:pStyle w:val="IOSheading3"/>
      </w:pPr>
      <w:r>
        <w:t>Structure</w:t>
      </w:r>
    </w:p>
    <w:p w14:paraId="6578C1B0" w14:textId="4D6A5A22" w:rsidR="002422DF" w:rsidRPr="002422DF" w:rsidRDefault="002422DF" w:rsidP="002422DF">
      <w:pPr>
        <w:pStyle w:val="IOSList1"/>
      </w:pPr>
      <w:r>
        <w:t>Create a narrative in movement.</w:t>
      </w:r>
    </w:p>
    <w:p w14:paraId="44C51691" w14:textId="77777777" w:rsidR="00772CBA" w:rsidRDefault="00772CBA" w:rsidP="003B4A8B">
      <w:pPr>
        <w:pStyle w:val="IOSheading3"/>
      </w:pPr>
      <w:r>
        <w:t>Assessment</w:t>
      </w:r>
    </w:p>
    <w:p w14:paraId="57FF9583" w14:textId="77777777" w:rsidR="00772CBA" w:rsidRDefault="00772CBA" w:rsidP="00CF0F08">
      <w:pPr>
        <w:pStyle w:val="IOSList"/>
      </w:pPr>
      <w:r>
        <w:t>Were the students able to:</w:t>
      </w:r>
    </w:p>
    <w:p w14:paraId="03179E75" w14:textId="19C7080E" w:rsidR="00772CBA" w:rsidRDefault="00772CBA" w:rsidP="00772CBA">
      <w:pPr>
        <w:pStyle w:val="IOSList1"/>
      </w:pPr>
      <w:r>
        <w:t>describe activities through movement?</w:t>
      </w:r>
    </w:p>
    <w:p w14:paraId="3C269624" w14:textId="038CC0B4" w:rsidR="00772CBA" w:rsidRDefault="00772CBA" w:rsidP="00772CBA">
      <w:pPr>
        <w:pStyle w:val="IOSList1"/>
      </w:pPr>
      <w:r>
        <w:t>develop a sequence of actions that begin to tell a story?</w:t>
      </w:r>
    </w:p>
    <w:p w14:paraId="7B77FA2A" w14:textId="01A0B5F2" w:rsidR="00772CBA" w:rsidRDefault="00772CBA" w:rsidP="00772CBA">
      <w:pPr>
        <w:pStyle w:val="IOSList1"/>
      </w:pPr>
      <w:r>
        <w:t>make changes to improve their sequences?</w:t>
      </w:r>
    </w:p>
    <w:p w14:paraId="24CA0FC5" w14:textId="43B64969" w:rsidR="00772CBA" w:rsidRDefault="00FB33C3" w:rsidP="00772CBA">
      <w:pPr>
        <w:pStyle w:val="IOSHeading1"/>
      </w:pPr>
      <w:r>
        <w:lastRenderedPageBreak/>
        <w:t>Lesson 6: The painting d</w:t>
      </w:r>
      <w:r w:rsidR="00772CBA">
        <w:t>ance</w:t>
      </w:r>
    </w:p>
    <w:p w14:paraId="76CBAEBD" w14:textId="77777777" w:rsidR="00772CBA" w:rsidRDefault="00772CBA" w:rsidP="00772CBA">
      <w:pPr>
        <w:pStyle w:val="IOSheading2"/>
      </w:pPr>
      <w:r>
        <w:t>Sample indicators</w:t>
      </w:r>
    </w:p>
    <w:p w14:paraId="7EFB6F02" w14:textId="77777777" w:rsidR="00772CBA" w:rsidRDefault="00772CBA" w:rsidP="00CF0F08">
      <w:pPr>
        <w:pStyle w:val="IOSList"/>
      </w:pPr>
      <w:r>
        <w:t>Students might:</w:t>
      </w:r>
    </w:p>
    <w:p w14:paraId="0EDEA4BA" w14:textId="47800C47" w:rsidR="00772CBA" w:rsidRDefault="00772CBA" w:rsidP="00772CBA">
      <w:pPr>
        <w:pStyle w:val="IOSList1"/>
      </w:pPr>
      <w:r>
        <w:t>discuss how actions can change by manipulating the elements of dance (A)</w:t>
      </w:r>
    </w:p>
    <w:p w14:paraId="0E6236EF" w14:textId="1663E267" w:rsidR="00772CBA" w:rsidRDefault="00772CBA" w:rsidP="00772CBA">
      <w:pPr>
        <w:pStyle w:val="IOSList1"/>
      </w:pPr>
      <w:r>
        <w:t>vary a sequence using the elements of dance (C)</w:t>
      </w:r>
    </w:p>
    <w:p w14:paraId="68E22D9D" w14:textId="10F13E65" w:rsidR="00772CBA" w:rsidRDefault="00772CBA" w:rsidP="00772CBA">
      <w:pPr>
        <w:pStyle w:val="IOSList1"/>
      </w:pPr>
      <w:r>
        <w:t>practise and perform an individual sequence (P) (DA) (MO)</w:t>
      </w:r>
    </w:p>
    <w:p w14:paraId="47FCC21E" w14:textId="11F36C48" w:rsidR="00772CBA" w:rsidRDefault="00772CBA" w:rsidP="00772CBA">
      <w:pPr>
        <w:pStyle w:val="IOSList1"/>
      </w:pPr>
      <w:r>
        <w:t>modify a dance sequence in a variety of ways (DA).</w:t>
      </w:r>
    </w:p>
    <w:tbl>
      <w:tblPr>
        <w:tblStyle w:val="TableGrid"/>
        <w:tblW w:w="10772" w:type="dxa"/>
        <w:tblInd w:w="108" w:type="dxa"/>
        <w:tblLayout w:type="fixed"/>
        <w:tblLook w:val="04A0" w:firstRow="1" w:lastRow="0" w:firstColumn="1" w:lastColumn="0" w:noHBand="0" w:noVBand="1"/>
        <w:tblDescription w:val="Lessong 6: The painting dance - Table identifying the learning experience, music and teaching notes"/>
      </w:tblPr>
      <w:tblGrid>
        <w:gridCol w:w="5698"/>
        <w:gridCol w:w="1389"/>
        <w:gridCol w:w="3685"/>
      </w:tblGrid>
      <w:tr w:rsidR="00772CBA" w:rsidRPr="005C6A81" w14:paraId="4AEC402C" w14:textId="77777777" w:rsidTr="00C9105C">
        <w:trPr>
          <w:tblHeader/>
        </w:trPr>
        <w:tc>
          <w:tcPr>
            <w:tcW w:w="5698" w:type="dxa"/>
            <w:tcBorders>
              <w:bottom w:val="single" w:sz="4" w:space="0" w:color="auto"/>
            </w:tcBorders>
          </w:tcPr>
          <w:p w14:paraId="668E1B90" w14:textId="77777777" w:rsidR="00772CBA" w:rsidRPr="005C6A81" w:rsidRDefault="00772CBA" w:rsidP="00765483">
            <w:pPr>
              <w:pStyle w:val="IOStableheader"/>
            </w:pPr>
            <w:bookmarkStart w:id="6" w:name="ColumnTitle_6"/>
            <w:r w:rsidRPr="005C6A81">
              <w:lastRenderedPageBreak/>
              <w:t>Learning experiences</w:t>
            </w:r>
          </w:p>
        </w:tc>
        <w:tc>
          <w:tcPr>
            <w:tcW w:w="1389" w:type="dxa"/>
            <w:tcBorders>
              <w:bottom w:val="single" w:sz="4" w:space="0" w:color="auto"/>
            </w:tcBorders>
          </w:tcPr>
          <w:p w14:paraId="74C461F1" w14:textId="77777777" w:rsidR="00772CBA" w:rsidRPr="005C6A81" w:rsidRDefault="00772CBA" w:rsidP="00765483">
            <w:pPr>
              <w:pStyle w:val="IOStableheader"/>
            </w:pPr>
            <w:r w:rsidRPr="005C6A81">
              <w:t>Music</w:t>
            </w:r>
          </w:p>
        </w:tc>
        <w:tc>
          <w:tcPr>
            <w:tcW w:w="3685" w:type="dxa"/>
            <w:tcBorders>
              <w:bottom w:val="single" w:sz="4" w:space="0" w:color="auto"/>
            </w:tcBorders>
          </w:tcPr>
          <w:p w14:paraId="2CEE3ECE" w14:textId="77777777" w:rsidR="00772CBA" w:rsidRPr="005C6A81" w:rsidRDefault="00772CBA" w:rsidP="00765483">
            <w:pPr>
              <w:pStyle w:val="IOStableheader"/>
            </w:pPr>
            <w:r w:rsidRPr="005C6A81">
              <w:t>Teaching notes</w:t>
            </w:r>
          </w:p>
        </w:tc>
      </w:tr>
      <w:bookmarkEnd w:id="6"/>
      <w:tr w:rsidR="00772CBA" w:rsidRPr="005C6A81" w14:paraId="66AC414B" w14:textId="77777777" w:rsidTr="00C9105C">
        <w:tc>
          <w:tcPr>
            <w:tcW w:w="5698" w:type="dxa"/>
            <w:tcBorders>
              <w:bottom w:val="nil"/>
            </w:tcBorders>
          </w:tcPr>
          <w:p w14:paraId="6466C1EE" w14:textId="0400D188" w:rsidR="00772CBA" w:rsidRPr="005C6A81" w:rsidRDefault="00772CBA" w:rsidP="00772CBA">
            <w:pPr>
              <w:pStyle w:val="IOStabletext"/>
            </w:pPr>
            <w:r>
              <w:t>Structured physical warm-up: select activities from previous lessons.</w:t>
            </w:r>
          </w:p>
        </w:tc>
        <w:tc>
          <w:tcPr>
            <w:tcW w:w="1389" w:type="dxa"/>
            <w:tcBorders>
              <w:bottom w:val="nil"/>
            </w:tcBorders>
          </w:tcPr>
          <w:p w14:paraId="6AF58DED" w14:textId="06981D40" w:rsidR="00E8203D" w:rsidRDefault="00FB33C3" w:rsidP="00E8203D">
            <w:pPr>
              <w:pStyle w:val="IOStabletext"/>
            </w:pPr>
            <w:r>
              <w:t>Own choice of music</w:t>
            </w:r>
          </w:p>
          <w:p w14:paraId="644EE108" w14:textId="7A82CCE1" w:rsidR="00772CBA" w:rsidRPr="005C6A81" w:rsidRDefault="00FB33C3" w:rsidP="00FB33C3">
            <w:pPr>
              <w:pStyle w:val="IOStabletext"/>
            </w:pPr>
            <w:r>
              <w:t>drum</w:t>
            </w:r>
            <w:r w:rsidR="00E8203D">
              <w:t xml:space="preserve"> or </w:t>
            </w:r>
            <w:r>
              <w:t>claves</w:t>
            </w:r>
          </w:p>
        </w:tc>
        <w:tc>
          <w:tcPr>
            <w:tcW w:w="3685" w:type="dxa"/>
            <w:tcBorders>
              <w:bottom w:val="nil"/>
            </w:tcBorders>
          </w:tcPr>
          <w:p w14:paraId="411BE851" w14:textId="315C09E6" w:rsidR="00772CBA" w:rsidRPr="005C6A81" w:rsidRDefault="00772CBA" w:rsidP="00765483">
            <w:pPr>
              <w:pStyle w:val="IOStabletext"/>
            </w:pPr>
          </w:p>
        </w:tc>
      </w:tr>
      <w:tr w:rsidR="00772CBA" w:rsidRPr="005C6A81" w14:paraId="3DC731D5" w14:textId="77777777" w:rsidTr="00C9105C">
        <w:tc>
          <w:tcPr>
            <w:tcW w:w="5698" w:type="dxa"/>
            <w:tcBorders>
              <w:top w:val="nil"/>
              <w:bottom w:val="nil"/>
            </w:tcBorders>
          </w:tcPr>
          <w:p w14:paraId="206BEB3E" w14:textId="77777777" w:rsidR="00772CBA" w:rsidRDefault="00772CBA" w:rsidP="00772CBA">
            <w:pPr>
              <w:pStyle w:val="IOStabletext"/>
            </w:pPr>
            <w:r>
              <w:t>Review and refine the individual actions developed in the previous lesson.</w:t>
            </w:r>
          </w:p>
          <w:p w14:paraId="672C6C6F" w14:textId="77777777" w:rsidR="00772CBA" w:rsidRDefault="00772CBA" w:rsidP="00772CBA">
            <w:pPr>
              <w:pStyle w:val="IOStabletext"/>
            </w:pPr>
            <w:r>
              <w:t>Perform the sequence in a variety of ways:</w:t>
            </w:r>
          </w:p>
          <w:p w14:paraId="2E48C008" w14:textId="16B4E5AE" w:rsidR="00772CBA" w:rsidRDefault="00772CBA" w:rsidP="008B2276">
            <w:pPr>
              <w:pStyle w:val="IOStablelist"/>
              <w:ind w:left="346"/>
            </w:pPr>
            <w:r>
              <w:t>Big/small (as though you are painting the wall/ painting a postage stamp).</w:t>
            </w:r>
          </w:p>
          <w:p w14:paraId="37FBC75A" w14:textId="34DC0387" w:rsidR="00772CBA" w:rsidRDefault="00772CBA" w:rsidP="008B2276">
            <w:pPr>
              <w:pStyle w:val="IOStablelist"/>
              <w:ind w:left="346"/>
            </w:pPr>
            <w:r>
              <w:t>Slowly/fast (as though you were getting tired/in a hurry because Grandma is coming to visit).</w:t>
            </w:r>
          </w:p>
          <w:p w14:paraId="511B965F" w14:textId="7780182C" w:rsidR="00772CBA" w:rsidRDefault="00772CBA" w:rsidP="008B2276">
            <w:pPr>
              <w:pStyle w:val="IOStablelist"/>
              <w:ind w:left="346"/>
            </w:pPr>
            <w:r>
              <w:t>Gently (as though you were painting an eggshell).</w:t>
            </w:r>
          </w:p>
          <w:p w14:paraId="48C22AEB" w14:textId="62E0EBAF" w:rsidR="00772CBA" w:rsidRPr="00AA4850" w:rsidRDefault="00772CBA" w:rsidP="00DD7EC0">
            <w:pPr>
              <w:pStyle w:val="IOStablelist"/>
              <w:ind w:left="346"/>
            </w:pPr>
            <w:r>
              <w:t>Varying the effort (as though you were pain</w:t>
            </w:r>
            <w:r w:rsidR="00DD7EC0">
              <w:t>ting with honey or with water).</w:t>
            </w:r>
          </w:p>
        </w:tc>
        <w:tc>
          <w:tcPr>
            <w:tcW w:w="1389" w:type="dxa"/>
            <w:tcBorders>
              <w:top w:val="nil"/>
              <w:bottom w:val="nil"/>
            </w:tcBorders>
          </w:tcPr>
          <w:p w14:paraId="6B330B0F" w14:textId="3638C754" w:rsidR="00772CBA" w:rsidRPr="005C6A81" w:rsidRDefault="00DD7EC0" w:rsidP="00765483">
            <w:pPr>
              <w:pStyle w:val="IOStabletext"/>
            </w:pPr>
            <w:r>
              <w:t>None</w:t>
            </w:r>
          </w:p>
        </w:tc>
        <w:tc>
          <w:tcPr>
            <w:tcW w:w="3685" w:type="dxa"/>
            <w:tcBorders>
              <w:top w:val="nil"/>
              <w:bottom w:val="nil"/>
            </w:tcBorders>
          </w:tcPr>
          <w:p w14:paraId="203C20E8" w14:textId="3B43BF2D" w:rsidR="00E8203D" w:rsidRPr="005C6A81" w:rsidRDefault="00E8203D" w:rsidP="00765483">
            <w:pPr>
              <w:pStyle w:val="IOStabletext"/>
            </w:pPr>
            <w:r w:rsidRPr="00E8203D">
              <w:t>Teachers should draw attention to the use of space and varying dynamic or effort.</w:t>
            </w:r>
          </w:p>
        </w:tc>
      </w:tr>
      <w:tr w:rsidR="00DF4F19" w:rsidRPr="005C6A81" w14:paraId="792ECB46" w14:textId="77777777" w:rsidTr="00C9105C">
        <w:tc>
          <w:tcPr>
            <w:tcW w:w="5698" w:type="dxa"/>
            <w:tcBorders>
              <w:top w:val="nil"/>
              <w:bottom w:val="nil"/>
            </w:tcBorders>
          </w:tcPr>
          <w:p w14:paraId="6EBC2767" w14:textId="77777777" w:rsidR="00DF4F19" w:rsidRDefault="00DF4F19" w:rsidP="00DF4F19">
            <w:pPr>
              <w:pStyle w:val="IOStabletext"/>
            </w:pPr>
            <w:r>
              <w:t>Discuss the movements explored:</w:t>
            </w:r>
          </w:p>
          <w:p w14:paraId="43409C6B" w14:textId="77777777" w:rsidR="00DF4F19" w:rsidRDefault="00DF4F19" w:rsidP="00162DF2">
            <w:pPr>
              <w:pStyle w:val="IOStablelist"/>
              <w:ind w:left="318"/>
            </w:pPr>
            <w:r>
              <w:t>Is it easier to do big slow brushstrokes or big fast brushstrokes?</w:t>
            </w:r>
          </w:p>
          <w:p w14:paraId="20BD9468" w14:textId="77777777" w:rsidR="00DF4F19" w:rsidRDefault="00DF4F19" w:rsidP="00162DF2">
            <w:pPr>
              <w:pStyle w:val="IOStablelist"/>
              <w:ind w:left="318"/>
            </w:pPr>
            <w:r>
              <w:t>Is it easier to do small slow brushstrokes or small fast brushstrokes?</w:t>
            </w:r>
          </w:p>
          <w:p w14:paraId="23F323F6" w14:textId="77777777" w:rsidR="00DF4F19" w:rsidRDefault="00DF4F19" w:rsidP="00162DF2">
            <w:pPr>
              <w:pStyle w:val="IOStablelist"/>
              <w:ind w:left="318"/>
            </w:pPr>
            <w:r>
              <w:t>Did changing the speed or level of the movement make it more interesting to watch?</w:t>
            </w:r>
          </w:p>
          <w:p w14:paraId="088110BC" w14:textId="41B76776" w:rsidR="00DF4F19" w:rsidRDefault="00DF4F19" w:rsidP="00162DF2">
            <w:pPr>
              <w:pStyle w:val="IOStablelist"/>
              <w:ind w:left="318"/>
            </w:pPr>
            <w:r>
              <w:t>What did using big or small movements tell the audience about the type of painting you were creating?</w:t>
            </w:r>
          </w:p>
        </w:tc>
        <w:tc>
          <w:tcPr>
            <w:tcW w:w="1389" w:type="dxa"/>
            <w:tcBorders>
              <w:top w:val="nil"/>
              <w:bottom w:val="nil"/>
            </w:tcBorders>
          </w:tcPr>
          <w:p w14:paraId="5A6BB6AA" w14:textId="2922C6FE" w:rsidR="00DF4F19" w:rsidRDefault="00DF4F19" w:rsidP="00765483">
            <w:pPr>
              <w:pStyle w:val="IOStabletext"/>
            </w:pPr>
          </w:p>
        </w:tc>
        <w:tc>
          <w:tcPr>
            <w:tcW w:w="3685" w:type="dxa"/>
            <w:tcBorders>
              <w:top w:val="nil"/>
              <w:bottom w:val="nil"/>
            </w:tcBorders>
          </w:tcPr>
          <w:p w14:paraId="613179F7" w14:textId="77777777" w:rsidR="00DF4F19" w:rsidRDefault="003D1666" w:rsidP="00765483">
            <w:pPr>
              <w:pStyle w:val="IOStabletext"/>
            </w:pPr>
            <w:r w:rsidRPr="00E8203D">
              <w:t>Reflecting on this activity prepares for further development.</w:t>
            </w:r>
          </w:p>
          <w:p w14:paraId="68C4FE2A" w14:textId="77777777" w:rsidR="003D1666" w:rsidRDefault="003D1666" w:rsidP="003D1666">
            <w:pPr>
              <w:pStyle w:val="IOStabletextbold"/>
            </w:pPr>
            <w:r>
              <w:t>Extension</w:t>
            </w:r>
          </w:p>
          <w:p w14:paraId="714B84B3" w14:textId="4028FECD" w:rsidR="003D1666" w:rsidRPr="00E8203D" w:rsidRDefault="003D1666" w:rsidP="00765483">
            <w:pPr>
              <w:pStyle w:val="IOStabletext"/>
            </w:pPr>
            <w:r>
              <w:t>Further develop the Painting dance. Instruct the students that the bucket is 5 giant steps away from you.</w:t>
            </w:r>
          </w:p>
        </w:tc>
      </w:tr>
      <w:tr w:rsidR="00772CBA" w:rsidRPr="005C6A81" w14:paraId="41D62D8B" w14:textId="77777777" w:rsidTr="00C9105C">
        <w:tc>
          <w:tcPr>
            <w:tcW w:w="5698" w:type="dxa"/>
            <w:tcBorders>
              <w:top w:val="nil"/>
            </w:tcBorders>
          </w:tcPr>
          <w:p w14:paraId="72505E4F" w14:textId="77777777" w:rsidR="00E8203D" w:rsidRDefault="00E8203D" w:rsidP="00E8203D">
            <w:pPr>
              <w:pStyle w:val="IOStabletext"/>
            </w:pPr>
            <w:r>
              <w:t>Students can develop their movement sequence based on exploration, using the elements of dance and their discussion about the movement they have created.</w:t>
            </w:r>
          </w:p>
          <w:p w14:paraId="103EFA6F" w14:textId="065F70A3" w:rsidR="00E8203D" w:rsidRDefault="00E8203D" w:rsidP="008B2276">
            <w:pPr>
              <w:pStyle w:val="IOStablelist"/>
              <w:ind w:left="346"/>
            </w:pPr>
            <w:r>
              <w:t>Are you painting a postage stamp or a mural?</w:t>
            </w:r>
          </w:p>
          <w:p w14:paraId="5B1A2002" w14:textId="1670C528" w:rsidR="00E8203D" w:rsidRDefault="00E8203D" w:rsidP="008B2276">
            <w:pPr>
              <w:pStyle w:val="IOStablelist"/>
              <w:ind w:left="346"/>
            </w:pPr>
            <w:r>
              <w:t>What sort of brush or roller are you using?</w:t>
            </w:r>
          </w:p>
          <w:p w14:paraId="144AC299" w14:textId="7F483BE3" w:rsidR="00E8203D" w:rsidRDefault="00E8203D" w:rsidP="008B2276">
            <w:pPr>
              <w:pStyle w:val="IOStablelist"/>
              <w:ind w:left="346"/>
            </w:pPr>
            <w:r>
              <w:t>How does this change the type of brushstrokes you will make?</w:t>
            </w:r>
          </w:p>
          <w:p w14:paraId="13182134" w14:textId="77777777" w:rsidR="00E8203D" w:rsidRDefault="00E8203D" w:rsidP="00E8203D">
            <w:pPr>
              <w:pStyle w:val="IOStabletext"/>
            </w:pPr>
            <w:r>
              <w:t>Students practise their individual sequence.</w:t>
            </w:r>
          </w:p>
          <w:p w14:paraId="57E90F8F" w14:textId="1FBE9585" w:rsidR="00772CBA" w:rsidRPr="00AA4850" w:rsidRDefault="00E8203D" w:rsidP="00E8203D">
            <w:pPr>
              <w:pStyle w:val="IOStabletext"/>
            </w:pPr>
            <w:r>
              <w:t>Half the students perform their sequences, while the other half observe. Discuss the performed works.</w:t>
            </w:r>
          </w:p>
        </w:tc>
        <w:tc>
          <w:tcPr>
            <w:tcW w:w="1389" w:type="dxa"/>
            <w:tcBorders>
              <w:top w:val="nil"/>
            </w:tcBorders>
          </w:tcPr>
          <w:p w14:paraId="2306C714" w14:textId="77777777" w:rsidR="00772CBA" w:rsidRPr="005C6A81" w:rsidRDefault="00772CBA" w:rsidP="00765483">
            <w:pPr>
              <w:pStyle w:val="IOStabletext"/>
            </w:pPr>
            <w:r>
              <w:t>None</w:t>
            </w:r>
          </w:p>
        </w:tc>
        <w:tc>
          <w:tcPr>
            <w:tcW w:w="3685" w:type="dxa"/>
            <w:tcBorders>
              <w:top w:val="nil"/>
            </w:tcBorders>
          </w:tcPr>
          <w:p w14:paraId="6C3EF650" w14:textId="5E6B2C76" w:rsidR="00E8203D" w:rsidRDefault="00E8203D" w:rsidP="00E8203D">
            <w:pPr>
              <w:pStyle w:val="IOStabletext"/>
            </w:pPr>
            <w:r>
              <w:t>Review movement cards. Students choose their own locomotor pattern to wash the brush in the bucket. In pairs, students show each other their dances. One student is the “artist”, the other is the “easel”. The artist</w:t>
            </w:r>
            <w:r w:rsidR="00CF0F08">
              <w:t xml:space="preserve"> performs a sequence, displays </w:t>
            </w:r>
            <w:r>
              <w:t>the work and becomes the easel.  Half the class participate, while the other half observe to make comparisons. State that there is now only one bucket of water to share. Set formations for the sequences to be performed:</w:t>
            </w:r>
          </w:p>
          <w:p w14:paraId="467C551F" w14:textId="02DA812A" w:rsidR="00E8203D" w:rsidRPr="00E8203D" w:rsidRDefault="00E8203D" w:rsidP="0046271F">
            <w:pPr>
              <w:pStyle w:val="IOStablelist"/>
              <w:ind w:left="346"/>
            </w:pPr>
            <w:r>
              <w:t xml:space="preserve">random </w:t>
            </w:r>
            <w:r w:rsidRPr="00E8203D">
              <w:t>formation</w:t>
            </w:r>
          </w:p>
          <w:p w14:paraId="2ADA5C0E" w14:textId="1399CC00" w:rsidR="00E8203D" w:rsidRPr="00E8203D" w:rsidRDefault="00E8203D" w:rsidP="0046271F">
            <w:pPr>
              <w:pStyle w:val="IOStablelist"/>
              <w:ind w:left="346"/>
            </w:pPr>
            <w:r w:rsidRPr="00E8203D">
              <w:t>in a semicircle with the bucket in the centre</w:t>
            </w:r>
          </w:p>
          <w:p w14:paraId="160A5E1B" w14:textId="0E33E822" w:rsidR="00E8203D" w:rsidRPr="00E8203D" w:rsidRDefault="00E8203D" w:rsidP="0046271F">
            <w:pPr>
              <w:pStyle w:val="IOStablelist"/>
              <w:ind w:left="346"/>
            </w:pPr>
            <w:r w:rsidRPr="00E8203D">
              <w:t>in a circle around the bucket</w:t>
            </w:r>
          </w:p>
          <w:p w14:paraId="561013D8" w14:textId="785D1972" w:rsidR="00772CBA" w:rsidRPr="005C6A81" w:rsidRDefault="00E8203D" w:rsidP="0046271F">
            <w:pPr>
              <w:pStyle w:val="IOStablelist"/>
              <w:ind w:left="346"/>
            </w:pPr>
            <w:r w:rsidRPr="00E8203D">
              <w:t>in a straight line with the bucket in the centre.</w:t>
            </w:r>
          </w:p>
        </w:tc>
      </w:tr>
    </w:tbl>
    <w:p w14:paraId="4B115D41" w14:textId="77777777" w:rsidR="00224BCA" w:rsidRDefault="00224BCA" w:rsidP="00A755E6">
      <w:pPr>
        <w:pStyle w:val="IOSheading3"/>
        <w:pageBreakBefore/>
      </w:pPr>
      <w:r>
        <w:lastRenderedPageBreak/>
        <w:t>Resources</w:t>
      </w:r>
    </w:p>
    <w:p w14:paraId="74335882" w14:textId="719DAE15" w:rsidR="00224BCA" w:rsidRDefault="00FB33C3" w:rsidP="00FB33C3">
      <w:pPr>
        <w:pStyle w:val="IOSList1"/>
      </w:pPr>
      <w:r>
        <w:t>Own choice of music or drum</w:t>
      </w:r>
      <w:r w:rsidR="00224BCA">
        <w:t xml:space="preserve"> or </w:t>
      </w:r>
      <w:r>
        <w:t>claves (rhythm sticks)</w:t>
      </w:r>
      <w:r w:rsidR="00224BCA">
        <w:t xml:space="preserve"> (for warm-up)</w:t>
      </w:r>
    </w:p>
    <w:p w14:paraId="0AF6886F" w14:textId="77777777" w:rsidR="00224BCA" w:rsidRDefault="00224BCA" w:rsidP="00224BCA">
      <w:pPr>
        <w:pStyle w:val="IOSheading3"/>
      </w:pPr>
      <w:r>
        <w:t>Language</w:t>
      </w:r>
    </w:p>
    <w:p w14:paraId="0C88120C" w14:textId="77777777" w:rsidR="00281217" w:rsidRDefault="00281217" w:rsidP="00224BCA">
      <w:pPr>
        <w:sectPr w:rsidR="00281217" w:rsidSect="00EE03A9">
          <w:type w:val="continuous"/>
          <w:pgSz w:w="11900" w:h="16840"/>
          <w:pgMar w:top="958" w:right="567" w:bottom="567" w:left="567" w:header="567" w:footer="567" w:gutter="0"/>
          <w:cols w:space="708"/>
        </w:sectPr>
      </w:pPr>
    </w:p>
    <w:p w14:paraId="0975C01E" w14:textId="2135158A" w:rsidR="003B4A8B" w:rsidRDefault="00224BCA" w:rsidP="00224BCA">
      <w:r>
        <w:t xml:space="preserve">big </w:t>
      </w:r>
    </w:p>
    <w:p w14:paraId="180E94AA" w14:textId="77777777" w:rsidR="003B4A8B" w:rsidRDefault="00224BCA" w:rsidP="00224BCA">
      <w:r>
        <w:t xml:space="preserve">small </w:t>
      </w:r>
    </w:p>
    <w:p w14:paraId="376664CE" w14:textId="77777777" w:rsidR="003B4A8B" w:rsidRDefault="00224BCA" w:rsidP="00224BCA">
      <w:r>
        <w:t xml:space="preserve">fast </w:t>
      </w:r>
    </w:p>
    <w:p w14:paraId="26B73DE2" w14:textId="77777777" w:rsidR="003B4A8B" w:rsidRDefault="00224BCA" w:rsidP="00224BCA">
      <w:r>
        <w:t xml:space="preserve">slow </w:t>
      </w:r>
    </w:p>
    <w:p w14:paraId="18F0E99C" w14:textId="77777777" w:rsidR="003B4A8B" w:rsidRDefault="00224BCA" w:rsidP="00224BCA">
      <w:r>
        <w:t xml:space="preserve">gently </w:t>
      </w:r>
    </w:p>
    <w:p w14:paraId="19C1FEF2" w14:textId="77777777" w:rsidR="003B4A8B" w:rsidRDefault="00224BCA" w:rsidP="00224BCA">
      <w:r>
        <w:t xml:space="preserve">freely </w:t>
      </w:r>
    </w:p>
    <w:p w14:paraId="3676DF34" w14:textId="77777777" w:rsidR="003B4A8B" w:rsidRDefault="00224BCA" w:rsidP="00224BCA">
      <w:r>
        <w:t xml:space="preserve">firm </w:t>
      </w:r>
    </w:p>
    <w:p w14:paraId="6A4033DC" w14:textId="77777777" w:rsidR="003B4A8B" w:rsidRDefault="00224BCA" w:rsidP="00224BCA">
      <w:r>
        <w:t>strong</w:t>
      </w:r>
    </w:p>
    <w:p w14:paraId="2B28515F" w14:textId="789A512E" w:rsidR="003B4A8B" w:rsidRDefault="00224BCA" w:rsidP="00224BCA">
      <w:r>
        <w:t>speed</w:t>
      </w:r>
    </w:p>
    <w:p w14:paraId="09E15C77" w14:textId="25D85DFC" w:rsidR="003B4A8B" w:rsidRDefault="00224BCA" w:rsidP="00224BCA">
      <w:r>
        <w:t>level</w:t>
      </w:r>
    </w:p>
    <w:p w14:paraId="5198FAD6" w14:textId="77777777" w:rsidR="00281217" w:rsidRDefault="00224BCA" w:rsidP="00224BCA">
      <w:pPr>
        <w:sectPr w:rsidR="00281217" w:rsidSect="00281217">
          <w:type w:val="continuous"/>
          <w:pgSz w:w="11900" w:h="16840"/>
          <w:pgMar w:top="958" w:right="567" w:bottom="567" w:left="567" w:header="567" w:footer="567" w:gutter="0"/>
          <w:cols w:num="2" w:space="708"/>
        </w:sectPr>
      </w:pPr>
      <w:r>
        <w:t>sequence</w:t>
      </w:r>
    </w:p>
    <w:p w14:paraId="02ED38AC" w14:textId="77777777" w:rsidR="00224BCA" w:rsidRDefault="00224BCA" w:rsidP="00224BCA">
      <w:pPr>
        <w:pStyle w:val="IOSheading2"/>
      </w:pPr>
      <w:r>
        <w:t>Elements of dance</w:t>
      </w:r>
    </w:p>
    <w:p w14:paraId="61A3C1D9" w14:textId="77777777" w:rsidR="00224BCA" w:rsidRDefault="00224BCA" w:rsidP="00224BCA">
      <w:pPr>
        <w:pStyle w:val="IOSheading3"/>
      </w:pPr>
      <w:r>
        <w:t>Action</w:t>
      </w:r>
    </w:p>
    <w:p w14:paraId="625097D8" w14:textId="3B6657E8" w:rsidR="00224BCA" w:rsidRDefault="00224BCA" w:rsidP="006324F4">
      <w:pPr>
        <w:pStyle w:val="IOSList1"/>
      </w:pPr>
      <w:r>
        <w:t>Perform a seque</w:t>
      </w:r>
      <w:r w:rsidR="008B2276">
        <w:t>nce of non- locomotor movement.</w:t>
      </w:r>
    </w:p>
    <w:p w14:paraId="48DE2D88" w14:textId="77777777" w:rsidR="00224BCA" w:rsidRDefault="00224BCA" w:rsidP="00224BCA">
      <w:pPr>
        <w:pStyle w:val="IOSheading3"/>
      </w:pPr>
      <w:r>
        <w:t>Space</w:t>
      </w:r>
    </w:p>
    <w:p w14:paraId="0E85A21C" w14:textId="3AC854C2" w:rsidR="00224BCA" w:rsidRDefault="00224BCA" w:rsidP="006324F4">
      <w:pPr>
        <w:pStyle w:val="IOSList1"/>
      </w:pPr>
      <w:r>
        <w:t>Vary the level of movement performed.</w:t>
      </w:r>
    </w:p>
    <w:p w14:paraId="37A8CEA2" w14:textId="77777777" w:rsidR="00224BCA" w:rsidRDefault="00224BCA" w:rsidP="00224BCA">
      <w:pPr>
        <w:pStyle w:val="IOSheading3"/>
      </w:pPr>
      <w:r>
        <w:t>Time</w:t>
      </w:r>
    </w:p>
    <w:p w14:paraId="620BFB1C" w14:textId="3268641A" w:rsidR="00224BCA" w:rsidRDefault="00224BCA" w:rsidP="006324F4">
      <w:pPr>
        <w:pStyle w:val="IOSList1"/>
      </w:pPr>
      <w:r>
        <w:t>Vary speed and duration of movement.</w:t>
      </w:r>
    </w:p>
    <w:p w14:paraId="00AD4E59" w14:textId="77777777" w:rsidR="00224BCA" w:rsidRDefault="00224BCA" w:rsidP="00224BCA">
      <w:pPr>
        <w:pStyle w:val="IOSheading3"/>
      </w:pPr>
      <w:r>
        <w:t>Dynamics</w:t>
      </w:r>
    </w:p>
    <w:p w14:paraId="13A35266" w14:textId="69D51A2D" w:rsidR="00224BCA" w:rsidRDefault="00224BCA" w:rsidP="006324F4">
      <w:pPr>
        <w:pStyle w:val="IOSList1"/>
      </w:pPr>
      <w:r>
        <w:t>Vary effort and quality of movement.</w:t>
      </w:r>
    </w:p>
    <w:p w14:paraId="7B9CD105" w14:textId="77777777" w:rsidR="00224BCA" w:rsidRDefault="00224BCA" w:rsidP="00224BCA">
      <w:pPr>
        <w:pStyle w:val="IOSheading3"/>
      </w:pPr>
      <w:r>
        <w:t>Relationships</w:t>
      </w:r>
    </w:p>
    <w:p w14:paraId="208E01F1" w14:textId="2F5A1D4B" w:rsidR="00224BCA" w:rsidRDefault="00224BCA" w:rsidP="006324F4">
      <w:pPr>
        <w:pStyle w:val="IOSList1"/>
      </w:pPr>
      <w:r>
        <w:t>Perform an individual sequence as part of a group.</w:t>
      </w:r>
    </w:p>
    <w:p w14:paraId="35B20B5A" w14:textId="77777777" w:rsidR="00224BCA" w:rsidRDefault="00224BCA" w:rsidP="00224BCA">
      <w:pPr>
        <w:pStyle w:val="IOSheading3"/>
      </w:pPr>
      <w:r>
        <w:t>Assessment</w:t>
      </w:r>
    </w:p>
    <w:p w14:paraId="0A6A5A2F" w14:textId="77777777" w:rsidR="00224BCA" w:rsidRDefault="00224BCA" w:rsidP="008B646D">
      <w:pPr>
        <w:pStyle w:val="IOSList"/>
      </w:pPr>
      <w:r>
        <w:t>Were the students able to:</w:t>
      </w:r>
    </w:p>
    <w:p w14:paraId="2D12726D" w14:textId="2F22A422" w:rsidR="00224BCA" w:rsidRDefault="00224BCA" w:rsidP="00224BCA">
      <w:pPr>
        <w:pStyle w:val="IOSList1"/>
      </w:pPr>
      <w:r>
        <w:t>vary their actions?</w:t>
      </w:r>
    </w:p>
    <w:p w14:paraId="37BC7FAA" w14:textId="5EFF76AE" w:rsidR="00224BCA" w:rsidRDefault="00224BCA" w:rsidP="00224BCA">
      <w:pPr>
        <w:pStyle w:val="IOSList1"/>
      </w:pPr>
      <w:r>
        <w:t>describe the reason for their movement choices?</w:t>
      </w:r>
    </w:p>
    <w:p w14:paraId="72D37811" w14:textId="70E04A31" w:rsidR="00224BCA" w:rsidRPr="00772CBA" w:rsidRDefault="00224BCA" w:rsidP="00224BCA">
      <w:pPr>
        <w:pStyle w:val="IOSList1"/>
      </w:pPr>
      <w:r>
        <w:t>demonstrate their movement sequence for other members of the class?</w:t>
      </w:r>
    </w:p>
    <w:sectPr w:rsidR="00224BCA" w:rsidRPr="00772CBA" w:rsidSect="00653D7F">
      <w:type w:val="continuous"/>
      <w:pgSz w:w="11900" w:h="16840"/>
      <w:pgMar w:top="958" w:right="567" w:bottom="567" w:left="567" w:header="567" w:footer="56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D56FD" w14:textId="77777777" w:rsidR="00867A8C" w:rsidRDefault="00867A8C" w:rsidP="00480FD7">
      <w:r>
        <w:separator/>
      </w:r>
    </w:p>
  </w:endnote>
  <w:endnote w:type="continuationSeparator" w:id="0">
    <w:p w14:paraId="3AFB7F3B" w14:textId="77777777" w:rsidR="00867A8C" w:rsidRDefault="00867A8C" w:rsidP="00480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D1826" w14:textId="4CD84428" w:rsidR="00BC2A90" w:rsidRPr="004E338C" w:rsidRDefault="00FB33C3" w:rsidP="004E338C">
    <w:pPr>
      <w:pStyle w:val="IOSfooter"/>
    </w:pPr>
    <w:r>
      <w:t>Dance</w:t>
    </w:r>
    <w:r w:rsidR="00B866AA">
      <w:t xml:space="preserve"> </w:t>
    </w:r>
    <w:r>
      <w:t>early s</w:t>
    </w:r>
    <w:r w:rsidR="00BC2A90">
      <w:t>tage 1: Moving me</w:t>
    </w:r>
    <w:r w:rsidR="00BC2A90" w:rsidRPr="004E338C">
      <w:tab/>
    </w:r>
    <w:r w:rsidR="00BC2A90">
      <w:tab/>
    </w:r>
    <w:r w:rsidR="00BC2A90" w:rsidRPr="004E338C">
      <w:fldChar w:fldCharType="begin"/>
    </w:r>
    <w:r w:rsidR="00BC2A90" w:rsidRPr="004E338C">
      <w:instrText xml:space="preserve"> PAGE </w:instrText>
    </w:r>
    <w:r w:rsidR="00BC2A90" w:rsidRPr="004E338C">
      <w:fldChar w:fldCharType="separate"/>
    </w:r>
    <w:r w:rsidR="005B14E4">
      <w:rPr>
        <w:noProof/>
      </w:rPr>
      <w:t>1</w:t>
    </w:r>
    <w:r w:rsidR="00BC2A90"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290D5" w14:textId="77777777" w:rsidR="00867A8C" w:rsidRDefault="00867A8C" w:rsidP="00480FD7">
      <w:r>
        <w:separator/>
      </w:r>
    </w:p>
  </w:footnote>
  <w:footnote w:type="continuationSeparator" w:id="0">
    <w:p w14:paraId="02785DA2" w14:textId="77777777" w:rsidR="00867A8C" w:rsidRDefault="00867A8C" w:rsidP="00480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BDB4E" w14:textId="77777777" w:rsidR="00BC2A90" w:rsidRDefault="00BC2A90" w:rsidP="00756B8D">
    <w:pPr>
      <w:pStyle w:val="IOSdocumenttitle"/>
      <w:tabs>
        <w:tab w:val="left" w:pos="47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09EA26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E323CC"/>
    <w:multiLevelType w:val="hybridMultilevel"/>
    <w:tmpl w:val="29C005B2"/>
    <w:lvl w:ilvl="0" w:tplc="0C090001">
      <w:start w:val="1"/>
      <w:numFmt w:val="bullet"/>
      <w:lvlText w:val=""/>
      <w:lvlJc w:val="left"/>
      <w:pPr>
        <w:ind w:left="1089" w:hanging="360"/>
      </w:pPr>
      <w:rPr>
        <w:rFonts w:ascii="Symbol" w:hAnsi="Symbol" w:hint="default"/>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abstractNum w:abstractNumId="2" w15:restartNumberingAfterBreak="0">
    <w:nsid w:val="052B607C"/>
    <w:multiLevelType w:val="hybridMultilevel"/>
    <w:tmpl w:val="683894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BC20F4"/>
    <w:multiLevelType w:val="hybridMultilevel"/>
    <w:tmpl w:val="8B3E4D42"/>
    <w:lvl w:ilvl="0" w:tplc="760ADA66">
      <w:start w:val="1"/>
      <w:numFmt w:val="bullet"/>
      <w:pStyle w:val="IOSList1"/>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4" w15:restartNumberingAfterBreak="0">
    <w:nsid w:val="06006EA4"/>
    <w:multiLevelType w:val="multilevel"/>
    <w:tmpl w:val="4F6AED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2339BA"/>
    <w:multiLevelType w:val="hybridMultilevel"/>
    <w:tmpl w:val="A1A244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3B4F38"/>
    <w:multiLevelType w:val="hybridMultilevel"/>
    <w:tmpl w:val="97620B4C"/>
    <w:lvl w:ilvl="0" w:tplc="0C090001">
      <w:start w:val="1"/>
      <w:numFmt w:val="bullet"/>
      <w:lvlText w:val=""/>
      <w:lvlJc w:val="left"/>
      <w:pPr>
        <w:ind w:left="1089" w:hanging="360"/>
      </w:pPr>
      <w:rPr>
        <w:rFonts w:ascii="Symbol" w:hAnsi="Symbol" w:hint="default"/>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abstractNum w:abstractNumId="7" w15:restartNumberingAfterBreak="0">
    <w:nsid w:val="145E0D95"/>
    <w:multiLevelType w:val="hybridMultilevel"/>
    <w:tmpl w:val="C7ACA6A2"/>
    <w:lvl w:ilvl="0" w:tplc="3A38DE5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7E4668"/>
    <w:multiLevelType w:val="multilevel"/>
    <w:tmpl w:val="4F6AED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D9C1D2E"/>
    <w:multiLevelType w:val="multilevel"/>
    <w:tmpl w:val="2FD089FC"/>
    <w:lvl w:ilvl="0">
      <w:start w:val="1"/>
      <w:numFmt w:val="decimal"/>
      <w:lvlText w:val="%1."/>
      <w:lvlJc w:val="left"/>
      <w:pPr>
        <w:ind w:left="1069" w:hanging="360"/>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3347C2"/>
    <w:multiLevelType w:val="multilevel"/>
    <w:tmpl w:val="96BC25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C7859"/>
    <w:multiLevelType w:val="hybridMultilevel"/>
    <w:tmpl w:val="969C7C0C"/>
    <w:lvl w:ilvl="0" w:tplc="4418E0BC">
      <w:start w:val="1"/>
      <w:numFmt w:val="bullet"/>
      <w:pStyle w:val="IOStable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FD2C26"/>
    <w:multiLevelType w:val="multilevel"/>
    <w:tmpl w:val="C582AA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7053B9F"/>
    <w:multiLevelType w:val="hybridMultilevel"/>
    <w:tmpl w:val="2A4CF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521B08"/>
    <w:multiLevelType w:val="multilevel"/>
    <w:tmpl w:val="1248CA58"/>
    <w:lvl w:ilvl="0">
      <w:start w:val="1"/>
      <w:numFmt w:val="lowerLetter"/>
      <w:pStyle w:val="IOSList2numberedabc"/>
      <w:lvlText w:val="%1."/>
      <w:lvlJc w:val="left"/>
      <w:pPr>
        <w:ind w:left="1069" w:hanging="360"/>
      </w:pPr>
      <w:rPr>
        <w:rFonts w:hint="default"/>
      </w:rPr>
    </w:lvl>
    <w:lvl w:ilvl="1">
      <w:start w:val="1"/>
      <w:numFmt w:val="bullet"/>
      <w:pStyle w:val="IOSList2"/>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B745E6F"/>
    <w:multiLevelType w:val="multilevel"/>
    <w:tmpl w:val="4F6AED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D74C49"/>
    <w:multiLevelType w:val="hybridMultilevel"/>
    <w:tmpl w:val="4F6AEDDC"/>
    <w:lvl w:ilvl="0" w:tplc="D2D861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B7B06"/>
    <w:multiLevelType w:val="hybridMultilevel"/>
    <w:tmpl w:val="8466D30E"/>
    <w:lvl w:ilvl="0" w:tplc="5FACB1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A211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A9D1464"/>
    <w:multiLevelType w:val="hybridMultilevel"/>
    <w:tmpl w:val="E16437D6"/>
    <w:lvl w:ilvl="0" w:tplc="0C090001">
      <w:start w:val="1"/>
      <w:numFmt w:val="bullet"/>
      <w:lvlText w:val=""/>
      <w:lvlJc w:val="left"/>
      <w:pPr>
        <w:ind w:left="1089" w:hanging="360"/>
      </w:pPr>
      <w:rPr>
        <w:rFonts w:ascii="Symbol" w:hAnsi="Symbol" w:hint="default"/>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abstractNum w:abstractNumId="20" w15:restartNumberingAfterBreak="0">
    <w:nsid w:val="5E32636E"/>
    <w:multiLevelType w:val="hybridMultilevel"/>
    <w:tmpl w:val="94A06340"/>
    <w:lvl w:ilvl="0" w:tplc="0C090001">
      <w:start w:val="1"/>
      <w:numFmt w:val="bullet"/>
      <w:lvlText w:val=""/>
      <w:lvlJc w:val="left"/>
      <w:pPr>
        <w:ind w:left="1089" w:hanging="360"/>
      </w:pPr>
      <w:rPr>
        <w:rFonts w:ascii="Symbol" w:hAnsi="Symbol" w:hint="default"/>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abstractNum w:abstractNumId="21" w15:restartNumberingAfterBreak="0">
    <w:nsid w:val="5E940EBE"/>
    <w:multiLevelType w:val="multilevel"/>
    <w:tmpl w:val="91AAC342"/>
    <w:lvl w:ilvl="0">
      <w:start w:val="1"/>
      <w:numFmt w:val="bullet"/>
      <w:lvlText w:val="•"/>
      <w:lvlJc w:val="left"/>
      <w:rPr>
        <w:color w:val="000000"/>
        <w:position w:val="0"/>
        <w:u w:color="000000"/>
        <w:rtl w:val="0"/>
      </w:rPr>
    </w:lvl>
    <w:lvl w:ilvl="1">
      <w:start w:val="1"/>
      <w:numFmt w:val="bullet"/>
      <w:lvlText w:val="o"/>
      <w:lvlJc w:val="left"/>
      <w:rPr>
        <w:color w:val="000000"/>
        <w:position w:val="0"/>
        <w:u w:color="000000"/>
        <w:rtl w:val="0"/>
      </w:rPr>
    </w:lvl>
    <w:lvl w:ilvl="2">
      <w:start w:val="1"/>
      <w:numFmt w:val="bullet"/>
      <w:lvlText w:val="▪"/>
      <w:lvlJc w:val="left"/>
      <w:rPr>
        <w:color w:val="000000"/>
        <w:position w:val="0"/>
        <w:u w:color="000000"/>
        <w:rtl w:val="0"/>
      </w:rPr>
    </w:lvl>
    <w:lvl w:ilvl="3">
      <w:start w:val="1"/>
      <w:numFmt w:val="bullet"/>
      <w:lvlText w:val="•"/>
      <w:lvlJc w:val="left"/>
      <w:rPr>
        <w:color w:val="000000"/>
        <w:position w:val="0"/>
        <w:u w:color="000000"/>
        <w:rtl w:val="0"/>
      </w:rPr>
    </w:lvl>
    <w:lvl w:ilvl="4">
      <w:start w:val="1"/>
      <w:numFmt w:val="bullet"/>
      <w:lvlText w:val="o"/>
      <w:lvlJc w:val="left"/>
      <w:rPr>
        <w:color w:val="000000"/>
        <w:position w:val="0"/>
        <w:u w:color="000000"/>
        <w:rtl w:val="0"/>
      </w:rPr>
    </w:lvl>
    <w:lvl w:ilvl="5">
      <w:start w:val="1"/>
      <w:numFmt w:val="bullet"/>
      <w:lvlText w:val="▪"/>
      <w:lvlJc w:val="left"/>
      <w:rPr>
        <w:color w:val="000000"/>
        <w:position w:val="0"/>
        <w:u w:color="000000"/>
        <w:rtl w:val="0"/>
      </w:rPr>
    </w:lvl>
    <w:lvl w:ilvl="6">
      <w:start w:val="1"/>
      <w:numFmt w:val="bullet"/>
      <w:lvlText w:val="•"/>
      <w:lvlJc w:val="left"/>
      <w:rPr>
        <w:color w:val="000000"/>
        <w:position w:val="0"/>
        <w:u w:color="000000"/>
        <w:rtl w:val="0"/>
      </w:rPr>
    </w:lvl>
    <w:lvl w:ilvl="7">
      <w:start w:val="1"/>
      <w:numFmt w:val="bullet"/>
      <w:lvlText w:val="o"/>
      <w:lvlJc w:val="left"/>
      <w:rPr>
        <w:color w:val="000000"/>
        <w:position w:val="0"/>
        <w:u w:color="000000"/>
        <w:rtl w:val="0"/>
      </w:rPr>
    </w:lvl>
    <w:lvl w:ilvl="8">
      <w:start w:val="1"/>
      <w:numFmt w:val="bullet"/>
      <w:lvlText w:val="▪"/>
      <w:lvlJc w:val="left"/>
      <w:rPr>
        <w:color w:val="000000"/>
        <w:position w:val="0"/>
        <w:u w:color="000000"/>
        <w:rtl w:val="0"/>
      </w:rPr>
    </w:lvl>
  </w:abstractNum>
  <w:abstractNum w:abstractNumId="22" w15:restartNumberingAfterBreak="0">
    <w:nsid w:val="631849AD"/>
    <w:multiLevelType w:val="hybridMultilevel"/>
    <w:tmpl w:val="3D5C4CB8"/>
    <w:lvl w:ilvl="0" w:tplc="C2B66C46">
      <w:start w:val="1"/>
      <w:numFmt w:val="decimal"/>
      <w:pStyle w:val="IOSList1numbered123"/>
      <w:lvlText w:val="%1."/>
      <w:lvlJc w:val="left"/>
      <w:pPr>
        <w:ind w:left="729"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046C24"/>
    <w:multiLevelType w:val="hybridMultilevel"/>
    <w:tmpl w:val="C3DC85EC"/>
    <w:lvl w:ilvl="0" w:tplc="0C090001">
      <w:start w:val="1"/>
      <w:numFmt w:val="bullet"/>
      <w:lvlText w:val=""/>
      <w:lvlJc w:val="left"/>
      <w:pPr>
        <w:ind w:left="1089" w:hanging="360"/>
      </w:pPr>
      <w:rPr>
        <w:rFonts w:ascii="Symbol" w:hAnsi="Symbol" w:hint="default"/>
      </w:rPr>
    </w:lvl>
    <w:lvl w:ilvl="1" w:tplc="0C090003" w:tentative="1">
      <w:start w:val="1"/>
      <w:numFmt w:val="bullet"/>
      <w:lvlText w:val="o"/>
      <w:lvlJc w:val="left"/>
      <w:pPr>
        <w:ind w:left="1809" w:hanging="360"/>
      </w:pPr>
      <w:rPr>
        <w:rFonts w:ascii="Courier New" w:hAnsi="Courier New" w:cs="Courier New" w:hint="default"/>
      </w:rPr>
    </w:lvl>
    <w:lvl w:ilvl="2" w:tplc="0C090005" w:tentative="1">
      <w:start w:val="1"/>
      <w:numFmt w:val="bullet"/>
      <w:lvlText w:val=""/>
      <w:lvlJc w:val="left"/>
      <w:pPr>
        <w:ind w:left="2529" w:hanging="360"/>
      </w:pPr>
      <w:rPr>
        <w:rFonts w:ascii="Wingdings" w:hAnsi="Wingdings" w:hint="default"/>
      </w:rPr>
    </w:lvl>
    <w:lvl w:ilvl="3" w:tplc="0C090001" w:tentative="1">
      <w:start w:val="1"/>
      <w:numFmt w:val="bullet"/>
      <w:lvlText w:val=""/>
      <w:lvlJc w:val="left"/>
      <w:pPr>
        <w:ind w:left="3249" w:hanging="360"/>
      </w:pPr>
      <w:rPr>
        <w:rFonts w:ascii="Symbol" w:hAnsi="Symbol" w:hint="default"/>
      </w:rPr>
    </w:lvl>
    <w:lvl w:ilvl="4" w:tplc="0C090003" w:tentative="1">
      <w:start w:val="1"/>
      <w:numFmt w:val="bullet"/>
      <w:lvlText w:val="o"/>
      <w:lvlJc w:val="left"/>
      <w:pPr>
        <w:ind w:left="3969" w:hanging="360"/>
      </w:pPr>
      <w:rPr>
        <w:rFonts w:ascii="Courier New" w:hAnsi="Courier New" w:cs="Courier New" w:hint="default"/>
      </w:rPr>
    </w:lvl>
    <w:lvl w:ilvl="5" w:tplc="0C090005" w:tentative="1">
      <w:start w:val="1"/>
      <w:numFmt w:val="bullet"/>
      <w:lvlText w:val=""/>
      <w:lvlJc w:val="left"/>
      <w:pPr>
        <w:ind w:left="4689" w:hanging="360"/>
      </w:pPr>
      <w:rPr>
        <w:rFonts w:ascii="Wingdings" w:hAnsi="Wingdings" w:hint="default"/>
      </w:rPr>
    </w:lvl>
    <w:lvl w:ilvl="6" w:tplc="0C090001" w:tentative="1">
      <w:start w:val="1"/>
      <w:numFmt w:val="bullet"/>
      <w:lvlText w:val=""/>
      <w:lvlJc w:val="left"/>
      <w:pPr>
        <w:ind w:left="5409" w:hanging="360"/>
      </w:pPr>
      <w:rPr>
        <w:rFonts w:ascii="Symbol" w:hAnsi="Symbol" w:hint="default"/>
      </w:rPr>
    </w:lvl>
    <w:lvl w:ilvl="7" w:tplc="0C090003" w:tentative="1">
      <w:start w:val="1"/>
      <w:numFmt w:val="bullet"/>
      <w:lvlText w:val="o"/>
      <w:lvlJc w:val="left"/>
      <w:pPr>
        <w:ind w:left="6129" w:hanging="360"/>
      </w:pPr>
      <w:rPr>
        <w:rFonts w:ascii="Courier New" w:hAnsi="Courier New" w:cs="Courier New" w:hint="default"/>
      </w:rPr>
    </w:lvl>
    <w:lvl w:ilvl="8" w:tplc="0C090005" w:tentative="1">
      <w:start w:val="1"/>
      <w:numFmt w:val="bullet"/>
      <w:lvlText w:val=""/>
      <w:lvlJc w:val="left"/>
      <w:pPr>
        <w:ind w:left="6849" w:hanging="360"/>
      </w:pPr>
      <w:rPr>
        <w:rFonts w:ascii="Wingdings" w:hAnsi="Wingdings" w:hint="default"/>
      </w:rPr>
    </w:lvl>
  </w:abstractNum>
  <w:abstractNum w:abstractNumId="24" w15:restartNumberingAfterBreak="0">
    <w:nsid w:val="698147BE"/>
    <w:multiLevelType w:val="hybridMultilevel"/>
    <w:tmpl w:val="228CC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1D66D6D"/>
    <w:multiLevelType w:val="hybridMultilevel"/>
    <w:tmpl w:val="91FA97D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79504440"/>
    <w:multiLevelType w:val="hybridMultilevel"/>
    <w:tmpl w:val="084219DA"/>
    <w:lvl w:ilvl="0" w:tplc="111A73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A7638"/>
    <w:multiLevelType w:val="hybridMultilevel"/>
    <w:tmpl w:val="3B6A9EB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26"/>
  </w:num>
  <w:num w:numId="3">
    <w:abstractNumId w:val="26"/>
  </w:num>
  <w:num w:numId="4">
    <w:abstractNumId w:val="21"/>
  </w:num>
  <w:num w:numId="5">
    <w:abstractNumId w:val="0"/>
  </w:num>
  <w:num w:numId="6">
    <w:abstractNumId w:val="17"/>
  </w:num>
  <w:num w:numId="7">
    <w:abstractNumId w:val="17"/>
  </w:num>
  <w:num w:numId="8">
    <w:abstractNumId w:val="16"/>
  </w:num>
  <w:num w:numId="9">
    <w:abstractNumId w:val="4"/>
  </w:num>
  <w:num w:numId="10">
    <w:abstractNumId w:val="15"/>
  </w:num>
  <w:num w:numId="11">
    <w:abstractNumId w:val="8"/>
  </w:num>
  <w:num w:numId="12">
    <w:abstractNumId w:val="14"/>
  </w:num>
  <w:num w:numId="13">
    <w:abstractNumId w:val="25"/>
  </w:num>
  <w:num w:numId="14">
    <w:abstractNumId w:val="10"/>
  </w:num>
  <w:num w:numId="15">
    <w:abstractNumId w:val="22"/>
  </w:num>
  <w:num w:numId="16">
    <w:abstractNumId w:val="9"/>
  </w:num>
  <w:num w:numId="17">
    <w:abstractNumId w:val="12"/>
  </w:num>
  <w:num w:numId="18">
    <w:abstractNumId w:val="13"/>
  </w:num>
  <w:num w:numId="19">
    <w:abstractNumId w:val="3"/>
  </w:num>
  <w:num w:numId="20">
    <w:abstractNumId w:val="7"/>
  </w:num>
  <w:num w:numId="21">
    <w:abstractNumId w:val="18"/>
  </w:num>
  <w:num w:numId="22">
    <w:abstractNumId w:val="11"/>
  </w:num>
  <w:num w:numId="23">
    <w:abstractNumId w:val="3"/>
  </w:num>
  <w:num w:numId="24">
    <w:abstractNumId w:val="22"/>
  </w:num>
  <w:num w:numId="25">
    <w:abstractNumId w:val="14"/>
  </w:num>
  <w:num w:numId="26">
    <w:abstractNumId w:val="14"/>
  </w:num>
  <w:num w:numId="27">
    <w:abstractNumId w:val="11"/>
  </w:num>
  <w:num w:numId="28">
    <w:abstractNumId w:val="3"/>
  </w:num>
  <w:num w:numId="29">
    <w:abstractNumId w:val="22"/>
  </w:num>
  <w:num w:numId="30">
    <w:abstractNumId w:val="14"/>
  </w:num>
  <w:num w:numId="31">
    <w:abstractNumId w:val="14"/>
  </w:num>
  <w:num w:numId="32">
    <w:abstractNumId w:val="11"/>
  </w:num>
  <w:num w:numId="33">
    <w:abstractNumId w:val="19"/>
  </w:num>
  <w:num w:numId="34">
    <w:abstractNumId w:val="20"/>
  </w:num>
  <w:num w:numId="35">
    <w:abstractNumId w:val="1"/>
  </w:num>
  <w:num w:numId="36">
    <w:abstractNumId w:val="23"/>
  </w:num>
  <w:num w:numId="37">
    <w:abstractNumId w:val="6"/>
  </w:num>
  <w:num w:numId="38">
    <w:abstractNumId w:val="2"/>
  </w:num>
  <w:num w:numId="39">
    <w:abstractNumId w:val="5"/>
  </w:num>
  <w:num w:numId="40">
    <w:abstractNumId w:val="24"/>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tbC0MDSzNDE3MDZS0lEKTi0uzszPAykwrAUA4xKJaSwAAAA="/>
  </w:docVars>
  <w:rsids>
    <w:rsidRoot w:val="005C6A81"/>
    <w:rsid w:val="0000346E"/>
    <w:rsid w:val="00010671"/>
    <w:rsid w:val="00010B54"/>
    <w:rsid w:val="000115B9"/>
    <w:rsid w:val="00071818"/>
    <w:rsid w:val="000729D5"/>
    <w:rsid w:val="00076446"/>
    <w:rsid w:val="00077071"/>
    <w:rsid w:val="00083DB4"/>
    <w:rsid w:val="00096163"/>
    <w:rsid w:val="000C4732"/>
    <w:rsid w:val="000E0014"/>
    <w:rsid w:val="000F6821"/>
    <w:rsid w:val="00100563"/>
    <w:rsid w:val="001050A5"/>
    <w:rsid w:val="00133D03"/>
    <w:rsid w:val="001444C9"/>
    <w:rsid w:val="0015571F"/>
    <w:rsid w:val="00162DF2"/>
    <w:rsid w:val="00163FAC"/>
    <w:rsid w:val="00186118"/>
    <w:rsid w:val="00187AE8"/>
    <w:rsid w:val="001941D9"/>
    <w:rsid w:val="001C486B"/>
    <w:rsid w:val="001F1D0D"/>
    <w:rsid w:val="0020429E"/>
    <w:rsid w:val="00215956"/>
    <w:rsid w:val="002208BE"/>
    <w:rsid w:val="00224BCA"/>
    <w:rsid w:val="00225BA0"/>
    <w:rsid w:val="002422DF"/>
    <w:rsid w:val="0024736F"/>
    <w:rsid w:val="00256B6F"/>
    <w:rsid w:val="00281217"/>
    <w:rsid w:val="00282BB4"/>
    <w:rsid w:val="00286108"/>
    <w:rsid w:val="00295F9F"/>
    <w:rsid w:val="002B121B"/>
    <w:rsid w:val="002C0236"/>
    <w:rsid w:val="002C2AED"/>
    <w:rsid w:val="002D379D"/>
    <w:rsid w:val="002D5546"/>
    <w:rsid w:val="002E0FA9"/>
    <w:rsid w:val="002E130F"/>
    <w:rsid w:val="002E4E62"/>
    <w:rsid w:val="003030F2"/>
    <w:rsid w:val="00304EF2"/>
    <w:rsid w:val="00334511"/>
    <w:rsid w:val="00341F8B"/>
    <w:rsid w:val="003501B1"/>
    <w:rsid w:val="00361327"/>
    <w:rsid w:val="00367FB2"/>
    <w:rsid w:val="003713ED"/>
    <w:rsid w:val="003A091E"/>
    <w:rsid w:val="003B0F76"/>
    <w:rsid w:val="003B3062"/>
    <w:rsid w:val="003B4A8B"/>
    <w:rsid w:val="003C41A7"/>
    <w:rsid w:val="003D1666"/>
    <w:rsid w:val="003F17BF"/>
    <w:rsid w:val="004041A5"/>
    <w:rsid w:val="00405DFA"/>
    <w:rsid w:val="00422112"/>
    <w:rsid w:val="00423485"/>
    <w:rsid w:val="00443436"/>
    <w:rsid w:val="0046271F"/>
    <w:rsid w:val="00465D81"/>
    <w:rsid w:val="00480C44"/>
    <w:rsid w:val="00480FD7"/>
    <w:rsid w:val="0048155D"/>
    <w:rsid w:val="004B4B05"/>
    <w:rsid w:val="004C2CBB"/>
    <w:rsid w:val="004D6B54"/>
    <w:rsid w:val="004E186F"/>
    <w:rsid w:val="004E338C"/>
    <w:rsid w:val="00504555"/>
    <w:rsid w:val="00532979"/>
    <w:rsid w:val="00535577"/>
    <w:rsid w:val="005402DE"/>
    <w:rsid w:val="00541AE4"/>
    <w:rsid w:val="00560A69"/>
    <w:rsid w:val="005764DE"/>
    <w:rsid w:val="00587F0F"/>
    <w:rsid w:val="0059460A"/>
    <w:rsid w:val="00595476"/>
    <w:rsid w:val="005A661E"/>
    <w:rsid w:val="005B14E4"/>
    <w:rsid w:val="005B4E86"/>
    <w:rsid w:val="005B53AD"/>
    <w:rsid w:val="005C6A81"/>
    <w:rsid w:val="005C7E88"/>
    <w:rsid w:val="005D1A4E"/>
    <w:rsid w:val="005F734E"/>
    <w:rsid w:val="0060374E"/>
    <w:rsid w:val="006113AD"/>
    <w:rsid w:val="006115B4"/>
    <w:rsid w:val="0061169A"/>
    <w:rsid w:val="0061783B"/>
    <w:rsid w:val="006324F4"/>
    <w:rsid w:val="006439CF"/>
    <w:rsid w:val="00644697"/>
    <w:rsid w:val="00652107"/>
    <w:rsid w:val="00652DD4"/>
    <w:rsid w:val="00653D7F"/>
    <w:rsid w:val="0065761A"/>
    <w:rsid w:val="006735CE"/>
    <w:rsid w:val="006969F6"/>
    <w:rsid w:val="006A5D85"/>
    <w:rsid w:val="006B2D4C"/>
    <w:rsid w:val="006D42A4"/>
    <w:rsid w:val="006E1B1B"/>
    <w:rsid w:val="006E2F78"/>
    <w:rsid w:val="006F2409"/>
    <w:rsid w:val="006F7D4C"/>
    <w:rsid w:val="00720FE4"/>
    <w:rsid w:val="00735393"/>
    <w:rsid w:val="00756B8D"/>
    <w:rsid w:val="00765483"/>
    <w:rsid w:val="00772CBA"/>
    <w:rsid w:val="007773AD"/>
    <w:rsid w:val="00786115"/>
    <w:rsid w:val="007A070B"/>
    <w:rsid w:val="007A4A56"/>
    <w:rsid w:val="007B49D2"/>
    <w:rsid w:val="007D0956"/>
    <w:rsid w:val="007D5141"/>
    <w:rsid w:val="007D6325"/>
    <w:rsid w:val="0080474D"/>
    <w:rsid w:val="008239F9"/>
    <w:rsid w:val="008307B9"/>
    <w:rsid w:val="0083100B"/>
    <w:rsid w:val="00846B99"/>
    <w:rsid w:val="00861F4B"/>
    <w:rsid w:val="00867A8C"/>
    <w:rsid w:val="008750C7"/>
    <w:rsid w:val="008B2276"/>
    <w:rsid w:val="008B646D"/>
    <w:rsid w:val="008C2BB3"/>
    <w:rsid w:val="008D7A97"/>
    <w:rsid w:val="008E75C2"/>
    <w:rsid w:val="008F5BE1"/>
    <w:rsid w:val="00923F94"/>
    <w:rsid w:val="0093161F"/>
    <w:rsid w:val="00934139"/>
    <w:rsid w:val="00937F54"/>
    <w:rsid w:val="009401FA"/>
    <w:rsid w:val="009532E1"/>
    <w:rsid w:val="0096036A"/>
    <w:rsid w:val="0097026A"/>
    <w:rsid w:val="00981BF1"/>
    <w:rsid w:val="00994359"/>
    <w:rsid w:val="00994991"/>
    <w:rsid w:val="009A6022"/>
    <w:rsid w:val="009B0B09"/>
    <w:rsid w:val="009D798B"/>
    <w:rsid w:val="00A05F8C"/>
    <w:rsid w:val="00A0734C"/>
    <w:rsid w:val="00A0777C"/>
    <w:rsid w:val="00A21F45"/>
    <w:rsid w:val="00A26624"/>
    <w:rsid w:val="00A412D1"/>
    <w:rsid w:val="00A55E1E"/>
    <w:rsid w:val="00A56E4F"/>
    <w:rsid w:val="00A57066"/>
    <w:rsid w:val="00A65FEA"/>
    <w:rsid w:val="00A67905"/>
    <w:rsid w:val="00A755E6"/>
    <w:rsid w:val="00A94D0B"/>
    <w:rsid w:val="00A96B01"/>
    <w:rsid w:val="00AA168F"/>
    <w:rsid w:val="00AA4850"/>
    <w:rsid w:val="00AA5AC4"/>
    <w:rsid w:val="00AB62F9"/>
    <w:rsid w:val="00AC44EA"/>
    <w:rsid w:val="00AE3220"/>
    <w:rsid w:val="00AE67E3"/>
    <w:rsid w:val="00AE79D8"/>
    <w:rsid w:val="00B12A40"/>
    <w:rsid w:val="00B136C4"/>
    <w:rsid w:val="00B24CBA"/>
    <w:rsid w:val="00B301C2"/>
    <w:rsid w:val="00B40474"/>
    <w:rsid w:val="00B44822"/>
    <w:rsid w:val="00B7767B"/>
    <w:rsid w:val="00B8495A"/>
    <w:rsid w:val="00B866AA"/>
    <w:rsid w:val="00BB2A4A"/>
    <w:rsid w:val="00BB4FEC"/>
    <w:rsid w:val="00BC097D"/>
    <w:rsid w:val="00BC2A90"/>
    <w:rsid w:val="00BC3031"/>
    <w:rsid w:val="00BC353F"/>
    <w:rsid w:val="00BE1B6F"/>
    <w:rsid w:val="00BE5CDD"/>
    <w:rsid w:val="00BF0A5C"/>
    <w:rsid w:val="00C0318E"/>
    <w:rsid w:val="00C069F5"/>
    <w:rsid w:val="00C2213A"/>
    <w:rsid w:val="00C25741"/>
    <w:rsid w:val="00C262AE"/>
    <w:rsid w:val="00C2705F"/>
    <w:rsid w:val="00C27C7D"/>
    <w:rsid w:val="00C31116"/>
    <w:rsid w:val="00C32B85"/>
    <w:rsid w:val="00C32BCF"/>
    <w:rsid w:val="00C34ECC"/>
    <w:rsid w:val="00C4389E"/>
    <w:rsid w:val="00C47C5F"/>
    <w:rsid w:val="00C54DDF"/>
    <w:rsid w:val="00C9105C"/>
    <w:rsid w:val="00CD7B01"/>
    <w:rsid w:val="00CE1C35"/>
    <w:rsid w:val="00CF0F08"/>
    <w:rsid w:val="00D065BE"/>
    <w:rsid w:val="00D144E9"/>
    <w:rsid w:val="00D2375A"/>
    <w:rsid w:val="00D26C40"/>
    <w:rsid w:val="00D30D83"/>
    <w:rsid w:val="00D36A27"/>
    <w:rsid w:val="00D403D1"/>
    <w:rsid w:val="00D41211"/>
    <w:rsid w:val="00D56C1E"/>
    <w:rsid w:val="00D63913"/>
    <w:rsid w:val="00D67117"/>
    <w:rsid w:val="00D737E8"/>
    <w:rsid w:val="00D7685E"/>
    <w:rsid w:val="00DA595C"/>
    <w:rsid w:val="00DD21D5"/>
    <w:rsid w:val="00DD36C0"/>
    <w:rsid w:val="00DD636E"/>
    <w:rsid w:val="00DD643B"/>
    <w:rsid w:val="00DD7EC0"/>
    <w:rsid w:val="00DE1E8C"/>
    <w:rsid w:val="00DE67EB"/>
    <w:rsid w:val="00DF3B99"/>
    <w:rsid w:val="00DF4F19"/>
    <w:rsid w:val="00E05E65"/>
    <w:rsid w:val="00E16215"/>
    <w:rsid w:val="00E26D32"/>
    <w:rsid w:val="00E42AE6"/>
    <w:rsid w:val="00E45779"/>
    <w:rsid w:val="00E47BD5"/>
    <w:rsid w:val="00E639B8"/>
    <w:rsid w:val="00E8203D"/>
    <w:rsid w:val="00E86FE9"/>
    <w:rsid w:val="00E95EA2"/>
    <w:rsid w:val="00EA0236"/>
    <w:rsid w:val="00EB4CA7"/>
    <w:rsid w:val="00EC1076"/>
    <w:rsid w:val="00EC1887"/>
    <w:rsid w:val="00EE03A9"/>
    <w:rsid w:val="00EF6D6A"/>
    <w:rsid w:val="00F01D0A"/>
    <w:rsid w:val="00F164F3"/>
    <w:rsid w:val="00F209C7"/>
    <w:rsid w:val="00F217BD"/>
    <w:rsid w:val="00F332C1"/>
    <w:rsid w:val="00F373A4"/>
    <w:rsid w:val="00F420F0"/>
    <w:rsid w:val="00F43DC2"/>
    <w:rsid w:val="00F4748E"/>
    <w:rsid w:val="00F5729F"/>
    <w:rsid w:val="00F64899"/>
    <w:rsid w:val="00F93A8A"/>
    <w:rsid w:val="00FA0319"/>
    <w:rsid w:val="00FB33C3"/>
    <w:rsid w:val="00FB38C3"/>
    <w:rsid w:val="00FB771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oNotEmbedSmartTags/>
  <w:decimalSymbol w:val="."/>
  <w:listSeparator w:val=","/>
  <w14:docId w14:val="59165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uiPriority="9"/>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CBA"/>
    <w:rPr>
      <w:rFonts w:ascii="Arial" w:hAnsi="Arial"/>
      <w:sz w:val="24"/>
      <w:szCs w:val="24"/>
      <w:lang w:eastAsia="en-US"/>
    </w:rPr>
  </w:style>
  <w:style w:type="paragraph" w:styleId="Heading1">
    <w:name w:val="heading 1"/>
    <w:basedOn w:val="Normal"/>
    <w:next w:val="Normal"/>
    <w:rsid w:val="00681D14"/>
    <w:pPr>
      <w:keepNext/>
      <w:pageBreakBefore/>
      <w:pBdr>
        <w:bottom w:val="single" w:sz="2" w:space="2" w:color="auto"/>
      </w:pBdr>
      <w:spacing w:after="960"/>
      <w:ind w:left="851" w:hanging="1985"/>
      <w:outlineLvl w:val="0"/>
    </w:pPr>
    <w:rPr>
      <w:rFonts w:ascii="Helvetica" w:hAnsi="Helvetica"/>
      <w:kern w:val="28"/>
      <w:sz w:val="56"/>
      <w:szCs w:val="20"/>
    </w:rPr>
  </w:style>
  <w:style w:type="paragraph" w:styleId="Heading2">
    <w:name w:val="heading 2"/>
    <w:basedOn w:val="Heading1"/>
    <w:next w:val="Normal"/>
    <w:rsid w:val="00681D14"/>
    <w:pPr>
      <w:pageBreakBefore w:val="0"/>
      <w:pBdr>
        <w:bottom w:val="none" w:sz="0" w:space="0" w:color="auto"/>
      </w:pBdr>
      <w:spacing w:before="720" w:after="80"/>
      <w:ind w:left="0" w:firstLine="0"/>
      <w:outlineLvl w:val="1"/>
    </w:pPr>
    <w:rPr>
      <w:sz w:val="48"/>
    </w:rPr>
  </w:style>
  <w:style w:type="paragraph" w:styleId="Heading3">
    <w:name w:val="heading 3"/>
    <w:basedOn w:val="Heading2"/>
    <w:next w:val="Normal"/>
    <w:link w:val="Heading3Char"/>
    <w:autoRedefine/>
    <w:uiPriority w:val="99"/>
    <w:rsid w:val="00010B54"/>
    <w:pPr>
      <w:spacing w:before="600" w:after="0"/>
      <w:outlineLvl w:val="2"/>
    </w:pPr>
    <w:rPr>
      <w:sz w:val="40"/>
    </w:rPr>
  </w:style>
  <w:style w:type="paragraph" w:styleId="Heading4">
    <w:name w:val="heading 4"/>
    <w:basedOn w:val="Heading2"/>
    <w:next w:val="Normal"/>
    <w:qFormat/>
    <w:rsid w:val="00681D14"/>
    <w:pPr>
      <w:spacing w:before="480" w:after="0"/>
      <w:outlineLvl w:val="3"/>
    </w:pPr>
    <w:rPr>
      <w:sz w:val="32"/>
    </w:rPr>
  </w:style>
  <w:style w:type="paragraph" w:styleId="Heading5">
    <w:name w:val="heading 5"/>
    <w:basedOn w:val="Heading4"/>
    <w:next w:val="Normal"/>
    <w:qFormat/>
    <w:rsid w:val="00681D14"/>
    <w:pPr>
      <w:spacing w:before="360"/>
      <w:outlineLvl w:val="4"/>
    </w:pPr>
    <w:rPr>
      <w:sz w:val="24"/>
    </w:rPr>
  </w:style>
  <w:style w:type="paragraph" w:styleId="Heading6">
    <w:name w:val="heading 6"/>
    <w:aliases w:val="hd 6"/>
    <w:basedOn w:val="Normal"/>
    <w:next w:val="Normal"/>
    <w:qFormat/>
    <w:rsid w:val="000D37F3"/>
    <w:pPr>
      <w:spacing w:after="120"/>
      <w:outlineLvl w:val="5"/>
    </w:pPr>
    <w:rPr>
      <w:rFonts w:ascii="Palatino" w:hAnsi="Palatino"/>
      <w:i/>
      <w:szCs w:val="20"/>
      <w:lang w:val="en-US"/>
    </w:rPr>
  </w:style>
  <w:style w:type="paragraph" w:styleId="Heading7">
    <w:name w:val="heading 7"/>
    <w:basedOn w:val="Normal"/>
    <w:next w:val="Normal"/>
    <w:link w:val="Heading7Char"/>
    <w:uiPriority w:val="9"/>
    <w:unhideWhenUsed/>
    <w:qFormat/>
    <w:rsid w:val="007A070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010B54"/>
    <w:rPr>
      <w:rFonts w:ascii="Helvetica" w:hAnsi="Helvetica"/>
      <w:kern w:val="28"/>
      <w:sz w:val="40"/>
      <w:lang w:eastAsia="en-US"/>
    </w:rPr>
  </w:style>
  <w:style w:type="paragraph" w:customStyle="1" w:styleId="IOSdocumenttitle">
    <w:name w:val="IOS document title"/>
    <w:basedOn w:val="Normal"/>
    <w:qFormat/>
    <w:rsid w:val="00C54DDF"/>
    <w:pPr>
      <w:tabs>
        <w:tab w:val="left" w:pos="567"/>
        <w:tab w:val="left" w:pos="8505"/>
      </w:tabs>
      <w:spacing w:before="180" w:line="240" w:lineRule="atLeast"/>
    </w:pPr>
    <w:rPr>
      <w:rFonts w:eastAsia="SimSun"/>
      <w:sz w:val="20"/>
      <w:szCs w:val="22"/>
      <w:lang w:eastAsia="zh-CN"/>
    </w:rPr>
  </w:style>
  <w:style w:type="paragraph" w:styleId="BalloonText">
    <w:name w:val="Balloon Text"/>
    <w:basedOn w:val="Normal"/>
    <w:link w:val="BalloonTextChar"/>
    <w:uiPriority w:val="99"/>
    <w:semiHidden/>
    <w:unhideWhenUsed/>
    <w:rsid w:val="000C473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C4732"/>
    <w:rPr>
      <w:rFonts w:ascii="Lucida Grande" w:hAnsi="Lucida Grande" w:cs="Lucida Grande"/>
      <w:sz w:val="18"/>
      <w:szCs w:val="18"/>
      <w:lang w:eastAsia="en-US"/>
    </w:rPr>
  </w:style>
  <w:style w:type="paragraph" w:customStyle="1" w:styleId="IOSHeading1">
    <w:name w:val="IOS Heading 1"/>
    <w:basedOn w:val="Normal"/>
    <w:next w:val="IOSbodytext"/>
    <w:qFormat/>
    <w:rsid w:val="00C54DDF"/>
    <w:pPr>
      <w:keepNext/>
      <w:pageBreakBefore/>
      <w:pBdr>
        <w:bottom w:val="single" w:sz="4" w:space="2" w:color="auto"/>
      </w:pBdr>
      <w:tabs>
        <w:tab w:val="left" w:pos="7938"/>
        <w:tab w:val="left" w:pos="8505"/>
      </w:tabs>
      <w:spacing w:before="240" w:after="680"/>
      <w:outlineLvl w:val="0"/>
    </w:pPr>
    <w:rPr>
      <w:rFonts w:ascii="Helvetica" w:eastAsia="SimSun" w:hAnsi="Helvetica"/>
      <w:sz w:val="56"/>
      <w:szCs w:val="56"/>
      <w:lang w:eastAsia="zh-CN"/>
    </w:rPr>
  </w:style>
  <w:style w:type="paragraph" w:customStyle="1" w:styleId="IOSbodytext">
    <w:name w:val="IOS body text"/>
    <w:basedOn w:val="Normal"/>
    <w:link w:val="IOSbodytextChar"/>
    <w:qFormat/>
    <w:rsid w:val="00C54DDF"/>
    <w:pPr>
      <w:tabs>
        <w:tab w:val="left" w:pos="567"/>
        <w:tab w:val="left" w:pos="1134"/>
        <w:tab w:val="left" w:pos="1701"/>
        <w:tab w:val="left" w:pos="2268"/>
        <w:tab w:val="left" w:pos="2835"/>
        <w:tab w:val="left" w:pos="3402"/>
      </w:tabs>
      <w:spacing w:after="240" w:line="300" w:lineRule="auto"/>
    </w:pPr>
    <w:rPr>
      <w:rFonts w:eastAsia="SimSun"/>
      <w:lang w:eastAsia="zh-CN"/>
    </w:rPr>
  </w:style>
  <w:style w:type="paragraph" w:customStyle="1" w:styleId="IOSheading2">
    <w:name w:val="IOS heading 2"/>
    <w:basedOn w:val="Normal"/>
    <w:next w:val="IOSbodytext"/>
    <w:qFormat/>
    <w:rsid w:val="00C54DDF"/>
    <w:pPr>
      <w:keepNext/>
      <w:tabs>
        <w:tab w:val="left" w:pos="567"/>
        <w:tab w:val="left" w:pos="1134"/>
        <w:tab w:val="left" w:pos="1701"/>
        <w:tab w:val="left" w:pos="2268"/>
        <w:tab w:val="left" w:pos="2835"/>
        <w:tab w:val="left" w:pos="3402"/>
      </w:tabs>
      <w:spacing w:before="240" w:after="400"/>
      <w:outlineLvl w:val="1"/>
    </w:pPr>
    <w:rPr>
      <w:rFonts w:ascii="Helvetica" w:eastAsia="SimSun" w:hAnsi="Helvetica"/>
      <w:sz w:val="48"/>
      <w:szCs w:val="36"/>
      <w:lang w:eastAsia="zh-CN"/>
    </w:rPr>
  </w:style>
  <w:style w:type="paragraph" w:customStyle="1" w:styleId="IOSheading3">
    <w:name w:val="IOS heading 3"/>
    <w:basedOn w:val="Normal"/>
    <w:next w:val="IOSbodytext"/>
    <w:qFormat/>
    <w:rsid w:val="00C54DDF"/>
    <w:pPr>
      <w:keepNext/>
      <w:tabs>
        <w:tab w:val="left" w:pos="567"/>
        <w:tab w:val="left" w:pos="1134"/>
        <w:tab w:val="left" w:pos="1701"/>
        <w:tab w:val="left" w:pos="2268"/>
        <w:tab w:val="left" w:pos="2835"/>
        <w:tab w:val="left" w:pos="3402"/>
      </w:tabs>
      <w:spacing w:before="160" w:after="400"/>
      <w:outlineLvl w:val="2"/>
    </w:pPr>
    <w:rPr>
      <w:rFonts w:ascii="Helvetica" w:eastAsia="SimSun" w:hAnsi="Helvetica"/>
      <w:sz w:val="40"/>
      <w:szCs w:val="40"/>
      <w:lang w:eastAsia="zh-CN"/>
    </w:rPr>
  </w:style>
  <w:style w:type="paragraph" w:customStyle="1" w:styleId="IOSheading4">
    <w:name w:val="IOS heading 4"/>
    <w:basedOn w:val="Normal"/>
    <w:next w:val="IOSbodytext"/>
    <w:qFormat/>
    <w:rsid w:val="00C54DDF"/>
    <w:pPr>
      <w:keepNext/>
      <w:tabs>
        <w:tab w:val="left" w:pos="567"/>
        <w:tab w:val="left" w:pos="1134"/>
        <w:tab w:val="left" w:pos="1701"/>
        <w:tab w:val="left" w:pos="2268"/>
        <w:tab w:val="left" w:pos="2835"/>
        <w:tab w:val="left" w:pos="3402"/>
      </w:tabs>
      <w:spacing w:before="80" w:after="320"/>
      <w:outlineLvl w:val="3"/>
    </w:pPr>
    <w:rPr>
      <w:rFonts w:ascii="Helvetica" w:eastAsia="SimSun" w:hAnsi="Helvetica"/>
      <w:sz w:val="32"/>
      <w:szCs w:val="32"/>
      <w:lang w:eastAsia="zh-CN"/>
    </w:rPr>
  </w:style>
  <w:style w:type="paragraph" w:customStyle="1" w:styleId="IOSheading5">
    <w:name w:val="IOS heading 5"/>
    <w:basedOn w:val="Normal"/>
    <w:next w:val="IOSbodytext"/>
    <w:qFormat/>
    <w:rsid w:val="00C54DDF"/>
    <w:pPr>
      <w:keepNext/>
      <w:tabs>
        <w:tab w:val="left" w:pos="567"/>
        <w:tab w:val="left" w:pos="1134"/>
        <w:tab w:val="left" w:pos="1701"/>
        <w:tab w:val="left" w:pos="2268"/>
        <w:tab w:val="left" w:pos="2835"/>
        <w:tab w:val="left" w:pos="3402"/>
      </w:tabs>
      <w:spacing w:after="320"/>
      <w:outlineLvl w:val="4"/>
    </w:pPr>
    <w:rPr>
      <w:rFonts w:ascii="Helvetica" w:eastAsia="SimSun" w:hAnsi="Helvetica"/>
      <w:sz w:val="28"/>
      <w:szCs w:val="28"/>
      <w:lang w:eastAsia="zh-CN"/>
    </w:rPr>
  </w:style>
  <w:style w:type="paragraph" w:customStyle="1" w:styleId="IOSheading6">
    <w:name w:val="IOS heading 6"/>
    <w:basedOn w:val="Normal"/>
    <w:next w:val="IOSbodytext"/>
    <w:qFormat/>
    <w:rsid w:val="00C54DDF"/>
    <w:pPr>
      <w:tabs>
        <w:tab w:val="left" w:pos="567"/>
        <w:tab w:val="left" w:pos="1134"/>
        <w:tab w:val="left" w:pos="1701"/>
        <w:tab w:val="left" w:pos="2268"/>
        <w:tab w:val="left" w:pos="2835"/>
        <w:tab w:val="left" w:pos="3402"/>
      </w:tabs>
      <w:spacing w:after="240"/>
      <w:outlineLvl w:val="5"/>
    </w:pPr>
    <w:rPr>
      <w:rFonts w:eastAsia="SimSun"/>
      <w:b/>
      <w:lang w:eastAsia="zh-CN"/>
    </w:rPr>
  </w:style>
  <w:style w:type="paragraph" w:customStyle="1" w:styleId="IOSList1">
    <w:name w:val="IOS List 1•"/>
    <w:basedOn w:val="Normal"/>
    <w:next w:val="IOSbodytext"/>
    <w:qFormat/>
    <w:rsid w:val="00C54DDF"/>
    <w:pPr>
      <w:numPr>
        <w:numId w:val="28"/>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80"/>
      <w:ind w:right="1134"/>
    </w:pPr>
    <w:rPr>
      <w:rFonts w:eastAsia="SimSun"/>
      <w:lang w:eastAsia="zh-CN"/>
    </w:rPr>
  </w:style>
  <w:style w:type="paragraph" w:customStyle="1" w:styleId="IOSList1numbered123">
    <w:name w:val="IOS List 1 numbered 123"/>
    <w:basedOn w:val="IOSList1"/>
    <w:qFormat/>
    <w:rsid w:val="00C54DDF"/>
    <w:pPr>
      <w:numPr>
        <w:numId w:val="29"/>
      </w:numPr>
    </w:pPr>
  </w:style>
  <w:style w:type="paragraph" w:customStyle="1" w:styleId="IOSList2">
    <w:name w:val="IOS List 2"/>
    <w:basedOn w:val="Normal"/>
    <w:qFormat/>
    <w:rsid w:val="00C54DDF"/>
    <w:pPr>
      <w:numPr>
        <w:ilvl w:val="1"/>
        <w:numId w:val="31"/>
      </w:num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after="40"/>
      <w:ind w:right="1134"/>
    </w:pPr>
    <w:rPr>
      <w:rFonts w:eastAsia="SimSun"/>
      <w:lang w:eastAsia="zh-CN"/>
    </w:rPr>
  </w:style>
  <w:style w:type="paragraph" w:customStyle="1" w:styleId="IOSList2numberedabc">
    <w:name w:val="IOS List 2 numbered abc"/>
    <w:basedOn w:val="IOSList2"/>
    <w:qFormat/>
    <w:rsid w:val="00C54DDF"/>
    <w:pPr>
      <w:numPr>
        <w:ilvl w:val="0"/>
      </w:numPr>
    </w:pPr>
  </w:style>
  <w:style w:type="paragraph" w:customStyle="1" w:styleId="IOStableheader">
    <w:name w:val="IOS table header"/>
    <w:basedOn w:val="Normal"/>
    <w:qFormat/>
    <w:rsid w:val="00C54DDF"/>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b/>
      <w:sz w:val="22"/>
      <w:szCs w:val="20"/>
      <w:lang w:eastAsia="zh-CN"/>
    </w:rPr>
  </w:style>
  <w:style w:type="paragraph" w:customStyle="1" w:styleId="IOStabletext">
    <w:name w:val="IOS table text"/>
    <w:basedOn w:val="Normal"/>
    <w:link w:val="IOStabletextChar"/>
    <w:qFormat/>
    <w:rsid w:val="00C54DDF"/>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sz w:val="20"/>
      <w:szCs w:val="20"/>
      <w:lang w:eastAsia="zh-CN"/>
    </w:rPr>
  </w:style>
  <w:style w:type="paragraph" w:customStyle="1" w:styleId="IOSboxedtext">
    <w:name w:val="IOS boxed text"/>
    <w:basedOn w:val="Normal"/>
    <w:qFormat/>
    <w:rsid w:val="00C54DDF"/>
    <w:pPr>
      <w:pBdr>
        <w:top w:val="single" w:sz="4" w:space="4" w:color="auto"/>
        <w:left w:val="single" w:sz="4" w:space="0" w:color="auto"/>
        <w:bottom w:val="single" w:sz="4" w:space="4" w:color="auto"/>
        <w:right w:val="single" w:sz="4" w:space="1" w:color="auto"/>
      </w:pBdr>
      <w:shd w:val="clear" w:color="auto" w:fill="E0E0E0"/>
      <w:spacing w:after="240" w:line="300" w:lineRule="auto"/>
    </w:pPr>
  </w:style>
  <w:style w:type="paragraph" w:customStyle="1" w:styleId="IOSList10">
    <w:name w:val="IOS List 1"/>
    <w:basedOn w:val="IOSList1"/>
    <w:qFormat/>
    <w:rsid w:val="00C54DDF"/>
    <w:pPr>
      <w:numPr>
        <w:numId w:val="0"/>
      </w:numPr>
      <w:ind w:left="738" w:hanging="369"/>
    </w:pPr>
  </w:style>
  <w:style w:type="paragraph" w:customStyle="1" w:styleId="IOSList">
    <w:name w:val="IOS List"/>
    <w:basedOn w:val="IOSbodytext"/>
    <w:qFormat/>
    <w:rsid w:val="00C54DDF"/>
    <w:pPr>
      <w:spacing w:after="80" w:line="240" w:lineRule="auto"/>
    </w:pPr>
  </w:style>
  <w:style w:type="paragraph" w:customStyle="1" w:styleId="IOSfooter">
    <w:name w:val="IOS footer"/>
    <w:basedOn w:val="Normal"/>
    <w:next w:val="IOSbodytext"/>
    <w:qFormat/>
    <w:rsid w:val="00C54DDF"/>
    <w:pPr>
      <w:pBdr>
        <w:top w:val="single" w:sz="4" w:space="6" w:color="auto"/>
      </w:pBdr>
      <w:tabs>
        <w:tab w:val="left" w:pos="5245"/>
        <w:tab w:val="right" w:pos="10773"/>
      </w:tabs>
      <w:spacing w:before="480"/>
      <w:ind w:right="-7" w:hanging="1"/>
    </w:pPr>
    <w:rPr>
      <w:rFonts w:ascii="Helvetica" w:eastAsia="SimSun" w:hAnsi="Helvetica"/>
      <w:sz w:val="18"/>
      <w:szCs w:val="18"/>
      <w:lang w:eastAsia="zh-CN"/>
    </w:rPr>
  </w:style>
  <w:style w:type="paragraph" w:customStyle="1" w:styleId="IOScaptionforgraphics">
    <w:name w:val="IOS caption for graphics"/>
    <w:basedOn w:val="Normal"/>
    <w:qFormat/>
    <w:rsid w:val="00C54DDF"/>
    <w:pPr>
      <w:keepNext/>
      <w:tabs>
        <w:tab w:val="left" w:pos="567"/>
        <w:tab w:val="left" w:pos="1134"/>
        <w:tab w:val="left" w:pos="1701"/>
        <w:tab w:val="left" w:pos="2268"/>
        <w:tab w:val="left" w:pos="2835"/>
        <w:tab w:val="left" w:pos="3402"/>
      </w:tabs>
      <w:spacing w:before="80" w:after="80"/>
      <w:ind w:right="567"/>
    </w:pPr>
    <w:rPr>
      <w:rFonts w:ascii="Helvetica" w:eastAsia="SimSun" w:hAnsi="Helvetica"/>
      <w:sz w:val="22"/>
      <w:szCs w:val="18"/>
      <w:lang w:eastAsia="zh-CN"/>
    </w:rPr>
  </w:style>
  <w:style w:type="paragraph" w:customStyle="1" w:styleId="IOSReference">
    <w:name w:val="IOS Reference"/>
    <w:basedOn w:val="Normal"/>
    <w:next w:val="IOSbodytext"/>
    <w:qFormat/>
    <w:rsid w:val="00C54DDF"/>
    <w:pPr>
      <w:tabs>
        <w:tab w:val="left" w:pos="567"/>
        <w:tab w:val="left" w:pos="1134"/>
        <w:tab w:val="left" w:pos="1701"/>
        <w:tab w:val="left" w:pos="2268"/>
        <w:tab w:val="left" w:pos="2835"/>
        <w:tab w:val="left" w:pos="3402"/>
      </w:tabs>
      <w:spacing w:before="80" w:after="240"/>
    </w:pPr>
    <w:rPr>
      <w:rFonts w:ascii="Helvetica" w:eastAsia="SimSun" w:hAnsi="Helvetica"/>
      <w:sz w:val="20"/>
      <w:szCs w:val="20"/>
      <w:lang w:eastAsia="zh-CN"/>
    </w:rPr>
  </w:style>
  <w:style w:type="table" w:styleId="TableGrid">
    <w:name w:val="Table Grid"/>
    <w:basedOn w:val="TableNormal"/>
    <w:uiPriority w:val="59"/>
    <w:rsid w:val="003613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tablelist">
    <w:name w:val="IOS table list"/>
    <w:basedOn w:val="IOStabletext"/>
    <w:qFormat/>
    <w:rsid w:val="00C54DDF"/>
    <w:pPr>
      <w:numPr>
        <w:numId w:val="32"/>
      </w:numPr>
      <w:spacing w:before="40" w:after="40" w:line="240" w:lineRule="auto"/>
    </w:pPr>
  </w:style>
  <w:style w:type="character" w:customStyle="1" w:styleId="Heading7Char">
    <w:name w:val="Heading 7 Char"/>
    <w:basedOn w:val="DefaultParagraphFont"/>
    <w:link w:val="Heading7"/>
    <w:uiPriority w:val="9"/>
    <w:rsid w:val="007A070B"/>
    <w:rPr>
      <w:rFonts w:asciiTheme="majorHAnsi" w:eastAsiaTheme="majorEastAsia" w:hAnsiTheme="majorHAnsi" w:cstheme="majorBidi"/>
      <w:i/>
      <w:iCs/>
      <w:color w:val="404040" w:themeColor="text1" w:themeTint="BF"/>
      <w:sz w:val="24"/>
      <w:szCs w:val="24"/>
      <w:lang w:eastAsia="en-US"/>
    </w:rPr>
  </w:style>
  <w:style w:type="paragraph" w:styleId="Footer">
    <w:name w:val="footer"/>
    <w:basedOn w:val="Normal"/>
    <w:link w:val="FooterChar"/>
    <w:uiPriority w:val="99"/>
    <w:unhideWhenUsed/>
    <w:rsid w:val="00C069F5"/>
    <w:pPr>
      <w:tabs>
        <w:tab w:val="center" w:pos="4513"/>
        <w:tab w:val="right" w:pos="9026"/>
      </w:tabs>
    </w:pPr>
  </w:style>
  <w:style w:type="character" w:customStyle="1" w:styleId="FooterChar">
    <w:name w:val="Footer Char"/>
    <w:basedOn w:val="DefaultParagraphFont"/>
    <w:link w:val="Footer"/>
    <w:uiPriority w:val="99"/>
    <w:rsid w:val="00C069F5"/>
    <w:rPr>
      <w:rFonts w:ascii="Arial" w:hAnsi="Arial"/>
      <w:sz w:val="24"/>
      <w:szCs w:val="24"/>
      <w:lang w:eastAsia="en-US"/>
    </w:rPr>
  </w:style>
  <w:style w:type="paragraph" w:customStyle="1" w:styleId="IOSbodybold">
    <w:name w:val="IOS body bold"/>
    <w:basedOn w:val="Normal"/>
    <w:next w:val="IOSbodytext"/>
    <w:qFormat/>
    <w:rsid w:val="00C54DDF"/>
    <w:pPr>
      <w:tabs>
        <w:tab w:val="left" w:pos="567"/>
        <w:tab w:val="left" w:pos="1134"/>
        <w:tab w:val="left" w:pos="1701"/>
        <w:tab w:val="left" w:pos="2268"/>
        <w:tab w:val="left" w:pos="2835"/>
        <w:tab w:val="left" w:pos="3402"/>
      </w:tabs>
      <w:spacing w:after="240" w:line="300" w:lineRule="auto"/>
    </w:pPr>
    <w:rPr>
      <w:rFonts w:eastAsia="SimSun"/>
      <w:b/>
      <w:lang w:eastAsia="zh-CN"/>
    </w:rPr>
  </w:style>
  <w:style w:type="character" w:styleId="CommentReference">
    <w:name w:val="annotation reference"/>
    <w:basedOn w:val="DefaultParagraphFont"/>
    <w:uiPriority w:val="99"/>
    <w:semiHidden/>
    <w:unhideWhenUsed/>
    <w:rsid w:val="005C6A81"/>
    <w:rPr>
      <w:sz w:val="16"/>
      <w:szCs w:val="16"/>
    </w:rPr>
  </w:style>
  <w:style w:type="paragraph" w:styleId="CommentText">
    <w:name w:val="annotation text"/>
    <w:basedOn w:val="Normal"/>
    <w:link w:val="CommentTextChar"/>
    <w:uiPriority w:val="99"/>
    <w:semiHidden/>
    <w:unhideWhenUsed/>
    <w:rsid w:val="005C6A81"/>
    <w:rPr>
      <w:sz w:val="20"/>
      <w:szCs w:val="20"/>
    </w:rPr>
  </w:style>
  <w:style w:type="character" w:customStyle="1" w:styleId="CommentTextChar">
    <w:name w:val="Comment Text Char"/>
    <w:basedOn w:val="DefaultParagraphFont"/>
    <w:link w:val="CommentText"/>
    <w:uiPriority w:val="99"/>
    <w:semiHidden/>
    <w:rsid w:val="005C6A81"/>
    <w:rPr>
      <w:rFonts w:ascii="Arial" w:hAnsi="Arial"/>
      <w:lang w:eastAsia="en-US"/>
    </w:rPr>
  </w:style>
  <w:style w:type="paragraph" w:styleId="CommentSubject">
    <w:name w:val="annotation subject"/>
    <w:basedOn w:val="CommentText"/>
    <w:next w:val="CommentText"/>
    <w:link w:val="CommentSubjectChar"/>
    <w:uiPriority w:val="99"/>
    <w:semiHidden/>
    <w:unhideWhenUsed/>
    <w:rsid w:val="00163FAC"/>
    <w:rPr>
      <w:b/>
      <w:bCs/>
    </w:rPr>
  </w:style>
  <w:style w:type="character" w:customStyle="1" w:styleId="CommentSubjectChar">
    <w:name w:val="Comment Subject Char"/>
    <w:basedOn w:val="CommentTextChar"/>
    <w:link w:val="CommentSubject"/>
    <w:uiPriority w:val="99"/>
    <w:semiHidden/>
    <w:rsid w:val="00163FAC"/>
    <w:rPr>
      <w:rFonts w:ascii="Arial" w:hAnsi="Arial"/>
      <w:b/>
      <w:bCs/>
      <w:lang w:eastAsia="en-US"/>
    </w:rPr>
  </w:style>
  <w:style w:type="paragraph" w:styleId="Header">
    <w:name w:val="header"/>
    <w:basedOn w:val="Normal"/>
    <w:link w:val="HeaderChar"/>
    <w:uiPriority w:val="99"/>
    <w:unhideWhenUsed/>
    <w:rsid w:val="00AE3220"/>
    <w:pPr>
      <w:tabs>
        <w:tab w:val="center" w:pos="4513"/>
        <w:tab w:val="right" w:pos="9026"/>
      </w:tabs>
    </w:pPr>
  </w:style>
  <w:style w:type="character" w:customStyle="1" w:styleId="HeaderChar">
    <w:name w:val="Header Char"/>
    <w:basedOn w:val="DefaultParagraphFont"/>
    <w:link w:val="Header"/>
    <w:uiPriority w:val="99"/>
    <w:rsid w:val="00AE3220"/>
    <w:rPr>
      <w:rFonts w:ascii="Arial" w:hAnsi="Arial"/>
      <w:sz w:val="24"/>
      <w:szCs w:val="24"/>
      <w:lang w:eastAsia="en-US"/>
    </w:rPr>
  </w:style>
  <w:style w:type="character" w:customStyle="1" w:styleId="IOSbodytextChar">
    <w:name w:val="IOS body text Char"/>
    <w:basedOn w:val="DefaultParagraphFont"/>
    <w:link w:val="IOSbodytext"/>
    <w:rsid w:val="00C54DDF"/>
    <w:rPr>
      <w:rFonts w:ascii="Arial" w:eastAsia="SimSun" w:hAnsi="Arial"/>
      <w:sz w:val="24"/>
      <w:szCs w:val="24"/>
      <w:lang w:eastAsia="zh-CN"/>
    </w:rPr>
  </w:style>
  <w:style w:type="paragraph" w:customStyle="1" w:styleId="IOSboldtext">
    <w:name w:val="IOS bold text"/>
    <w:basedOn w:val="IOSbodytext"/>
    <w:next w:val="IOSbodytext"/>
    <w:link w:val="IOSboldtextChar"/>
    <w:qFormat/>
    <w:rsid w:val="00C54DDF"/>
    <w:rPr>
      <w:b/>
    </w:rPr>
  </w:style>
  <w:style w:type="character" w:customStyle="1" w:styleId="IOSboldtextChar">
    <w:name w:val="IOS bold text Char"/>
    <w:basedOn w:val="IOSbodytextChar"/>
    <w:link w:val="IOSboldtext"/>
    <w:rsid w:val="00C54DDF"/>
    <w:rPr>
      <w:rFonts w:ascii="Arial" w:eastAsia="SimSun" w:hAnsi="Arial"/>
      <w:b/>
      <w:sz w:val="24"/>
      <w:szCs w:val="24"/>
      <w:lang w:eastAsia="zh-CN"/>
    </w:rPr>
  </w:style>
  <w:style w:type="character" w:customStyle="1" w:styleId="IOStabletextChar">
    <w:name w:val="IOS table text Char"/>
    <w:basedOn w:val="DefaultParagraphFont"/>
    <w:link w:val="IOStabletext"/>
    <w:rsid w:val="00C54DDF"/>
    <w:rPr>
      <w:rFonts w:ascii="Helvetica" w:eastAsia="SimSun" w:hAnsi="Helvetica"/>
      <w:lang w:eastAsia="zh-CN"/>
    </w:rPr>
  </w:style>
  <w:style w:type="paragraph" w:customStyle="1" w:styleId="IOStabletextbold">
    <w:name w:val="IOS table text bold"/>
    <w:basedOn w:val="IOStabletext"/>
    <w:link w:val="IOStabletextboldChar"/>
    <w:qFormat/>
    <w:rsid w:val="00C54DDF"/>
    <w:rPr>
      <w:b/>
    </w:rPr>
  </w:style>
  <w:style w:type="character" w:customStyle="1" w:styleId="IOStabletextboldChar">
    <w:name w:val="IOS table text bold Char"/>
    <w:basedOn w:val="IOStabletextChar"/>
    <w:link w:val="IOStabletextbold"/>
    <w:rsid w:val="00C54DDF"/>
    <w:rPr>
      <w:rFonts w:ascii="Helvetica" w:eastAsia="SimSun" w:hAnsi="Helvetica"/>
      <w:b/>
      <w:lang w:eastAsia="zh-CN"/>
    </w:rPr>
  </w:style>
  <w:style w:type="paragraph" w:styleId="ListParagraph">
    <w:name w:val="List Paragraph"/>
    <w:basedOn w:val="Normal"/>
    <w:uiPriority w:val="34"/>
    <w:qFormat/>
    <w:rsid w:val="002C2A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723978">
      <w:bodyDiv w:val="1"/>
      <w:marLeft w:val="0"/>
      <w:marRight w:val="0"/>
      <w:marTop w:val="0"/>
      <w:marBottom w:val="0"/>
      <w:divBdr>
        <w:top w:val="none" w:sz="0" w:space="0" w:color="auto"/>
        <w:left w:val="none" w:sz="0" w:space="0" w:color="auto"/>
        <w:bottom w:val="none" w:sz="0" w:space="0" w:color="auto"/>
        <w:right w:val="none" w:sz="0" w:space="0" w:color="auto"/>
      </w:divBdr>
    </w:div>
    <w:div w:id="1643388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educationstandards.nsw.edu.au/wps/portal/nesa/k-10/learning-areas/pdhpe/pdhpe-K-6-syllab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A7A43-1979-4F2B-AD71-6FD610739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776</Words>
  <Characters>2152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Dance Early Stage 1: Moving me</vt:lpstr>
    </vt:vector>
  </TitlesOfParts>
  <LinksUpToDate>false</LinksUpToDate>
  <CharactersWithSpaces>2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Early Stage 1: Moving me</dc:title>
  <dc:creator/>
  <cp:lastModifiedBy/>
  <cp:revision>1</cp:revision>
  <dcterms:created xsi:type="dcterms:W3CDTF">2016-12-01T03:58:00Z</dcterms:created>
  <dcterms:modified xsi:type="dcterms:W3CDTF">2017-09-05T04:24:00Z</dcterms:modified>
</cp:coreProperties>
</file>